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263738641"/>
        <w:docPartObj>
          <w:docPartGallery w:val="Cover Pages"/>
          <w:docPartUnique/>
        </w:docPartObj>
      </w:sdtPr>
      <w:sdtEndPr>
        <w:rPr>
          <w:b/>
        </w:rPr>
      </w:sdtEndPr>
      <w:sdtContent>
        <w:p w14:paraId="4848BEF7" w14:textId="77777777" w:rsidR="00461CD3" w:rsidRPr="00DE7CC7" w:rsidRDefault="00461CD3" w:rsidP="00461CD3">
          <w:pPr>
            <w:spacing w:after="0" w:line="240" w:lineRule="auto"/>
            <w:rPr>
              <w:rFonts w:ascii="Gill Sans MT" w:hAnsi="Gill Sans MT"/>
              <w:b/>
              <w:sz w:val="40"/>
            </w:rPr>
          </w:pPr>
          <w:r>
            <w:rPr>
              <w:noProof/>
            </w:rPr>
            <w:drawing>
              <wp:inline distT="0" distB="0" distL="0" distR="0" wp14:anchorId="40FFD499" wp14:editId="318BD95C">
                <wp:extent cx="2955851" cy="1218117"/>
                <wp:effectExtent l="0" t="0" r="0" b="1270"/>
                <wp:docPr id="2" name="Picture 2" descr="A blue sign with white text&#10;&#10;Description automatically generated with medium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A blue sign with white text&#10;&#10;Description automatically generated with medium confidence"/>
                        <pic:cNvPicPr/>
                      </pic:nvPicPr>
                      <pic:blipFill>
                        <a:blip r:embed="rId1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972250" cy="12248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29D2E49F" w14:textId="77777777" w:rsidR="00461CD3" w:rsidRPr="00DE7CC7" w:rsidRDefault="00461CD3" w:rsidP="00461CD3">
          <w:pPr>
            <w:spacing w:after="0" w:line="240" w:lineRule="auto"/>
            <w:rPr>
              <w:rFonts w:ascii="Gill Sans MT" w:hAnsi="Gill Sans MT"/>
              <w:b/>
              <w:sz w:val="40"/>
            </w:rPr>
          </w:pPr>
        </w:p>
        <w:p w14:paraId="1A9967E7" w14:textId="77777777" w:rsidR="00461CD3" w:rsidRPr="00DE7CC7" w:rsidRDefault="00461CD3" w:rsidP="00461CD3">
          <w:pPr>
            <w:spacing w:after="0" w:line="240" w:lineRule="auto"/>
            <w:rPr>
              <w:rFonts w:ascii="Gill Sans MT" w:hAnsi="Gill Sans MT"/>
              <w:b/>
              <w:sz w:val="40"/>
            </w:rPr>
          </w:pPr>
          <w:r w:rsidRPr="00DE7CC7">
            <w:rPr>
              <w:rFonts w:ascii="Gill Sans MT" w:hAnsi="Gill Sans MT"/>
              <w:b/>
              <w:noProof/>
              <w:sz w:val="40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5D1E67DA" wp14:editId="7282F055">
                    <wp:simplePos x="0" y="0"/>
                    <wp:positionH relativeFrom="margin">
                      <wp:posOffset>-242515</wp:posOffset>
                    </wp:positionH>
                    <wp:positionV relativeFrom="paragraph">
                      <wp:posOffset>326888</wp:posOffset>
                    </wp:positionV>
                    <wp:extent cx="9069572" cy="3951798"/>
                    <wp:effectExtent l="0" t="0" r="17780" b="10795"/>
                    <wp:wrapNone/>
                    <wp:docPr id="13" name="Text Box 1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9069572" cy="395179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solidFill>
                                <a:schemeClr val="bg1"/>
                              </a:solidFill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Style w:val="TableGrid"/>
                                  <w:tblW w:w="0" w:type="auto"/>
                                  <w:tblBorders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  <w:insideH w:val="none" w:sz="0" w:space="0" w:color="auto"/>
                                    <w:insideV w:val="none" w:sz="0" w:space="0" w:color="auto"/>
                                  </w:tblBorders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1345"/>
                                  <w:gridCol w:w="11862"/>
                                </w:tblGrid>
                                <w:tr w:rsidR="00461CD3" w14:paraId="0B976285" w14:textId="77777777" w:rsidTr="00810991">
                                  <w:tc>
                                    <w:tcPr>
                                      <w:tcW w:w="1345" w:type="dxa"/>
                                      <w:tcBorders>
                                        <w:right w:val="dotted" w:sz="36" w:space="0" w:color="E28700"/>
                                      </w:tcBorders>
                                    </w:tcPr>
                                    <w:p w14:paraId="0E7C16B3" w14:textId="77777777" w:rsidR="00461CD3" w:rsidRDefault="00461CD3"/>
                                  </w:tc>
                                  <w:tc>
                                    <w:tcPr>
                                      <w:tcW w:w="11862" w:type="dxa"/>
                                      <w:tcBorders>
                                        <w:left w:val="dotted" w:sz="36" w:space="0" w:color="E28700"/>
                                      </w:tcBorders>
                                    </w:tcPr>
                                    <w:p w14:paraId="497F8C38" w14:textId="77777777" w:rsidR="00461CD3" w:rsidRDefault="00461CD3"/>
                                    <w:p w14:paraId="3D332D37" w14:textId="77777777" w:rsidR="00461CD3" w:rsidRDefault="00461CD3" w:rsidP="00810991">
                                      <w:pPr>
                                        <w:rPr>
                                          <w:rFonts w:ascii="Century Gothic" w:hAnsi="Century Gothic"/>
                                          <w:sz w:val="36"/>
                                        </w:rPr>
                                      </w:pPr>
                                    </w:p>
                                    <w:p w14:paraId="6F5A6DE5" w14:textId="569E1C75" w:rsidR="00461CD3" w:rsidRPr="006E66E2" w:rsidRDefault="00461CD3" w:rsidP="00810991">
                                      <w:pPr>
                                        <w:rPr>
                                          <w:rFonts w:ascii="Century Gothic" w:hAnsi="Century Gothic"/>
                                          <w:sz w:val="88"/>
                                          <w:szCs w:val="88"/>
                                        </w:rPr>
                                      </w:pPr>
                                      <w:r>
                                        <w:rPr>
                                          <w:rFonts w:ascii="Century Gothic" w:hAnsi="Century Gothic"/>
                                          <w:sz w:val="88"/>
                                          <w:szCs w:val="88"/>
                                        </w:rPr>
                                        <w:t>Conceptual Physics</w:t>
                                      </w:r>
                                      <w:r>
                                        <w:rPr>
                                          <w:rFonts w:ascii="Century Gothic" w:hAnsi="Century Gothic"/>
                                          <w:sz w:val="88"/>
                                          <w:szCs w:val="88"/>
                                        </w:rPr>
                                        <w:t xml:space="preserve"> Curriculum Guide</w:t>
                                      </w:r>
                                    </w:p>
                                    <w:p w14:paraId="03160A1A" w14:textId="77777777" w:rsidR="00461CD3" w:rsidRDefault="00461CD3">
                                      <w:pPr>
                                        <w:rPr>
                                          <w:rFonts w:ascii="Century Gothic" w:hAnsi="Century Gothic"/>
                                          <w:color w:val="17365D" w:themeColor="text2" w:themeShade="BF"/>
                                          <w:sz w:val="36"/>
                                        </w:rPr>
                                      </w:pPr>
                                      <w:r>
                                        <w:rPr>
                                          <w:rFonts w:ascii="Century Gothic" w:hAnsi="Century Gothic"/>
                                          <w:color w:val="17365D" w:themeColor="text2" w:themeShade="BF"/>
                                          <w:sz w:val="36"/>
                                        </w:rPr>
                                        <w:t>2022-2023</w:t>
                                      </w:r>
                                    </w:p>
                                    <w:p w14:paraId="7F8E27BC" w14:textId="77777777" w:rsidR="00461CD3" w:rsidRPr="006E66E2" w:rsidRDefault="00461CD3" w:rsidP="00F2107B">
                                      <w:pPr>
                                        <w:rPr>
                                          <w:rFonts w:ascii="Century Gothic" w:hAnsi="Century Gothic"/>
                                          <w:color w:val="17365D" w:themeColor="text2" w:themeShade="BF"/>
                                          <w:sz w:val="36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49AB3F3D" w14:textId="77777777" w:rsidR="00461CD3" w:rsidRDefault="00461CD3" w:rsidP="00461CD3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D1E67DA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" o:spid="_x0000_s1026" type="#_x0000_t202" style="position:absolute;margin-left:-19.1pt;margin-top:25.75pt;width:714.15pt;height:311.1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" filled="f" strokecolor="white [3212]" strokeweight=".5pt">
                    <v:textbox>
                      <w:txbxContent>
                        <w:tbl>
                          <w:tblPr>
                            <w:tblStyle w:val="TableGrid"/>
                            <w:tblW w:w="0" w:type="auto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1345"/>
                            <w:gridCol w:w="11862"/>
                          </w:tblGrid>
                          <w:tr w:rsidR="00461CD3" w14:paraId="0B976285" w14:textId="77777777" w:rsidTr="00810991">
                            <w:tc>
                              <w:tcPr>
                                <w:tcW w:w="1345" w:type="dxa"/>
                                <w:tcBorders>
                                  <w:right w:val="dotted" w:sz="36" w:space="0" w:color="E28700"/>
                                </w:tcBorders>
                              </w:tcPr>
                              <w:p w14:paraId="0E7C16B3" w14:textId="77777777" w:rsidR="00461CD3" w:rsidRDefault="00461CD3"/>
                            </w:tc>
                            <w:tc>
                              <w:tcPr>
                                <w:tcW w:w="11862" w:type="dxa"/>
                                <w:tcBorders>
                                  <w:left w:val="dotted" w:sz="36" w:space="0" w:color="E28700"/>
                                </w:tcBorders>
                              </w:tcPr>
                              <w:p w14:paraId="497F8C38" w14:textId="77777777" w:rsidR="00461CD3" w:rsidRDefault="00461CD3"/>
                              <w:p w14:paraId="3D332D37" w14:textId="77777777" w:rsidR="00461CD3" w:rsidRDefault="00461CD3" w:rsidP="00810991">
                                <w:pPr>
                                  <w:rPr>
                                    <w:rFonts w:ascii="Century Gothic" w:hAnsi="Century Gothic"/>
                                    <w:sz w:val="36"/>
                                  </w:rPr>
                                </w:pPr>
                              </w:p>
                              <w:p w14:paraId="6F5A6DE5" w14:textId="569E1C75" w:rsidR="00461CD3" w:rsidRPr="006E66E2" w:rsidRDefault="00461CD3" w:rsidP="00810991">
                                <w:pPr>
                                  <w:rPr>
                                    <w:rFonts w:ascii="Century Gothic" w:hAnsi="Century Gothic"/>
                                    <w:sz w:val="88"/>
                                    <w:szCs w:val="88"/>
                                  </w:rPr>
                                </w:pPr>
                                <w:r>
                                  <w:rPr>
                                    <w:rFonts w:ascii="Century Gothic" w:hAnsi="Century Gothic"/>
                                    <w:sz w:val="88"/>
                                    <w:szCs w:val="88"/>
                                  </w:rPr>
                                  <w:t>Conceptual Physics</w:t>
                                </w:r>
                                <w:r>
                                  <w:rPr>
                                    <w:rFonts w:ascii="Century Gothic" w:hAnsi="Century Gothic"/>
                                    <w:sz w:val="88"/>
                                    <w:szCs w:val="88"/>
                                  </w:rPr>
                                  <w:t xml:space="preserve"> Curriculum Guide</w:t>
                                </w:r>
                              </w:p>
                              <w:p w14:paraId="03160A1A" w14:textId="77777777" w:rsidR="00461CD3" w:rsidRDefault="00461CD3">
                                <w:pPr>
                                  <w:rPr>
                                    <w:rFonts w:ascii="Century Gothic" w:hAnsi="Century Gothic"/>
                                    <w:color w:val="17365D" w:themeColor="text2" w:themeShade="BF"/>
                                    <w:sz w:val="36"/>
                                  </w:rPr>
                                </w:pPr>
                                <w:r>
                                  <w:rPr>
                                    <w:rFonts w:ascii="Century Gothic" w:hAnsi="Century Gothic"/>
                                    <w:color w:val="17365D" w:themeColor="text2" w:themeShade="BF"/>
                                    <w:sz w:val="36"/>
                                  </w:rPr>
                                  <w:t>2022-2023</w:t>
                                </w:r>
                              </w:p>
                              <w:p w14:paraId="7F8E27BC" w14:textId="77777777" w:rsidR="00461CD3" w:rsidRPr="006E66E2" w:rsidRDefault="00461CD3" w:rsidP="00F2107B">
                                <w:pPr>
                                  <w:rPr>
                                    <w:rFonts w:ascii="Century Gothic" w:hAnsi="Century Gothic"/>
                                    <w:color w:val="17365D" w:themeColor="text2" w:themeShade="BF"/>
                                    <w:sz w:val="36"/>
                                  </w:rPr>
                                </w:pPr>
                              </w:p>
                            </w:tc>
                          </w:tr>
                        </w:tbl>
                        <w:p w14:paraId="49AB3F3D" w14:textId="77777777" w:rsidR="00461CD3" w:rsidRDefault="00461CD3" w:rsidP="00461CD3"/>
                      </w:txbxContent>
                    </v:textbox>
                    <w10:wrap anchorx="margin"/>
                  </v:shape>
                </w:pict>
              </mc:Fallback>
            </mc:AlternateContent>
          </w:r>
        </w:p>
        <w:p w14:paraId="0A33CEFB" w14:textId="77777777" w:rsidR="00461CD3" w:rsidRPr="00DE7CC7" w:rsidRDefault="00461CD3" w:rsidP="00461CD3">
          <w:pPr>
            <w:spacing w:after="0" w:line="240" w:lineRule="auto"/>
            <w:rPr>
              <w:rFonts w:ascii="Gill Sans MT" w:hAnsi="Gill Sans MT"/>
              <w:b/>
              <w:sz w:val="40"/>
            </w:rPr>
          </w:pPr>
        </w:p>
        <w:p w14:paraId="0098204B" w14:textId="77777777" w:rsidR="00461CD3" w:rsidRPr="00DE7CC7" w:rsidRDefault="00461CD3" w:rsidP="00461CD3">
          <w:pPr>
            <w:spacing w:after="0" w:line="240" w:lineRule="auto"/>
            <w:rPr>
              <w:rFonts w:ascii="Gill Sans MT" w:hAnsi="Gill Sans MT"/>
              <w:b/>
              <w:sz w:val="40"/>
            </w:rPr>
          </w:pPr>
        </w:p>
        <w:p w14:paraId="671B9E0F" w14:textId="77777777" w:rsidR="00461CD3" w:rsidRPr="00DE7CC7" w:rsidRDefault="00461CD3" w:rsidP="00461CD3">
          <w:pPr>
            <w:spacing w:after="0" w:line="240" w:lineRule="auto"/>
            <w:rPr>
              <w:rFonts w:ascii="Gill Sans MT" w:hAnsi="Gill Sans MT"/>
              <w:b/>
              <w:sz w:val="40"/>
            </w:rPr>
          </w:pPr>
        </w:p>
        <w:p w14:paraId="298B83DD" w14:textId="77777777" w:rsidR="00461CD3" w:rsidRPr="00DE7CC7" w:rsidRDefault="00461CD3" w:rsidP="00461CD3">
          <w:pPr>
            <w:spacing w:after="0" w:line="240" w:lineRule="auto"/>
            <w:rPr>
              <w:rFonts w:ascii="Gill Sans MT" w:hAnsi="Gill Sans MT"/>
              <w:b/>
              <w:sz w:val="40"/>
            </w:rPr>
          </w:pPr>
        </w:p>
        <w:p w14:paraId="684E6F21" w14:textId="77777777" w:rsidR="00461CD3" w:rsidRPr="00DE7CC7" w:rsidRDefault="00461CD3" w:rsidP="00461CD3">
          <w:pPr>
            <w:spacing w:after="0" w:line="240" w:lineRule="auto"/>
            <w:rPr>
              <w:rFonts w:ascii="Gill Sans MT" w:hAnsi="Gill Sans MT"/>
              <w:b/>
              <w:sz w:val="40"/>
            </w:rPr>
          </w:pPr>
        </w:p>
        <w:p w14:paraId="240A2785" w14:textId="77777777" w:rsidR="00461CD3" w:rsidRPr="00DE7CC7" w:rsidRDefault="00461CD3" w:rsidP="00461CD3">
          <w:pPr>
            <w:spacing w:after="0" w:line="240" w:lineRule="auto"/>
            <w:rPr>
              <w:rFonts w:ascii="Gill Sans MT" w:hAnsi="Gill Sans MT"/>
              <w:b/>
              <w:sz w:val="40"/>
            </w:rPr>
          </w:pPr>
        </w:p>
        <w:p w14:paraId="349AEDB0" w14:textId="77777777" w:rsidR="00461CD3" w:rsidRPr="00DE7CC7" w:rsidRDefault="00461CD3" w:rsidP="00461CD3">
          <w:pPr>
            <w:spacing w:after="0" w:line="240" w:lineRule="auto"/>
            <w:rPr>
              <w:rFonts w:ascii="Gill Sans MT" w:hAnsi="Gill Sans MT"/>
              <w:b/>
              <w:sz w:val="40"/>
            </w:rPr>
          </w:pPr>
        </w:p>
        <w:p w14:paraId="369D40A5" w14:textId="77777777" w:rsidR="00461CD3" w:rsidRPr="00DE7CC7" w:rsidRDefault="00461CD3" w:rsidP="00461CD3">
          <w:pPr>
            <w:spacing w:after="0" w:line="240" w:lineRule="auto"/>
            <w:rPr>
              <w:rFonts w:ascii="Gill Sans MT" w:hAnsi="Gill Sans MT"/>
              <w:b/>
              <w:sz w:val="40"/>
            </w:rPr>
          </w:pPr>
        </w:p>
        <w:p w14:paraId="49C5CD43" w14:textId="77777777" w:rsidR="00461CD3" w:rsidRPr="00DE7CC7" w:rsidRDefault="00461CD3" w:rsidP="00461CD3">
          <w:pPr>
            <w:spacing w:after="0" w:line="240" w:lineRule="auto"/>
            <w:rPr>
              <w:rFonts w:ascii="Gill Sans MT" w:hAnsi="Gill Sans MT"/>
              <w:b/>
              <w:sz w:val="40"/>
            </w:rPr>
          </w:pPr>
        </w:p>
        <w:p w14:paraId="44605C94" w14:textId="77777777" w:rsidR="00461CD3" w:rsidRPr="00DE7CC7" w:rsidRDefault="00461CD3" w:rsidP="00461CD3">
          <w:pPr>
            <w:spacing w:after="0" w:line="240" w:lineRule="auto"/>
            <w:rPr>
              <w:rFonts w:ascii="Gill Sans MT" w:hAnsi="Gill Sans MT"/>
              <w:b/>
              <w:sz w:val="40"/>
            </w:rPr>
          </w:pPr>
        </w:p>
        <w:p w14:paraId="3FCC806B" w14:textId="77777777" w:rsidR="00461CD3" w:rsidRPr="00DE7CC7" w:rsidRDefault="00461CD3" w:rsidP="00461CD3">
          <w:pPr>
            <w:spacing w:after="0" w:line="240" w:lineRule="auto"/>
            <w:rPr>
              <w:rFonts w:ascii="Gill Sans MT" w:hAnsi="Gill Sans MT"/>
              <w:b/>
              <w:sz w:val="40"/>
            </w:rPr>
          </w:pPr>
        </w:p>
        <w:p w14:paraId="23675CDE" w14:textId="77777777" w:rsidR="00461CD3" w:rsidRPr="00DE7CC7" w:rsidRDefault="00461CD3" w:rsidP="00461CD3">
          <w:pPr>
            <w:spacing w:after="0" w:line="240" w:lineRule="auto"/>
            <w:rPr>
              <w:rFonts w:ascii="Gill Sans MT" w:hAnsi="Gill Sans MT"/>
              <w:b/>
              <w:sz w:val="40"/>
            </w:rPr>
          </w:pPr>
          <w:r w:rsidRPr="00DE7CC7">
            <w:rPr>
              <w:rFonts w:ascii="Gill Sans MT" w:hAnsi="Gill Sans MT"/>
              <w:b/>
              <w:noProof/>
              <w:sz w:val="40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244ADA6D" wp14:editId="66AA50A7">
                    <wp:simplePos x="0" y="0"/>
                    <wp:positionH relativeFrom="margin">
                      <wp:align>right</wp:align>
                    </wp:positionH>
                    <wp:positionV relativeFrom="paragraph">
                      <wp:posOffset>132355</wp:posOffset>
                    </wp:positionV>
                    <wp:extent cx="6018530" cy="1364615"/>
                    <wp:effectExtent l="0" t="0" r="20320" b="26035"/>
                    <wp:wrapNone/>
                    <wp:docPr id="14" name="Text Box 1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018530" cy="1364615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6350">
                              <a:solidFill>
                                <a:schemeClr val="bg1"/>
                              </a:solidFill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9A5E678" w14:textId="77777777" w:rsidR="00461CD3" w:rsidRPr="00D274C3" w:rsidRDefault="00461CD3" w:rsidP="00461CD3">
                                <w:pPr>
                                  <w:jc w:val="right"/>
                                  <w:rPr>
                                    <w:rFonts w:ascii="Garamond" w:hAnsi="Garamond"/>
                                    <w:sz w:val="36"/>
                                    <w:szCs w:val="24"/>
                                  </w:rPr>
                                </w:pPr>
                                <w:hyperlink r:id="rId13" w:history="1">
                                  <w:r w:rsidRPr="00D274C3">
                                    <w:rPr>
                                      <w:rStyle w:val="Hyperlink"/>
                                      <w:rFonts w:ascii="Garamond" w:hAnsi="Garamond"/>
                                      <w:sz w:val="36"/>
                                      <w:szCs w:val="24"/>
                                    </w:rPr>
                                    <w:t>http://grading.dmschools.org</w:t>
                                  </w:r>
                                </w:hyperlink>
                                <w:r w:rsidRPr="00D274C3">
                                  <w:rPr>
                                    <w:rFonts w:ascii="Garamond" w:hAnsi="Garamond"/>
                                    <w:sz w:val="36"/>
                                    <w:szCs w:val="24"/>
                                  </w:rPr>
                                  <w:t xml:space="preserve"> </w:t>
                                </w:r>
                              </w:p>
                              <w:p w14:paraId="7C87653A" w14:textId="77777777" w:rsidR="00461CD3" w:rsidRPr="00D274C3" w:rsidRDefault="00461CD3" w:rsidP="00461CD3">
                                <w:pPr>
                                  <w:jc w:val="right"/>
                                  <w:rPr>
                                    <w:rFonts w:ascii="Garamond" w:hAnsi="Garamond"/>
                                    <w:sz w:val="36"/>
                                    <w:szCs w:val="24"/>
                                  </w:rPr>
                                </w:pPr>
                                <w:hyperlink r:id="rId14" w:history="1">
                                  <w:r w:rsidRPr="006D453D">
                                    <w:rPr>
                                      <w:rStyle w:val="Hyperlink"/>
                                      <w:rFonts w:ascii="Garamond" w:hAnsi="Garamond"/>
                                      <w:sz w:val="36"/>
                                      <w:szCs w:val="24"/>
                                    </w:rPr>
                                    <w:t>http://science.dmschools.org</w:t>
                                  </w:r>
                                </w:hyperlink>
                              </w:p>
                              <w:p w14:paraId="714367E4" w14:textId="77777777" w:rsidR="00461CD3" w:rsidRPr="00D274C3" w:rsidRDefault="00461CD3" w:rsidP="00461CD3">
                                <w:pPr>
                                  <w:jc w:val="right"/>
                                  <w:rPr>
                                    <w:rFonts w:ascii="Garamond" w:hAnsi="Garamond"/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w14:anchorId="244ADA6D" id="Text Box 14" o:spid="_x0000_s1027" type="#_x0000_t202" style="position:absolute;margin-left:422.7pt;margin-top:10.4pt;width:473.9pt;height:107.45pt;z-index:251660288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" fillcolor="white [3212]" strokecolor="white [3212]" strokeweight=".5pt">
                    <v:textbox>
                      <w:txbxContent>
                        <w:p w14:paraId="49A5E678" w14:textId="77777777" w:rsidR="00461CD3" w:rsidRPr="00D274C3" w:rsidRDefault="00461CD3" w:rsidP="00461CD3">
                          <w:pPr>
                            <w:jc w:val="right"/>
                            <w:rPr>
                              <w:rFonts w:ascii="Garamond" w:hAnsi="Garamond"/>
                              <w:sz w:val="36"/>
                              <w:szCs w:val="24"/>
                            </w:rPr>
                          </w:pPr>
                          <w:hyperlink r:id="rId15" w:history="1">
                            <w:r w:rsidRPr="00D274C3">
                              <w:rPr>
                                <w:rStyle w:val="Hyperlink"/>
                                <w:rFonts w:ascii="Garamond" w:hAnsi="Garamond"/>
                                <w:sz w:val="36"/>
                                <w:szCs w:val="24"/>
                              </w:rPr>
                              <w:t>http://grading.dmschools.org</w:t>
                            </w:r>
                          </w:hyperlink>
                          <w:r w:rsidRPr="00D274C3">
                            <w:rPr>
                              <w:rFonts w:ascii="Garamond" w:hAnsi="Garamond"/>
                              <w:sz w:val="36"/>
                              <w:szCs w:val="24"/>
                            </w:rPr>
                            <w:t xml:space="preserve"> </w:t>
                          </w:r>
                        </w:p>
                        <w:p w14:paraId="7C87653A" w14:textId="77777777" w:rsidR="00461CD3" w:rsidRPr="00D274C3" w:rsidRDefault="00461CD3" w:rsidP="00461CD3">
                          <w:pPr>
                            <w:jc w:val="right"/>
                            <w:rPr>
                              <w:rFonts w:ascii="Garamond" w:hAnsi="Garamond"/>
                              <w:sz w:val="36"/>
                              <w:szCs w:val="24"/>
                            </w:rPr>
                          </w:pPr>
                          <w:hyperlink r:id="rId16" w:history="1">
                            <w:r w:rsidRPr="006D453D">
                              <w:rPr>
                                <w:rStyle w:val="Hyperlink"/>
                                <w:rFonts w:ascii="Garamond" w:hAnsi="Garamond"/>
                                <w:sz w:val="36"/>
                                <w:szCs w:val="24"/>
                              </w:rPr>
                              <w:t>http://science.dmschools.org</w:t>
                            </w:r>
                          </w:hyperlink>
                        </w:p>
                        <w:p w14:paraId="714367E4" w14:textId="77777777" w:rsidR="00461CD3" w:rsidRPr="00D274C3" w:rsidRDefault="00461CD3" w:rsidP="00461CD3">
                          <w:pPr>
                            <w:jc w:val="right"/>
                            <w:rPr>
                              <w:rFonts w:ascii="Garamond" w:hAnsi="Garamond"/>
                              <w:sz w:val="24"/>
                              <w:szCs w:val="24"/>
                            </w:rPr>
                          </w:pPr>
                        </w:p>
                      </w:txbxContent>
                    </v:textbox>
                    <w10:wrap anchorx="margin"/>
                  </v:shape>
                </w:pict>
              </mc:Fallback>
            </mc:AlternateContent>
          </w:r>
        </w:p>
        <w:p w14:paraId="4F627BE0" w14:textId="77777777" w:rsidR="00461CD3" w:rsidRPr="00DE7CC7" w:rsidRDefault="00461CD3" w:rsidP="00461CD3">
          <w:pPr>
            <w:spacing w:after="0" w:line="240" w:lineRule="auto"/>
            <w:rPr>
              <w:rFonts w:ascii="Gill Sans MT" w:hAnsi="Gill Sans MT"/>
              <w:b/>
              <w:sz w:val="40"/>
            </w:rPr>
          </w:pPr>
        </w:p>
        <w:p w14:paraId="1037284E" w14:textId="77777777" w:rsidR="00461CD3" w:rsidRPr="003A086B" w:rsidRDefault="00461CD3" w:rsidP="00461CD3">
          <w:pPr>
            <w:rPr>
              <w:rFonts w:ascii="Gill Sans MT" w:hAnsi="Gill Sans MT"/>
              <w:b/>
              <w:bCs/>
              <w:u w:val="single"/>
            </w:rPr>
          </w:pPr>
        </w:p>
        <w:tbl>
          <w:tblPr>
            <w:tblStyle w:val="TableGrid1"/>
            <w:tblpPr w:leftFromText="187" w:rightFromText="187" w:vertAnchor="page" w:horzAnchor="margin" w:tblpXSpec="right" w:tblpY="541"/>
            <w:tblW w:w="5476" w:type="dxa"/>
            <w:tblInd w:w="0" w:type="dxa"/>
            <w:tbl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  <w:insideH w:val="single" w:sz="6" w:space="0" w:color="auto"/>
              <w:insideV w:val="single" w:sz="6" w:space="0" w:color="auto"/>
            </w:tblBorders>
            <w:tblLayout w:type="fixed"/>
            <w:tblLook w:val="04A0" w:firstRow="1" w:lastRow="0" w:firstColumn="1" w:lastColumn="0" w:noHBand="0" w:noVBand="1"/>
          </w:tblPr>
          <w:tblGrid>
            <w:gridCol w:w="4717"/>
            <w:gridCol w:w="759"/>
          </w:tblGrid>
          <w:tr w:rsidR="00461CD3" w:rsidRPr="00BC3B20" w14:paraId="4F1B9CCB" w14:textId="77777777" w:rsidTr="00A0499E">
            <w:trPr>
              <w:trHeight w:val="909"/>
            </w:trPr>
            <w:tc>
              <w:tcPr>
                <w:tcW w:w="4717" w:type="dxa"/>
                <w:tcBorders>
                  <w:top w:val="single" w:sz="24" w:space="0" w:color="auto"/>
                  <w:left w:val="single" w:sz="24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000000"/>
                <w:vAlign w:val="center"/>
                <w:hideMark/>
              </w:tcPr>
              <w:p w14:paraId="2F11E957" w14:textId="77777777" w:rsidR="00461CD3" w:rsidRPr="00BC3B20" w:rsidRDefault="00461CD3" w:rsidP="00A0499E">
                <w:pPr>
                  <w:jc w:val="center"/>
                  <w:rPr>
                    <w:rFonts w:ascii="Gill Sans MT" w:hAnsi="Gill Sans MT" w:cs="Gill Sans"/>
                    <w:b/>
                    <w:sz w:val="20"/>
                    <w:szCs w:val="32"/>
                  </w:rPr>
                </w:pPr>
                <w:r w:rsidRPr="00BC3B20">
                  <w:rPr>
                    <w:rFonts w:ascii="Gill Sans MT" w:hAnsi="Gill Sans MT" w:cs="Gill Sans"/>
                    <w:b/>
                    <w:sz w:val="20"/>
                    <w:szCs w:val="32"/>
                  </w:rPr>
                  <w:lastRenderedPageBreak/>
                  <w:t>Evidence shows the student ...</w:t>
                </w:r>
              </w:p>
            </w:tc>
            <w:tc>
              <w:tcPr>
                <w:tcW w:w="759" w:type="dxa"/>
                <w:tcBorders>
                  <w:top w:val="single" w:sz="24" w:space="0" w:color="auto"/>
                  <w:left w:val="single" w:sz="6" w:space="0" w:color="auto"/>
                  <w:bottom w:val="single" w:sz="6" w:space="0" w:color="auto"/>
                  <w:right w:val="single" w:sz="24" w:space="0" w:color="auto"/>
                </w:tcBorders>
                <w:shd w:val="clear" w:color="auto" w:fill="000000"/>
                <w:vAlign w:val="center"/>
                <w:hideMark/>
              </w:tcPr>
              <w:p w14:paraId="5D318080" w14:textId="77777777" w:rsidR="00461CD3" w:rsidRPr="00BC3B20" w:rsidRDefault="00461CD3" w:rsidP="00A0499E">
                <w:pPr>
                  <w:jc w:val="center"/>
                  <w:rPr>
                    <w:rFonts w:ascii="Gill Sans MT" w:hAnsi="Gill Sans MT" w:cs="Gill Sans"/>
                    <w:b/>
                    <w:sz w:val="20"/>
                    <w:szCs w:val="32"/>
                  </w:rPr>
                </w:pPr>
                <w:r w:rsidRPr="00BC3B20">
                  <w:rPr>
                    <w:rFonts w:ascii="Gill Sans MT" w:hAnsi="Gill Sans MT" w:cs="Gill Sans"/>
                    <w:b/>
                    <w:sz w:val="20"/>
                    <w:szCs w:val="32"/>
                  </w:rPr>
                  <w:t>Topic Score</w:t>
                </w:r>
              </w:p>
            </w:tc>
          </w:tr>
          <w:tr w:rsidR="00461CD3" w:rsidRPr="00BC3B20" w14:paraId="5C5164CE" w14:textId="77777777" w:rsidTr="00A0499E">
            <w:trPr>
              <w:trHeight w:val="469"/>
            </w:trPr>
            <w:tc>
              <w:tcPr>
                <w:tcW w:w="4717" w:type="dxa"/>
                <w:tcBorders>
                  <w:top w:val="single" w:sz="6" w:space="0" w:color="auto"/>
                  <w:left w:val="single" w:sz="24" w:space="0" w:color="auto"/>
                  <w:bottom w:val="single" w:sz="6" w:space="0" w:color="auto"/>
                  <w:right w:val="single" w:sz="6" w:space="0" w:color="auto"/>
                </w:tcBorders>
                <w:hideMark/>
              </w:tcPr>
              <w:p w14:paraId="715AFFF8" w14:textId="77777777" w:rsidR="00461CD3" w:rsidRPr="00227C2D" w:rsidRDefault="00461CD3" w:rsidP="00A0499E">
                <w:pPr>
                  <w:rPr>
                    <w:sz w:val="20"/>
                    <w:szCs w:val="20"/>
                  </w:rPr>
                </w:pPr>
                <w:r w:rsidRPr="00227C2D">
                  <w:rPr>
                    <w:sz w:val="20"/>
                    <w:szCs w:val="20"/>
                  </w:rPr>
                  <w:t xml:space="preserve">Demonstrates proficiency (AT) in all learning targets </w:t>
                </w:r>
                <w:r>
                  <w:rPr>
                    <w:sz w:val="20"/>
                    <w:szCs w:val="20"/>
                  </w:rPr>
                  <w:t>and success at</w:t>
                </w:r>
                <w:r w:rsidRPr="00227C2D">
                  <w:rPr>
                    <w:sz w:val="20"/>
                    <w:szCs w:val="20"/>
                  </w:rPr>
                  <w:t xml:space="preserve"> Level 4</w:t>
                </w:r>
              </w:p>
            </w:tc>
            <w:tc>
              <w:tcPr>
                <w:tcW w:w="759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24" w:space="0" w:color="auto"/>
                </w:tcBorders>
                <w:vAlign w:val="center"/>
                <w:hideMark/>
              </w:tcPr>
              <w:p w14:paraId="4B1AC055" w14:textId="77777777" w:rsidR="00461CD3" w:rsidRPr="00BC3B20" w:rsidRDefault="00461CD3" w:rsidP="00A0499E">
                <w:pPr>
                  <w:jc w:val="center"/>
                  <w:rPr>
                    <w:rFonts w:ascii="Gill Sans MT" w:hAnsi="Gill Sans MT" w:cs="Gill Sans"/>
                    <w:sz w:val="20"/>
                    <w:szCs w:val="32"/>
                  </w:rPr>
                </w:pPr>
                <w:r w:rsidRPr="00BC3B20">
                  <w:rPr>
                    <w:rFonts w:ascii="Gill Sans MT" w:hAnsi="Gill Sans MT" w:cs="Gill Sans"/>
                    <w:sz w:val="20"/>
                    <w:szCs w:val="32"/>
                  </w:rPr>
                  <w:t>4.0</w:t>
                </w:r>
              </w:p>
            </w:tc>
          </w:tr>
          <w:tr w:rsidR="00461CD3" w:rsidRPr="00BC3B20" w14:paraId="35369351" w14:textId="77777777" w:rsidTr="00A0499E">
            <w:trPr>
              <w:trHeight w:val="469"/>
            </w:trPr>
            <w:tc>
              <w:tcPr>
                <w:tcW w:w="4717" w:type="dxa"/>
                <w:tcBorders>
                  <w:top w:val="single" w:sz="6" w:space="0" w:color="auto"/>
                  <w:left w:val="single" w:sz="24" w:space="0" w:color="auto"/>
                  <w:bottom w:val="single" w:sz="6" w:space="0" w:color="auto"/>
                  <w:right w:val="single" w:sz="6" w:space="0" w:color="auto"/>
                </w:tcBorders>
                <w:hideMark/>
              </w:tcPr>
              <w:p w14:paraId="39950A34" w14:textId="77777777" w:rsidR="00461CD3" w:rsidRPr="00227C2D" w:rsidRDefault="00461CD3" w:rsidP="00A0499E">
                <w:pPr>
                  <w:rPr>
                    <w:sz w:val="20"/>
                    <w:szCs w:val="20"/>
                  </w:rPr>
                </w:pPr>
                <w:r w:rsidRPr="00227C2D">
                  <w:rPr>
                    <w:sz w:val="20"/>
                    <w:szCs w:val="20"/>
                  </w:rPr>
                  <w:t>Demonstrates proficiency (AT) in all learning targets with partial success at Level 4</w:t>
                </w:r>
              </w:p>
            </w:tc>
            <w:tc>
              <w:tcPr>
                <w:tcW w:w="759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24" w:space="0" w:color="auto"/>
                </w:tcBorders>
                <w:vAlign w:val="center"/>
                <w:hideMark/>
              </w:tcPr>
              <w:p w14:paraId="25B53ECA" w14:textId="77777777" w:rsidR="00461CD3" w:rsidRPr="00BC3B20" w:rsidRDefault="00461CD3" w:rsidP="00A0499E">
                <w:pPr>
                  <w:jc w:val="center"/>
                  <w:rPr>
                    <w:rFonts w:ascii="Gill Sans MT" w:hAnsi="Gill Sans MT" w:cs="Gill Sans"/>
                    <w:sz w:val="20"/>
                    <w:szCs w:val="32"/>
                  </w:rPr>
                </w:pPr>
                <w:r w:rsidRPr="00BC3B20">
                  <w:rPr>
                    <w:rFonts w:ascii="Gill Sans MT" w:hAnsi="Gill Sans MT" w:cs="Gill Sans"/>
                    <w:sz w:val="20"/>
                    <w:szCs w:val="32"/>
                  </w:rPr>
                  <w:t>3.5</w:t>
                </w:r>
              </w:p>
            </w:tc>
          </w:tr>
          <w:tr w:rsidR="00461CD3" w:rsidRPr="00BC3B20" w14:paraId="570F1D40" w14:textId="77777777" w:rsidTr="00A0499E">
            <w:trPr>
              <w:trHeight w:val="208"/>
            </w:trPr>
            <w:tc>
              <w:tcPr>
                <w:tcW w:w="4717" w:type="dxa"/>
                <w:tcBorders>
                  <w:top w:val="single" w:sz="6" w:space="0" w:color="auto"/>
                  <w:left w:val="single" w:sz="24" w:space="0" w:color="auto"/>
                  <w:bottom w:val="single" w:sz="6" w:space="0" w:color="auto"/>
                  <w:right w:val="single" w:sz="6" w:space="0" w:color="auto"/>
                </w:tcBorders>
                <w:hideMark/>
              </w:tcPr>
              <w:p w14:paraId="09BE4C4B" w14:textId="77777777" w:rsidR="00461CD3" w:rsidRPr="00227C2D" w:rsidRDefault="00461CD3" w:rsidP="00A0499E">
                <w:pPr>
                  <w:rPr>
                    <w:sz w:val="20"/>
                    <w:szCs w:val="20"/>
                  </w:rPr>
                </w:pPr>
                <w:r w:rsidRPr="00227C2D">
                  <w:rPr>
                    <w:sz w:val="20"/>
                    <w:szCs w:val="20"/>
                  </w:rPr>
                  <w:t xml:space="preserve">Demonstrates proficiency (AT) in </w:t>
                </w:r>
                <w:r w:rsidRPr="00227C2D">
                  <w:rPr>
                    <w:b/>
                    <w:sz w:val="20"/>
                    <w:szCs w:val="20"/>
                    <w:u w:val="single"/>
                  </w:rPr>
                  <w:t>all</w:t>
                </w:r>
                <w:r w:rsidRPr="00227C2D">
                  <w:rPr>
                    <w:sz w:val="20"/>
                    <w:szCs w:val="20"/>
                  </w:rPr>
                  <w:t xml:space="preserve"> learning targets </w:t>
                </w:r>
              </w:p>
            </w:tc>
            <w:tc>
              <w:tcPr>
                <w:tcW w:w="759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24" w:space="0" w:color="auto"/>
                </w:tcBorders>
                <w:vAlign w:val="center"/>
                <w:hideMark/>
              </w:tcPr>
              <w:p w14:paraId="64817FC2" w14:textId="77777777" w:rsidR="00461CD3" w:rsidRPr="00BC3B20" w:rsidRDefault="00461CD3" w:rsidP="00A0499E">
                <w:pPr>
                  <w:jc w:val="center"/>
                  <w:rPr>
                    <w:rFonts w:ascii="Gill Sans MT" w:hAnsi="Gill Sans MT" w:cs="Gill Sans"/>
                    <w:sz w:val="20"/>
                    <w:szCs w:val="32"/>
                  </w:rPr>
                </w:pPr>
                <w:r w:rsidRPr="00BC3B20">
                  <w:rPr>
                    <w:rFonts w:ascii="Gill Sans MT" w:hAnsi="Gill Sans MT" w:cs="Gill Sans"/>
                    <w:sz w:val="20"/>
                    <w:szCs w:val="32"/>
                  </w:rPr>
                  <w:t>3.0</w:t>
                </w:r>
              </w:p>
            </w:tc>
          </w:tr>
          <w:tr w:rsidR="00461CD3" w:rsidRPr="00BC3B20" w14:paraId="1EA515F9" w14:textId="77777777" w:rsidTr="00A0499E">
            <w:trPr>
              <w:trHeight w:val="479"/>
            </w:trPr>
            <w:tc>
              <w:tcPr>
                <w:tcW w:w="4717" w:type="dxa"/>
                <w:tcBorders>
                  <w:top w:val="single" w:sz="6" w:space="0" w:color="auto"/>
                  <w:left w:val="single" w:sz="24" w:space="0" w:color="auto"/>
                  <w:bottom w:val="single" w:sz="6" w:space="0" w:color="auto"/>
                  <w:right w:val="single" w:sz="6" w:space="0" w:color="auto"/>
                </w:tcBorders>
                <w:hideMark/>
              </w:tcPr>
              <w:p w14:paraId="79E2100A" w14:textId="77777777" w:rsidR="00461CD3" w:rsidRPr="00227C2D" w:rsidRDefault="00461CD3" w:rsidP="00A0499E">
                <w:pPr>
                  <w:rPr>
                    <w:sz w:val="20"/>
                    <w:szCs w:val="20"/>
                  </w:rPr>
                </w:pPr>
                <w:r w:rsidRPr="00227C2D">
                  <w:rPr>
                    <w:sz w:val="20"/>
                    <w:szCs w:val="20"/>
                  </w:rPr>
                  <w:t xml:space="preserve">Demonstrates proficiency (AT) in </w:t>
                </w:r>
                <w:r w:rsidRPr="00227C2D">
                  <w:rPr>
                    <w:b/>
                    <w:sz w:val="20"/>
                    <w:szCs w:val="20"/>
                    <w:u w:val="single"/>
                  </w:rPr>
                  <w:t>at least half</w:t>
                </w:r>
                <w:r w:rsidRPr="00227C2D">
                  <w:rPr>
                    <w:sz w:val="20"/>
                    <w:szCs w:val="20"/>
                  </w:rPr>
                  <w:t xml:space="preserve"> of the</w:t>
                </w:r>
                <w:r>
                  <w:rPr>
                    <w:sz w:val="20"/>
                    <w:szCs w:val="20"/>
                  </w:rPr>
                  <w:t xml:space="preserve"> </w:t>
                </w:r>
                <w:r w:rsidRPr="00227C2D">
                  <w:rPr>
                    <w:sz w:val="20"/>
                    <w:szCs w:val="20"/>
                  </w:rPr>
                  <w:t>learning targets</w:t>
                </w:r>
              </w:p>
            </w:tc>
            <w:tc>
              <w:tcPr>
                <w:tcW w:w="759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24" w:space="0" w:color="auto"/>
                </w:tcBorders>
                <w:vAlign w:val="center"/>
                <w:hideMark/>
              </w:tcPr>
              <w:p w14:paraId="708E5022" w14:textId="77777777" w:rsidR="00461CD3" w:rsidRPr="00BC3B20" w:rsidRDefault="00461CD3" w:rsidP="00A0499E">
                <w:pPr>
                  <w:jc w:val="center"/>
                  <w:rPr>
                    <w:rFonts w:ascii="Gill Sans MT" w:hAnsi="Gill Sans MT" w:cs="Gill Sans"/>
                    <w:sz w:val="20"/>
                    <w:szCs w:val="32"/>
                  </w:rPr>
                </w:pPr>
                <w:r w:rsidRPr="00BC3B20">
                  <w:rPr>
                    <w:rFonts w:ascii="Gill Sans MT" w:hAnsi="Gill Sans MT" w:cs="Gill Sans"/>
                    <w:sz w:val="20"/>
                    <w:szCs w:val="32"/>
                  </w:rPr>
                  <w:t>2.5</w:t>
                </w:r>
              </w:p>
            </w:tc>
          </w:tr>
          <w:tr w:rsidR="00461CD3" w:rsidRPr="00BC3B20" w14:paraId="4878ADFA" w14:textId="77777777" w:rsidTr="00A0499E">
            <w:trPr>
              <w:trHeight w:val="469"/>
            </w:trPr>
            <w:tc>
              <w:tcPr>
                <w:tcW w:w="4717" w:type="dxa"/>
                <w:tcBorders>
                  <w:top w:val="single" w:sz="6" w:space="0" w:color="auto"/>
                  <w:left w:val="single" w:sz="24" w:space="0" w:color="auto"/>
                  <w:bottom w:val="single" w:sz="6" w:space="0" w:color="auto"/>
                  <w:right w:val="single" w:sz="6" w:space="0" w:color="auto"/>
                </w:tcBorders>
                <w:hideMark/>
              </w:tcPr>
              <w:p w14:paraId="3E48C168" w14:textId="77777777" w:rsidR="00461CD3" w:rsidRPr="00227C2D" w:rsidRDefault="00461CD3" w:rsidP="00A0499E">
                <w:pPr>
                  <w:rPr>
                    <w:sz w:val="20"/>
                    <w:szCs w:val="20"/>
                  </w:rPr>
                </w:pPr>
                <w:r w:rsidRPr="00227C2D">
                  <w:rPr>
                    <w:sz w:val="20"/>
                    <w:szCs w:val="20"/>
                  </w:rPr>
                  <w:t xml:space="preserve">Demonstrates </w:t>
                </w:r>
                <w:r>
                  <w:rPr>
                    <w:sz w:val="20"/>
                    <w:szCs w:val="20"/>
                  </w:rPr>
                  <w:t>some success criteria</w:t>
                </w:r>
                <w:r w:rsidRPr="00227C2D">
                  <w:rPr>
                    <w:sz w:val="20"/>
                    <w:szCs w:val="20"/>
                  </w:rPr>
                  <w:t xml:space="preserve"> (PT) toward </w:t>
                </w:r>
                <w:r w:rsidRPr="00227C2D">
                  <w:rPr>
                    <w:b/>
                    <w:bCs/>
                    <w:sz w:val="20"/>
                    <w:szCs w:val="20"/>
                    <w:u w:val="single"/>
                  </w:rPr>
                  <w:t xml:space="preserve">all </w:t>
                </w:r>
                <w:r>
                  <w:rPr>
                    <w:sz w:val="20"/>
                    <w:szCs w:val="20"/>
                  </w:rPr>
                  <w:t>learning</w:t>
                </w:r>
                <w:r w:rsidRPr="00227C2D">
                  <w:rPr>
                    <w:sz w:val="20"/>
                    <w:szCs w:val="20"/>
                  </w:rPr>
                  <w:t xml:space="preserve"> targets</w:t>
                </w:r>
              </w:p>
            </w:tc>
            <w:tc>
              <w:tcPr>
                <w:tcW w:w="759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24" w:space="0" w:color="auto"/>
                </w:tcBorders>
                <w:vAlign w:val="center"/>
                <w:hideMark/>
              </w:tcPr>
              <w:p w14:paraId="0830855B" w14:textId="77777777" w:rsidR="00461CD3" w:rsidRPr="00BC3B20" w:rsidRDefault="00461CD3" w:rsidP="00A0499E">
                <w:pPr>
                  <w:jc w:val="center"/>
                  <w:rPr>
                    <w:rFonts w:ascii="Gill Sans MT" w:hAnsi="Gill Sans MT" w:cs="Gill Sans"/>
                    <w:sz w:val="20"/>
                    <w:szCs w:val="32"/>
                  </w:rPr>
                </w:pPr>
                <w:r w:rsidRPr="00BC3B20">
                  <w:rPr>
                    <w:rFonts w:ascii="Gill Sans MT" w:hAnsi="Gill Sans MT" w:cs="Gill Sans"/>
                    <w:sz w:val="20"/>
                    <w:szCs w:val="32"/>
                  </w:rPr>
                  <w:t>2.0</w:t>
                </w:r>
              </w:p>
            </w:tc>
          </w:tr>
          <w:tr w:rsidR="00461CD3" w:rsidRPr="00BC3B20" w14:paraId="20F97AB7" w14:textId="77777777" w:rsidTr="00A0499E">
            <w:trPr>
              <w:trHeight w:val="469"/>
            </w:trPr>
            <w:tc>
              <w:tcPr>
                <w:tcW w:w="4717" w:type="dxa"/>
                <w:tcBorders>
                  <w:top w:val="single" w:sz="6" w:space="0" w:color="auto"/>
                  <w:left w:val="single" w:sz="24" w:space="0" w:color="auto"/>
                  <w:bottom w:val="single" w:sz="6" w:space="0" w:color="auto"/>
                  <w:right w:val="single" w:sz="6" w:space="0" w:color="auto"/>
                </w:tcBorders>
              </w:tcPr>
              <w:p w14:paraId="58B73951" w14:textId="77777777" w:rsidR="00461CD3" w:rsidRPr="00227C2D" w:rsidRDefault="00461CD3" w:rsidP="00A0499E">
                <w:pPr>
                  <w:rPr>
                    <w:rFonts w:ascii="Gill Sans MT" w:hAnsi="Gill Sans MT" w:cs="Gill Sans"/>
                    <w:sz w:val="20"/>
                    <w:szCs w:val="20"/>
                  </w:rPr>
                </w:pPr>
                <w:r w:rsidRPr="00227C2D">
                  <w:rPr>
                    <w:sz w:val="20"/>
                    <w:szCs w:val="20"/>
                  </w:rPr>
                  <w:t xml:space="preserve">Demonstrates some </w:t>
                </w:r>
                <w:r>
                  <w:rPr>
                    <w:sz w:val="20"/>
                    <w:szCs w:val="20"/>
                  </w:rPr>
                  <w:t>success criteria</w:t>
                </w:r>
                <w:r w:rsidRPr="00227C2D">
                  <w:rPr>
                    <w:sz w:val="20"/>
                    <w:szCs w:val="20"/>
                  </w:rPr>
                  <w:t xml:space="preserve"> (PT) </w:t>
                </w:r>
                <w:r>
                  <w:rPr>
                    <w:sz w:val="20"/>
                    <w:szCs w:val="20"/>
                  </w:rPr>
                  <w:t>towards</w:t>
                </w:r>
                <w:r w:rsidRPr="00227C2D">
                  <w:rPr>
                    <w:sz w:val="20"/>
                    <w:szCs w:val="20"/>
                  </w:rPr>
                  <w:t xml:space="preserve"> </w:t>
                </w:r>
                <w:r w:rsidRPr="00227C2D">
                  <w:rPr>
                    <w:b/>
                    <w:bCs/>
                    <w:sz w:val="20"/>
                    <w:szCs w:val="20"/>
                    <w:u w:val="single"/>
                  </w:rPr>
                  <w:t>some</w:t>
                </w:r>
                <w:r w:rsidRPr="00227C2D">
                  <w:rPr>
                    <w:sz w:val="20"/>
                    <w:szCs w:val="20"/>
                  </w:rPr>
                  <w:t xml:space="preserve"> of the learning target</w:t>
                </w:r>
                <w:r>
                  <w:rPr>
                    <w:sz w:val="20"/>
                    <w:szCs w:val="20"/>
                  </w:rPr>
                  <w:t>s</w:t>
                </w:r>
              </w:p>
            </w:tc>
            <w:tc>
              <w:tcPr>
                <w:tcW w:w="759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24" w:space="0" w:color="auto"/>
                </w:tcBorders>
                <w:vAlign w:val="center"/>
              </w:tcPr>
              <w:p w14:paraId="081ECF0A" w14:textId="77777777" w:rsidR="00461CD3" w:rsidRPr="00BC3B20" w:rsidRDefault="00461CD3" w:rsidP="00A0499E">
                <w:pPr>
                  <w:jc w:val="center"/>
                  <w:rPr>
                    <w:rFonts w:ascii="Gill Sans MT" w:hAnsi="Gill Sans MT" w:cs="Gill Sans"/>
                    <w:sz w:val="20"/>
                    <w:szCs w:val="32"/>
                  </w:rPr>
                </w:pPr>
                <w:r w:rsidRPr="00BC3B20">
                  <w:rPr>
                    <w:rFonts w:ascii="Gill Sans MT" w:hAnsi="Gill Sans MT" w:cs="Gill Sans"/>
                    <w:sz w:val="20"/>
                    <w:szCs w:val="32"/>
                  </w:rPr>
                  <w:t>1.5</w:t>
                </w:r>
              </w:p>
            </w:tc>
          </w:tr>
          <w:tr w:rsidR="00461CD3" w:rsidRPr="00BC3B20" w14:paraId="56E041E8" w14:textId="77777777" w:rsidTr="00A0499E">
            <w:trPr>
              <w:trHeight w:val="234"/>
            </w:trPr>
            <w:tc>
              <w:tcPr>
                <w:tcW w:w="4717" w:type="dxa"/>
                <w:tcBorders>
                  <w:top w:val="single" w:sz="6" w:space="0" w:color="auto"/>
                  <w:left w:val="single" w:sz="24" w:space="0" w:color="auto"/>
                  <w:bottom w:val="single" w:sz="6" w:space="0" w:color="auto"/>
                  <w:right w:val="single" w:sz="6" w:space="0" w:color="auto"/>
                </w:tcBorders>
                <w:hideMark/>
              </w:tcPr>
              <w:p w14:paraId="1DE58E48" w14:textId="77777777" w:rsidR="00461CD3" w:rsidRPr="00227C2D" w:rsidRDefault="00461CD3" w:rsidP="00A0499E">
                <w:pPr>
                  <w:rPr>
                    <w:sz w:val="20"/>
                    <w:szCs w:val="20"/>
                  </w:rPr>
                </w:pPr>
                <w:r w:rsidRPr="00227C2D">
                  <w:rPr>
                    <w:sz w:val="20"/>
                    <w:szCs w:val="20"/>
                  </w:rPr>
                  <w:t xml:space="preserve">Does not </w:t>
                </w:r>
                <w:r>
                  <w:rPr>
                    <w:sz w:val="20"/>
                    <w:szCs w:val="20"/>
                  </w:rPr>
                  <w:t xml:space="preserve">yet </w:t>
                </w:r>
                <w:r w:rsidRPr="00227C2D">
                  <w:rPr>
                    <w:sz w:val="20"/>
                    <w:szCs w:val="20"/>
                  </w:rPr>
                  <w:t>meet minimum criteria for the target</w:t>
                </w:r>
                <w:r>
                  <w:rPr>
                    <w:sz w:val="20"/>
                    <w:szCs w:val="20"/>
                  </w:rPr>
                  <w:t>s</w:t>
                </w:r>
                <w:r w:rsidRPr="00227C2D">
                  <w:rPr>
                    <w:sz w:val="20"/>
                    <w:szCs w:val="20"/>
                  </w:rPr>
                  <w:t xml:space="preserve">. </w:t>
                </w:r>
              </w:p>
            </w:tc>
            <w:tc>
              <w:tcPr>
                <w:tcW w:w="759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24" w:space="0" w:color="auto"/>
                </w:tcBorders>
                <w:vAlign w:val="center"/>
                <w:hideMark/>
              </w:tcPr>
              <w:p w14:paraId="0A9024CB" w14:textId="77777777" w:rsidR="00461CD3" w:rsidRPr="00BC3B20" w:rsidRDefault="00461CD3" w:rsidP="00A0499E">
                <w:pPr>
                  <w:jc w:val="center"/>
                  <w:rPr>
                    <w:rFonts w:ascii="Gill Sans MT" w:hAnsi="Gill Sans MT" w:cs="Gill Sans"/>
                    <w:sz w:val="20"/>
                    <w:szCs w:val="32"/>
                  </w:rPr>
                </w:pPr>
                <w:r w:rsidRPr="00BC3B20">
                  <w:rPr>
                    <w:rFonts w:ascii="Gill Sans MT" w:hAnsi="Gill Sans MT" w:cs="Gill Sans"/>
                    <w:sz w:val="20"/>
                    <w:szCs w:val="32"/>
                  </w:rPr>
                  <w:t>1.0</w:t>
                </w:r>
              </w:p>
            </w:tc>
          </w:tr>
          <w:tr w:rsidR="00461CD3" w:rsidRPr="00BC3B20" w14:paraId="1AFB2B88" w14:textId="77777777" w:rsidTr="00A0499E">
            <w:trPr>
              <w:trHeight w:val="469"/>
            </w:trPr>
            <w:tc>
              <w:tcPr>
                <w:tcW w:w="4717" w:type="dxa"/>
                <w:tcBorders>
                  <w:top w:val="single" w:sz="6" w:space="0" w:color="auto"/>
                  <w:left w:val="single" w:sz="24" w:space="0" w:color="auto"/>
                  <w:bottom w:val="single" w:sz="18" w:space="0" w:color="auto"/>
                  <w:right w:val="single" w:sz="6" w:space="0" w:color="auto"/>
                </w:tcBorders>
                <w:hideMark/>
              </w:tcPr>
              <w:p w14:paraId="744D4A07" w14:textId="77777777" w:rsidR="00461CD3" w:rsidRPr="00227C2D" w:rsidRDefault="00461CD3" w:rsidP="00A0499E">
                <w:pPr>
                  <w:rPr>
                    <w:rFonts w:ascii="Gill Sans MT" w:hAnsi="Gill Sans MT" w:cs="Gill Sans"/>
                    <w:sz w:val="20"/>
                    <w:szCs w:val="20"/>
                  </w:rPr>
                </w:pPr>
                <w:r w:rsidRPr="00227C2D">
                  <w:rPr>
                    <w:sz w:val="20"/>
                    <w:szCs w:val="20"/>
                  </w:rPr>
                  <w:t xml:space="preserve">Produces no evidence appropriate to the learning targets at any level </w:t>
                </w:r>
              </w:p>
            </w:tc>
            <w:tc>
              <w:tcPr>
                <w:tcW w:w="759" w:type="dxa"/>
                <w:tcBorders>
                  <w:top w:val="single" w:sz="6" w:space="0" w:color="auto"/>
                  <w:left w:val="single" w:sz="6" w:space="0" w:color="auto"/>
                  <w:bottom w:val="single" w:sz="18" w:space="0" w:color="auto"/>
                  <w:right w:val="single" w:sz="24" w:space="0" w:color="auto"/>
                </w:tcBorders>
                <w:vAlign w:val="center"/>
                <w:hideMark/>
              </w:tcPr>
              <w:p w14:paraId="541DEC32" w14:textId="77777777" w:rsidR="00461CD3" w:rsidRPr="00BC3B20" w:rsidRDefault="00461CD3" w:rsidP="00A0499E">
                <w:pPr>
                  <w:jc w:val="center"/>
                  <w:rPr>
                    <w:rFonts w:ascii="Gill Sans MT" w:hAnsi="Gill Sans MT" w:cs="Gill Sans"/>
                    <w:sz w:val="20"/>
                    <w:szCs w:val="32"/>
                  </w:rPr>
                </w:pPr>
                <w:r w:rsidRPr="00BC3B20">
                  <w:rPr>
                    <w:rFonts w:ascii="Gill Sans MT" w:hAnsi="Gill Sans MT" w:cs="Gill Sans"/>
                    <w:sz w:val="20"/>
                    <w:szCs w:val="32"/>
                  </w:rPr>
                  <w:t>0</w:t>
                </w:r>
              </w:p>
            </w:tc>
          </w:tr>
        </w:tbl>
        <w:p w14:paraId="30C1D36E" w14:textId="77777777" w:rsidR="00461CD3" w:rsidRPr="00BC3B20" w:rsidRDefault="00461CD3" w:rsidP="00461CD3">
          <w:pPr>
            <w:rPr>
              <w:rFonts w:ascii="Gill Sans MT" w:eastAsia="Calibri" w:hAnsi="Gill Sans MT" w:cs="Gill Sans"/>
              <w:b/>
              <w:sz w:val="30"/>
              <w:szCs w:val="32"/>
            </w:rPr>
          </w:pPr>
          <w:r>
            <w:rPr>
              <w:rFonts w:ascii="Gill Sans MT" w:eastAsia="Calibri" w:hAnsi="Gill Sans MT" w:cs="Gill Sans"/>
              <w:b/>
              <w:sz w:val="30"/>
              <w:szCs w:val="32"/>
            </w:rPr>
            <w:t>S</w:t>
          </w:r>
          <w:r w:rsidRPr="00BC3B20">
            <w:rPr>
              <w:rFonts w:ascii="Gill Sans MT" w:eastAsia="Calibri" w:hAnsi="Gill Sans MT" w:cs="Gill Sans"/>
              <w:b/>
              <w:sz w:val="30"/>
              <w:szCs w:val="32"/>
            </w:rPr>
            <w:t>tandards-Referenced Grading Basics</w:t>
          </w:r>
        </w:p>
        <w:p w14:paraId="16D8E054" w14:textId="77777777" w:rsidR="00461CD3" w:rsidRPr="00F10965" w:rsidRDefault="00461CD3" w:rsidP="00461CD3">
          <w:pPr>
            <w:jc w:val="both"/>
            <w:rPr>
              <w:rFonts w:ascii="Gill Sans MT" w:hAnsi="Gill Sans MT"/>
              <w:b/>
              <w:u w:val="single"/>
            </w:rPr>
          </w:pPr>
          <w:r w:rsidRPr="00BC3B20">
            <w:rPr>
              <w:rFonts w:ascii="Gill Sans MT" w:hAnsi="Gill Sans MT"/>
              <w:b/>
              <w:u w:val="single"/>
            </w:rPr>
            <w:t xml:space="preserve">Our purpose in collecting a body of evidence is to: </w:t>
          </w:r>
        </w:p>
        <w:p w14:paraId="1922C74B" w14:textId="77777777" w:rsidR="00461CD3" w:rsidRPr="00BC3B20" w:rsidRDefault="00461CD3" w:rsidP="00461CD3">
          <w:pPr>
            <w:pStyle w:val="NoSpacing"/>
            <w:numPr>
              <w:ilvl w:val="0"/>
              <w:numId w:val="16"/>
            </w:numPr>
            <w:rPr>
              <w:rFonts w:ascii="Gill Sans MT" w:hAnsi="Gill Sans MT"/>
            </w:rPr>
          </w:pPr>
          <w:r>
            <w:rPr>
              <w:rFonts w:asciiTheme="majorHAnsi" w:hAnsiTheme="majorHAnsi"/>
              <w:noProof/>
              <w:szCs w:val="20"/>
            </w:rPr>
            <mc:AlternateContent>
              <mc:Choice Requires="wps">
                <w:drawing>
                  <wp:anchor distT="0" distB="0" distL="114300" distR="114300" simplePos="0" relativeHeight="251662336" behindDoc="1" locked="0" layoutInCell="1" allowOverlap="1" wp14:anchorId="2EE4F454" wp14:editId="207E164E">
                    <wp:simplePos x="0" y="0"/>
                    <wp:positionH relativeFrom="page">
                      <wp:posOffset>4874733</wp:posOffset>
                    </wp:positionH>
                    <wp:positionV relativeFrom="paragraph">
                      <wp:posOffset>93832</wp:posOffset>
                    </wp:positionV>
                    <wp:extent cx="1192530" cy="500380"/>
                    <wp:effectExtent l="0" t="0" r="26670" b="13970"/>
                    <wp:wrapTight wrapText="bothSides">
                      <wp:wrapPolygon edited="0">
                        <wp:start x="0" y="0"/>
                        <wp:lineTo x="0" y="21381"/>
                        <wp:lineTo x="21738" y="21381"/>
                        <wp:lineTo x="21738" y="0"/>
                        <wp:lineTo x="0" y="0"/>
                      </wp:wrapPolygon>
                    </wp:wrapTight>
                    <wp:docPr id="5" name="Text Box 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192530" cy="5003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14:paraId="41F57F8D" w14:textId="77777777" w:rsidR="00461CD3" w:rsidRPr="0060470A" w:rsidRDefault="00461CD3" w:rsidP="00461CD3">
                                <w:pPr>
                                  <w:rPr>
                                    <w:b/>
                                    <w:sz w:val="16"/>
                                    <w:szCs w:val="16"/>
                                  </w:rPr>
                                </w:pPr>
                                <w:r w:rsidRPr="0060470A">
                                  <w:rPr>
                                    <w:b/>
                                    <w:sz w:val="16"/>
                                    <w:szCs w:val="16"/>
                                  </w:rPr>
                                  <w:t xml:space="preserve">Start at Level 3 when determining a topic  </w:t>
                                </w:r>
                                <w:r w:rsidRPr="0060470A">
                                  <w:rPr>
                                    <w:b/>
                                    <w:sz w:val="16"/>
                                    <w:szCs w:val="16"/>
                                  </w:rPr>
                                  <w:sym w:font="Symbol" w:char="F0AE"/>
                                </w:r>
                                <w:r w:rsidRPr="0060470A">
                                  <w:rPr>
                                    <w:b/>
                                    <w:sz w:val="16"/>
                                    <w:szCs w:val="16"/>
                                  </w:rPr>
                                  <w:t xml:space="preserve">  score.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2EE4F454" id="Text Box 5" o:spid="_x0000_s1028" type="#_x0000_t202" style="position:absolute;left:0;text-align:left;margin-left:383.85pt;margin-top:7.4pt;width:93.9pt;height:39.4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" fillcolor="white [3201]" strokeweight=".5pt">
                    <v:textbox>
                      <w:txbxContent>
                        <w:p w14:paraId="41F57F8D" w14:textId="77777777" w:rsidR="00461CD3" w:rsidRPr="0060470A" w:rsidRDefault="00461CD3" w:rsidP="00461CD3">
                          <w:pPr>
                            <w:rPr>
                              <w:b/>
                              <w:sz w:val="16"/>
                              <w:szCs w:val="16"/>
                            </w:rPr>
                          </w:pPr>
                          <w:r w:rsidRPr="0060470A">
                            <w:rPr>
                              <w:b/>
                              <w:sz w:val="16"/>
                              <w:szCs w:val="16"/>
                            </w:rPr>
                            <w:t xml:space="preserve">Start at Level 3 when determining a topic  </w:t>
                          </w:r>
                          <w:r w:rsidRPr="0060470A">
                            <w:rPr>
                              <w:b/>
                              <w:sz w:val="16"/>
                              <w:szCs w:val="16"/>
                            </w:rPr>
                            <w:sym w:font="Symbol" w:char="F0AE"/>
                          </w:r>
                          <w:r w:rsidRPr="0060470A">
                            <w:rPr>
                              <w:b/>
                              <w:sz w:val="16"/>
                              <w:szCs w:val="16"/>
                            </w:rPr>
                            <w:t xml:space="preserve">  score.</w:t>
                          </w:r>
                        </w:p>
                      </w:txbxContent>
                    </v:textbox>
                    <w10:wrap type="tight" anchorx="page"/>
                  </v:shape>
                </w:pict>
              </mc:Fallback>
            </mc:AlternateContent>
          </w:r>
          <w:r w:rsidRPr="00BC3B20">
            <w:rPr>
              <w:rFonts w:ascii="Gill Sans MT" w:hAnsi="Gill Sans MT"/>
            </w:rPr>
            <w:t xml:space="preserve">Allow teachers to determine a defensible and credible topic score based on a representation of student learning over time. </w:t>
          </w:r>
        </w:p>
        <w:p w14:paraId="66443460" w14:textId="77777777" w:rsidR="00461CD3" w:rsidRPr="00BC3B20" w:rsidRDefault="00461CD3" w:rsidP="00461CD3">
          <w:pPr>
            <w:pStyle w:val="NoSpacing"/>
            <w:numPr>
              <w:ilvl w:val="0"/>
              <w:numId w:val="16"/>
            </w:numPr>
            <w:rPr>
              <w:rFonts w:ascii="Gill Sans MT" w:hAnsi="Gill Sans MT"/>
            </w:rPr>
          </w:pPr>
          <w:r w:rsidRPr="00BC3B20">
            <w:rPr>
              <w:rFonts w:ascii="Gill Sans MT" w:hAnsi="Gill Sans MT"/>
            </w:rPr>
            <w:t xml:space="preserve">Clearly communicate where a student’s learning is based on a topic scale to inform instructional decisions and push student growth. </w:t>
          </w:r>
        </w:p>
        <w:p w14:paraId="619A468D" w14:textId="77777777" w:rsidR="00461CD3" w:rsidRPr="00BC3B20" w:rsidRDefault="00461CD3" w:rsidP="00461CD3">
          <w:pPr>
            <w:pStyle w:val="NoSpacing"/>
            <w:numPr>
              <w:ilvl w:val="0"/>
              <w:numId w:val="16"/>
            </w:numPr>
            <w:rPr>
              <w:rFonts w:ascii="Gill Sans MT" w:hAnsi="Gill Sans MT"/>
            </w:rPr>
          </w:pPr>
          <w:r w:rsidRPr="00BC3B20">
            <w:rPr>
              <w:rFonts w:ascii="Gill Sans MT" w:hAnsi="Gill Sans MT"/>
            </w:rPr>
            <w:t xml:space="preserve">Show student learning of targets through multiple and varying points of data </w:t>
          </w:r>
        </w:p>
        <w:p w14:paraId="76917CD7" w14:textId="77777777" w:rsidR="00461CD3" w:rsidRPr="00F10965" w:rsidRDefault="00461CD3" w:rsidP="00461CD3">
          <w:pPr>
            <w:pStyle w:val="NoSpacing"/>
            <w:numPr>
              <w:ilvl w:val="0"/>
              <w:numId w:val="16"/>
            </w:numPr>
            <w:rPr>
              <w:rFonts w:ascii="Gill Sans MT" w:hAnsi="Gill Sans MT"/>
            </w:rPr>
          </w:pPr>
          <w:r w:rsidRPr="00BC3B20">
            <w:rPr>
              <w:rFonts w:ascii="Gill Sans MT" w:hAnsi="Gill Sans MT"/>
            </w:rPr>
            <w:t xml:space="preserve">Provide opportunities for feedback between student and teacher. </w:t>
          </w:r>
        </w:p>
        <w:p w14:paraId="466F3A58" w14:textId="77777777" w:rsidR="00461CD3" w:rsidRDefault="00461CD3" w:rsidP="00461CD3">
          <w:pPr>
            <w:jc w:val="both"/>
            <w:rPr>
              <w:rFonts w:ascii="Gill Sans MT" w:hAnsi="Gill Sans MT"/>
              <w:b/>
              <w:u w:val="single"/>
            </w:rPr>
          </w:pPr>
        </w:p>
        <w:p w14:paraId="341E0DB9" w14:textId="77777777" w:rsidR="00461CD3" w:rsidRDefault="00461CD3" w:rsidP="00461CD3">
          <w:pPr>
            <w:jc w:val="both"/>
            <w:rPr>
              <w:rFonts w:ascii="Gill Sans MT" w:hAnsi="Gill Sans MT"/>
              <w:b/>
              <w:u w:val="single"/>
            </w:rPr>
          </w:pPr>
        </w:p>
        <w:p w14:paraId="00013E30" w14:textId="77777777" w:rsidR="00461CD3" w:rsidRDefault="00461CD3" w:rsidP="00461CD3">
          <w:pPr>
            <w:jc w:val="both"/>
            <w:rPr>
              <w:rFonts w:ascii="Gill Sans MT" w:hAnsi="Gill Sans MT"/>
              <w:b/>
              <w:u w:val="single"/>
            </w:rPr>
          </w:pPr>
        </w:p>
        <w:p w14:paraId="4ABB71F5" w14:textId="77777777" w:rsidR="00461CD3" w:rsidRPr="00BC3B20" w:rsidRDefault="00461CD3" w:rsidP="00461CD3">
          <w:pPr>
            <w:jc w:val="both"/>
            <w:rPr>
              <w:rFonts w:ascii="Gill Sans MT" w:hAnsi="Gill Sans MT"/>
              <w:b/>
              <w:u w:val="single"/>
            </w:rPr>
          </w:pPr>
          <w:r w:rsidRPr="00BC3B20">
            <w:rPr>
              <w:rFonts w:ascii="Gill Sans MT" w:hAnsi="Gill Sans MT"/>
              <w:b/>
              <w:u w:val="single"/>
            </w:rPr>
            <w:t xml:space="preserve">Scoring </w:t>
          </w:r>
        </w:p>
        <w:p w14:paraId="140F9887" w14:textId="77777777" w:rsidR="00461CD3" w:rsidRPr="00BC3B20" w:rsidRDefault="00461CD3" w:rsidP="00461CD3">
          <w:pPr>
            <w:jc w:val="both"/>
            <w:rPr>
              <w:rFonts w:ascii="Gill Sans MT" w:hAnsi="Gill Sans MT"/>
            </w:rPr>
          </w:pPr>
          <w:r w:rsidRPr="00BC3B20">
            <w:rPr>
              <w:rFonts w:ascii="Gill Sans MT" w:eastAsiaTheme="minorEastAsia" w:hAnsi="Gill Sans MT"/>
              <w:b/>
              <w:noProof/>
              <w:szCs w:val="24"/>
              <w:u w:val="single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202A755F" wp14:editId="17E5787C">
                    <wp:simplePos x="0" y="0"/>
                    <wp:positionH relativeFrom="margin">
                      <wp:align>right</wp:align>
                    </wp:positionH>
                    <wp:positionV relativeFrom="margin">
                      <wp:align>bottom</wp:align>
                    </wp:positionV>
                    <wp:extent cx="3500755" cy="3171825"/>
                    <wp:effectExtent l="0" t="0" r="23495" b="28575"/>
                    <wp:wrapTight wrapText="bothSides">
                      <wp:wrapPolygon edited="0">
                        <wp:start x="2351" y="0"/>
                        <wp:lineTo x="1528" y="259"/>
                        <wp:lineTo x="0" y="1686"/>
                        <wp:lineTo x="0" y="21665"/>
                        <wp:lineTo x="19394" y="21665"/>
                        <wp:lineTo x="19629" y="21665"/>
                        <wp:lineTo x="20922" y="20757"/>
                        <wp:lineTo x="21627" y="19459"/>
                        <wp:lineTo x="21627" y="0"/>
                        <wp:lineTo x="2351" y="0"/>
                      </wp:wrapPolygon>
                    </wp:wrapTight>
                    <wp:docPr id="55" name="Round Diagonal Corner Rectangle 5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3500755" cy="3171825"/>
                            </a:xfrm>
                            <a:prstGeom prst="round2Diag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2540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</a:ln>
                            <a:effectLst/>
                          </wps:spPr>
                          <wps:txbx>
                            <w:txbxContent>
                              <w:p w14:paraId="4CE209D4" w14:textId="77777777" w:rsidR="00461CD3" w:rsidRDefault="00461CD3" w:rsidP="00461CD3">
                                <w:pPr>
                                  <w:jc w:val="center"/>
                                  <w:rPr>
                                    <w:rFonts w:ascii="Gill Sans MT" w:hAnsi="Gill Sans MT"/>
                                    <w:b/>
                                  </w:rPr>
                                </w:pPr>
                                <w:r>
                                  <w:rPr>
                                    <w:rFonts w:ascii="Gill Sans MT" w:hAnsi="Gill Sans MT"/>
                                    <w:b/>
                                  </w:rPr>
                                  <w:t>Guiding Practices of Standards-Referenced Grading</w:t>
                                </w:r>
                              </w:p>
                              <w:p w14:paraId="169FD6D3" w14:textId="77777777" w:rsidR="00461CD3" w:rsidRPr="00F10965" w:rsidRDefault="00461CD3" w:rsidP="00461CD3">
                                <w:pPr>
                                  <w:pStyle w:val="ListParagraph"/>
                                  <w:numPr>
                                    <w:ilvl w:val="0"/>
                                    <w:numId w:val="15"/>
                                  </w:numPr>
                                  <w:rPr>
                                    <w:rFonts w:ascii="Gill Sans MT" w:hAnsi="Gill Sans MT"/>
                                  </w:rPr>
                                </w:pPr>
                                <w:r w:rsidRPr="00F10965">
                                  <w:rPr>
                                    <w:rFonts w:ascii="Gill Sans MT" w:hAnsi="Gill Sans MT"/>
                                  </w:rPr>
                                  <w:t>A consistent 4-point grading scale will be used.</w:t>
                                </w:r>
                              </w:p>
                              <w:p w14:paraId="0D0107BD" w14:textId="77777777" w:rsidR="00461CD3" w:rsidRPr="00F10965" w:rsidRDefault="00461CD3" w:rsidP="00461CD3">
                                <w:pPr>
                                  <w:pStyle w:val="ListParagraph"/>
                                  <w:numPr>
                                    <w:ilvl w:val="0"/>
                                    <w:numId w:val="15"/>
                                  </w:numPr>
                                  <w:rPr>
                                    <w:rFonts w:ascii="Gill Sans MT" w:hAnsi="Gill Sans MT"/>
                                  </w:rPr>
                                </w:pPr>
                                <w:r w:rsidRPr="00F10965">
                                  <w:rPr>
                                    <w:rFonts w:ascii="Gill Sans MT" w:hAnsi="Gill Sans MT"/>
                                  </w:rPr>
                                  <w:t>Student achievement and behavior will be reported separately.</w:t>
                                </w:r>
                              </w:p>
                              <w:p w14:paraId="7B92A224" w14:textId="77777777" w:rsidR="00461CD3" w:rsidRPr="00F10965" w:rsidRDefault="00461CD3" w:rsidP="00461CD3">
                                <w:pPr>
                                  <w:pStyle w:val="ListParagraph"/>
                                  <w:numPr>
                                    <w:ilvl w:val="0"/>
                                    <w:numId w:val="15"/>
                                  </w:numPr>
                                  <w:rPr>
                                    <w:rFonts w:ascii="Gill Sans MT" w:hAnsi="Gill Sans MT"/>
                                  </w:rPr>
                                </w:pPr>
                                <w:r w:rsidRPr="00F10965">
                                  <w:rPr>
                                    <w:rFonts w:ascii="Gill Sans MT" w:hAnsi="Gill Sans MT"/>
                                  </w:rPr>
                                  <w:t>Scores will be based on a body of evidence.</w:t>
                                </w:r>
                              </w:p>
                              <w:p w14:paraId="43634008" w14:textId="77777777" w:rsidR="00461CD3" w:rsidRPr="00F10965" w:rsidRDefault="00461CD3" w:rsidP="00461CD3">
                                <w:pPr>
                                  <w:pStyle w:val="ListParagraph"/>
                                  <w:numPr>
                                    <w:ilvl w:val="0"/>
                                    <w:numId w:val="15"/>
                                  </w:numPr>
                                  <w:rPr>
                                    <w:rFonts w:ascii="Gill Sans MT" w:hAnsi="Gill Sans MT"/>
                                  </w:rPr>
                                </w:pPr>
                                <w:r w:rsidRPr="00F10965">
                                  <w:rPr>
                                    <w:rFonts w:ascii="Gill Sans MT" w:hAnsi="Gill Sans MT"/>
                                  </w:rPr>
                                  <w:t xml:space="preserve">Achievement will be organized by learning topic and converted to a grade at semester’s end. </w:t>
                                </w:r>
                              </w:p>
                              <w:p w14:paraId="519C3D9C" w14:textId="77777777" w:rsidR="00461CD3" w:rsidRPr="00F10965" w:rsidRDefault="00461CD3" w:rsidP="00461CD3">
                                <w:pPr>
                                  <w:pStyle w:val="ListParagraph"/>
                                  <w:numPr>
                                    <w:ilvl w:val="0"/>
                                    <w:numId w:val="15"/>
                                  </w:numPr>
                                  <w:rPr>
                                    <w:rFonts w:ascii="Gill Sans MT" w:hAnsi="Gill Sans MT"/>
                                  </w:rPr>
                                </w:pPr>
                                <w:r w:rsidRPr="00F10965">
                                  <w:rPr>
                                    <w:rFonts w:ascii="Gill Sans MT" w:hAnsi="Gill Sans MT"/>
                                  </w:rPr>
                                  <w:t xml:space="preserve">Students will have multiple opportunities to demonstrate proficiency. </w:t>
                                </w:r>
                              </w:p>
                              <w:p w14:paraId="71F4672E" w14:textId="77777777" w:rsidR="00461CD3" w:rsidRPr="00F10965" w:rsidRDefault="00461CD3" w:rsidP="00461CD3">
                                <w:pPr>
                                  <w:pStyle w:val="ListParagraph"/>
                                  <w:numPr>
                                    <w:ilvl w:val="0"/>
                                    <w:numId w:val="15"/>
                                  </w:numPr>
                                  <w:rPr>
                                    <w:rFonts w:ascii="Gill Sans MT" w:hAnsi="Gill Sans MT"/>
                                  </w:rPr>
                                </w:pPr>
                                <w:r w:rsidRPr="00F10965">
                                  <w:rPr>
                                    <w:rFonts w:ascii="Gill Sans MT" w:hAnsi="Gill Sans MT"/>
                                  </w:rPr>
                                  <w:t>Accommodations and modifications will be provided for exceptional learners.</w:t>
                                </w:r>
                              </w:p>
                              <w:p w14:paraId="482743ED" w14:textId="77777777" w:rsidR="00461CD3" w:rsidRDefault="00461CD3" w:rsidP="00461CD3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202A755F" id="Round Diagonal Corner Rectangle 55" o:spid="_x0000_s1029" style="position:absolute;left:0;text-align:left;margin-left:224.45pt;margin-top:0;width:275.65pt;height:249.75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bottom;mso-position-vertical-relative:margin;mso-width-percent:0;mso-height-percent:0;mso-width-relative:margin;mso-height-relative:margin;v-text-anchor:middle" coordsize="3500755,317182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" adj="-11796480,,5400" path="m528648,l3500755,r,l3500755,2643177v,291964,-236684,528648,-528648,528648l,3171825r,l,528648c,236684,236684,,528648,xe" fillcolor="window" strokecolor="windowText" strokeweight="2pt">
                    <v:stroke joinstyle="miter"/>
                    <v:formulas/>
                    <v:path arrowok="t" o:connecttype="custom" o:connectlocs="528648,0;3500755,0;3500755,0;3500755,2643177;2972107,3171825;0,3171825;0,3171825;0,528648;528648,0" o:connectangles="0,0,0,0,0,0,0,0,0" textboxrect="0,0,3500755,3171825"/>
                    <v:textbox>
                      <w:txbxContent>
                        <w:p w14:paraId="4CE209D4" w14:textId="77777777" w:rsidR="00461CD3" w:rsidRDefault="00461CD3" w:rsidP="00461CD3">
                          <w:pPr>
                            <w:jc w:val="center"/>
                            <w:rPr>
                              <w:rFonts w:ascii="Gill Sans MT" w:hAnsi="Gill Sans MT"/>
                              <w:b/>
                            </w:rPr>
                          </w:pPr>
                          <w:r>
                            <w:rPr>
                              <w:rFonts w:ascii="Gill Sans MT" w:hAnsi="Gill Sans MT"/>
                              <w:b/>
                            </w:rPr>
                            <w:t>Guiding Practices of Standards-Referenced Grading</w:t>
                          </w:r>
                        </w:p>
                        <w:p w14:paraId="169FD6D3" w14:textId="77777777" w:rsidR="00461CD3" w:rsidRPr="00F10965" w:rsidRDefault="00461CD3" w:rsidP="00461CD3">
                          <w:pPr>
                            <w:pStyle w:val="ListParagraph"/>
                            <w:numPr>
                              <w:ilvl w:val="0"/>
                              <w:numId w:val="15"/>
                            </w:numPr>
                            <w:rPr>
                              <w:rFonts w:ascii="Gill Sans MT" w:hAnsi="Gill Sans MT"/>
                            </w:rPr>
                          </w:pPr>
                          <w:r w:rsidRPr="00F10965">
                            <w:rPr>
                              <w:rFonts w:ascii="Gill Sans MT" w:hAnsi="Gill Sans MT"/>
                            </w:rPr>
                            <w:t>A consistent 4-point grading scale will be used.</w:t>
                          </w:r>
                        </w:p>
                        <w:p w14:paraId="0D0107BD" w14:textId="77777777" w:rsidR="00461CD3" w:rsidRPr="00F10965" w:rsidRDefault="00461CD3" w:rsidP="00461CD3">
                          <w:pPr>
                            <w:pStyle w:val="ListParagraph"/>
                            <w:numPr>
                              <w:ilvl w:val="0"/>
                              <w:numId w:val="15"/>
                            </w:numPr>
                            <w:rPr>
                              <w:rFonts w:ascii="Gill Sans MT" w:hAnsi="Gill Sans MT"/>
                            </w:rPr>
                          </w:pPr>
                          <w:r w:rsidRPr="00F10965">
                            <w:rPr>
                              <w:rFonts w:ascii="Gill Sans MT" w:hAnsi="Gill Sans MT"/>
                            </w:rPr>
                            <w:t>Student achievement and behavior will be reported separately.</w:t>
                          </w:r>
                        </w:p>
                        <w:p w14:paraId="7B92A224" w14:textId="77777777" w:rsidR="00461CD3" w:rsidRPr="00F10965" w:rsidRDefault="00461CD3" w:rsidP="00461CD3">
                          <w:pPr>
                            <w:pStyle w:val="ListParagraph"/>
                            <w:numPr>
                              <w:ilvl w:val="0"/>
                              <w:numId w:val="15"/>
                            </w:numPr>
                            <w:rPr>
                              <w:rFonts w:ascii="Gill Sans MT" w:hAnsi="Gill Sans MT"/>
                            </w:rPr>
                          </w:pPr>
                          <w:r w:rsidRPr="00F10965">
                            <w:rPr>
                              <w:rFonts w:ascii="Gill Sans MT" w:hAnsi="Gill Sans MT"/>
                            </w:rPr>
                            <w:t>Scores will be based on a body of evidence.</w:t>
                          </w:r>
                        </w:p>
                        <w:p w14:paraId="43634008" w14:textId="77777777" w:rsidR="00461CD3" w:rsidRPr="00F10965" w:rsidRDefault="00461CD3" w:rsidP="00461CD3">
                          <w:pPr>
                            <w:pStyle w:val="ListParagraph"/>
                            <w:numPr>
                              <w:ilvl w:val="0"/>
                              <w:numId w:val="15"/>
                            </w:numPr>
                            <w:rPr>
                              <w:rFonts w:ascii="Gill Sans MT" w:hAnsi="Gill Sans MT"/>
                            </w:rPr>
                          </w:pPr>
                          <w:r w:rsidRPr="00F10965">
                            <w:rPr>
                              <w:rFonts w:ascii="Gill Sans MT" w:hAnsi="Gill Sans MT"/>
                            </w:rPr>
                            <w:t xml:space="preserve">Achievement will be organized by learning topic and converted to a grade at semester’s end. </w:t>
                          </w:r>
                        </w:p>
                        <w:p w14:paraId="519C3D9C" w14:textId="77777777" w:rsidR="00461CD3" w:rsidRPr="00F10965" w:rsidRDefault="00461CD3" w:rsidP="00461CD3">
                          <w:pPr>
                            <w:pStyle w:val="ListParagraph"/>
                            <w:numPr>
                              <w:ilvl w:val="0"/>
                              <w:numId w:val="15"/>
                            </w:numPr>
                            <w:rPr>
                              <w:rFonts w:ascii="Gill Sans MT" w:hAnsi="Gill Sans MT"/>
                            </w:rPr>
                          </w:pPr>
                          <w:r w:rsidRPr="00F10965">
                            <w:rPr>
                              <w:rFonts w:ascii="Gill Sans MT" w:hAnsi="Gill Sans MT"/>
                            </w:rPr>
                            <w:t xml:space="preserve">Students will have multiple opportunities to demonstrate proficiency. </w:t>
                          </w:r>
                        </w:p>
                        <w:p w14:paraId="71F4672E" w14:textId="77777777" w:rsidR="00461CD3" w:rsidRPr="00F10965" w:rsidRDefault="00461CD3" w:rsidP="00461CD3">
                          <w:pPr>
                            <w:pStyle w:val="ListParagraph"/>
                            <w:numPr>
                              <w:ilvl w:val="0"/>
                              <w:numId w:val="15"/>
                            </w:numPr>
                            <w:rPr>
                              <w:rFonts w:ascii="Gill Sans MT" w:hAnsi="Gill Sans MT"/>
                            </w:rPr>
                          </w:pPr>
                          <w:r w:rsidRPr="00F10965">
                            <w:rPr>
                              <w:rFonts w:ascii="Gill Sans MT" w:hAnsi="Gill Sans MT"/>
                            </w:rPr>
                            <w:t>Accommodations and modifications will be provided for exceptional learners.</w:t>
                          </w:r>
                        </w:p>
                        <w:p w14:paraId="482743ED" w14:textId="77777777" w:rsidR="00461CD3" w:rsidRDefault="00461CD3" w:rsidP="00461CD3"/>
                      </w:txbxContent>
                    </v:textbox>
                    <w10:wrap type="tight" anchorx="margin" anchory="margin"/>
                  </v:shape>
                </w:pict>
              </mc:Fallback>
            </mc:AlternateContent>
          </w:r>
          <w:r w:rsidRPr="00BC3B20">
            <w:rPr>
              <w:rFonts w:ascii="Gill Sans MT" w:hAnsi="Gill Sans MT"/>
            </w:rPr>
            <w:t>A collaborative scoring process is encouraged to align expectations of the scale to artifacts collected. Routine use of a collaborative planning and scoring protocol results in calibration and a collective understanding of evidence of mastery. Enough evidence should be collected to accurately represent a progression of student learning as measured by the topic scale. Teachers look at all available evid</w:t>
          </w:r>
          <w:r>
            <w:rPr>
              <w:rFonts w:ascii="Gill Sans MT" w:hAnsi="Gill Sans MT"/>
            </w:rPr>
            <w:t xml:space="preserve">ence to determine a topic score. </w:t>
          </w:r>
          <w:r w:rsidRPr="00BC3B20">
            <w:rPr>
              <w:rFonts w:ascii="Gill Sans MT" w:hAnsi="Gill Sans MT"/>
            </w:rPr>
            <w:t xml:space="preserve">All topic scores should be defensible and credible through a body of evidence. </w:t>
          </w:r>
        </w:p>
        <w:p w14:paraId="355B302F" w14:textId="77777777" w:rsidR="00461CD3" w:rsidRPr="00BC3B20" w:rsidRDefault="00461CD3" w:rsidP="00461CD3">
          <w:pPr>
            <w:jc w:val="both"/>
            <w:rPr>
              <w:rFonts w:ascii="Gill Sans MT" w:eastAsia="Calibri" w:hAnsi="Gill Sans MT" w:cs="Gill Sans"/>
              <w:sz w:val="20"/>
              <w:szCs w:val="20"/>
            </w:rPr>
          </w:pPr>
          <w:r w:rsidRPr="00FA3B27">
            <w:rPr>
              <w:rFonts w:ascii="Gill Sans MT" w:eastAsia="Calibri" w:hAnsi="Gill Sans MT" w:cs="Gill Sans"/>
              <w:b/>
              <w:bCs/>
              <w:sz w:val="20"/>
              <w:szCs w:val="20"/>
              <w:highlight w:val="yellow"/>
              <w:u w:val="single"/>
            </w:rPr>
            <w:t>***Only scores of 4, 3.5, 3, 2.5, 2, 1.5, 1, and 0 can be entered as Topic Scores</w:t>
          </w:r>
          <w:r w:rsidRPr="00FA3B27">
            <w:rPr>
              <w:rFonts w:ascii="Gill Sans MT" w:eastAsia="Calibri" w:hAnsi="Gill Sans MT" w:cs="Gill Sans"/>
              <w:sz w:val="20"/>
              <w:szCs w:val="20"/>
              <w:highlight w:val="yellow"/>
            </w:rPr>
            <w:t>.</w:t>
          </w:r>
        </w:p>
        <w:p w14:paraId="06545D4F" w14:textId="77777777" w:rsidR="00461CD3" w:rsidRDefault="00461CD3" w:rsidP="00461CD3">
          <w:pPr>
            <w:jc w:val="both"/>
            <w:rPr>
              <w:rFonts w:ascii="Gill Sans MT" w:eastAsia="Calibri" w:hAnsi="Gill Sans MT" w:cs="Gill Sans"/>
              <w:b/>
              <w:sz w:val="30"/>
              <w:szCs w:val="32"/>
            </w:rPr>
          </w:pPr>
        </w:p>
        <w:p w14:paraId="6D8C5831" w14:textId="77777777" w:rsidR="00461CD3" w:rsidRPr="00BC3B20" w:rsidRDefault="00461CD3" w:rsidP="00461CD3">
          <w:pPr>
            <w:jc w:val="both"/>
            <w:rPr>
              <w:rFonts w:ascii="Gill Sans MT" w:eastAsia="Calibri" w:hAnsi="Gill Sans MT" w:cs="Gill Sans"/>
              <w:b/>
              <w:sz w:val="30"/>
              <w:szCs w:val="32"/>
            </w:rPr>
          </w:pPr>
          <w:r>
            <w:rPr>
              <w:rFonts w:ascii="Gill Sans MT" w:eastAsia="Calibri" w:hAnsi="Gill Sans MT" w:cs="Gill Sans"/>
              <w:b/>
              <w:sz w:val="30"/>
              <w:szCs w:val="32"/>
            </w:rPr>
            <w:t>M</w:t>
          </w:r>
          <w:r w:rsidRPr="00BC3B20">
            <w:rPr>
              <w:rFonts w:ascii="Gill Sans MT" w:eastAsia="Calibri" w:hAnsi="Gill Sans MT" w:cs="Gill Sans"/>
              <w:b/>
              <w:sz w:val="30"/>
              <w:szCs w:val="32"/>
            </w:rPr>
            <w:t>ultiple Opportunities</w:t>
          </w:r>
        </w:p>
        <w:p w14:paraId="3C204E5B" w14:textId="77777777" w:rsidR="00461CD3" w:rsidRPr="00BC3B20" w:rsidRDefault="00461CD3" w:rsidP="00461CD3">
          <w:pPr>
            <w:rPr>
              <w:rFonts w:ascii="Gill Sans MT" w:hAnsi="Gill Sans MT"/>
            </w:rPr>
          </w:pPr>
          <w:r w:rsidRPr="00BC3B20">
            <w:rPr>
              <w:rFonts w:ascii="Gill Sans MT" w:hAnsi="Gill Sans MT"/>
            </w:rPr>
            <w:t>Philosophically, there are two forms of multiple opportunities, both of which require backwards design and intentional planning. One form is opportunities planned by the teacher throughout the unit of study and/or throughout the semester. The other form is reassessment of learning which happens after completing assessment of learning at the end</w:t>
          </w:r>
          <w:r>
            <w:rPr>
              <w:rFonts w:ascii="Gill Sans MT" w:hAnsi="Gill Sans MT"/>
            </w:rPr>
            <w:t xml:space="preserve"> of a unit or chunk of learning. </w:t>
          </w:r>
        </w:p>
        <w:p w14:paraId="63DA190C" w14:textId="5F25E2EF" w:rsidR="00461CD3" w:rsidRPr="00461CD3" w:rsidRDefault="00461CD3" w:rsidP="00461CD3">
          <w:pPr>
            <w:rPr>
              <w:rFonts w:ascii="Gill Sans MT" w:hAnsi="Gill Sans MT"/>
              <w:sz w:val="20"/>
            </w:rPr>
          </w:pPr>
          <w:r w:rsidRPr="00BC3B20">
            <w:rPr>
              <w:rFonts w:ascii="Gill Sans MT" w:hAnsi="Gill Sans MT"/>
            </w:rPr>
            <w:t>Students will be allowed multiple opportunities to demonstrate proficiency. Teachers need reliable pieces of evidence to be confident students have a good grasp of the learning topics before deciding a final topic score. To make standards-referenced grading work, the idea of “multiple opportunities” is emphasized. If after these opportunities students still have not mastered Level 3, they may then be afforded the chance to reassess.</w:t>
          </w:r>
          <w:r w:rsidRPr="00100400">
            <w:rPr>
              <w:b/>
            </w:rPr>
            <w:br w:type="page"/>
          </w:r>
        </w:p>
      </w:sdtContent>
    </w:sdt>
    <w:p w14:paraId="63DAE167" w14:textId="1D34D27F" w:rsidR="003261AD" w:rsidRPr="0068768F" w:rsidRDefault="003261AD" w:rsidP="0068768F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</w:p>
    <w:p w14:paraId="5F06134B" w14:textId="77777777" w:rsidR="005A3517" w:rsidRDefault="005A351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5"/>
        <w:gridCol w:w="2980"/>
        <w:gridCol w:w="3660"/>
        <w:gridCol w:w="3442"/>
        <w:gridCol w:w="3213"/>
      </w:tblGrid>
      <w:tr w:rsidR="004F23DE" w14:paraId="58E3DF91" w14:textId="77777777" w:rsidTr="001A0814">
        <w:trPr>
          <w:trHeight w:val="236"/>
        </w:trPr>
        <w:tc>
          <w:tcPr>
            <w:tcW w:w="1095" w:type="dxa"/>
            <w:vAlign w:val="center"/>
          </w:tcPr>
          <w:p w14:paraId="071F0D26" w14:textId="77777777" w:rsidR="004F23DE" w:rsidRDefault="004F23DE" w:rsidP="004F23DE">
            <w:pPr>
              <w:jc w:val="center"/>
            </w:pPr>
            <w:r>
              <w:t>Order</w:t>
            </w:r>
          </w:p>
        </w:tc>
        <w:tc>
          <w:tcPr>
            <w:tcW w:w="2980" w:type="dxa"/>
            <w:vAlign w:val="center"/>
          </w:tcPr>
          <w:p w14:paraId="4D4829AB" w14:textId="77777777" w:rsidR="004F23DE" w:rsidRDefault="004F23DE" w:rsidP="004F23DE">
            <w:pPr>
              <w:jc w:val="center"/>
            </w:pPr>
            <w:r>
              <w:t>Topic</w:t>
            </w:r>
          </w:p>
        </w:tc>
        <w:tc>
          <w:tcPr>
            <w:tcW w:w="3660" w:type="dxa"/>
          </w:tcPr>
          <w:p w14:paraId="64736E2B" w14:textId="77777777" w:rsidR="004F23DE" w:rsidRDefault="004F23DE" w:rsidP="004F23DE">
            <w:pPr>
              <w:jc w:val="center"/>
            </w:pPr>
            <w:r>
              <w:t>Standards</w:t>
            </w:r>
          </w:p>
        </w:tc>
        <w:tc>
          <w:tcPr>
            <w:tcW w:w="3442" w:type="dxa"/>
            <w:vAlign w:val="center"/>
          </w:tcPr>
          <w:p w14:paraId="3B565AC9" w14:textId="77777777" w:rsidR="004F23DE" w:rsidRDefault="004F23DE" w:rsidP="004F23DE">
            <w:pPr>
              <w:jc w:val="center"/>
            </w:pPr>
            <w:r>
              <w:t>Semester</w:t>
            </w:r>
          </w:p>
        </w:tc>
        <w:tc>
          <w:tcPr>
            <w:tcW w:w="3213" w:type="dxa"/>
          </w:tcPr>
          <w:p w14:paraId="7AE5B1D3" w14:textId="77777777" w:rsidR="004F23DE" w:rsidRDefault="004F23DE" w:rsidP="004F23DE">
            <w:pPr>
              <w:jc w:val="center"/>
            </w:pPr>
            <w:r>
              <w:t>Time Frame</w:t>
            </w:r>
          </w:p>
        </w:tc>
      </w:tr>
      <w:tr w:rsidR="004F23DE" w14:paraId="07C11162" w14:textId="77777777" w:rsidTr="001A0814">
        <w:trPr>
          <w:trHeight w:val="223"/>
        </w:trPr>
        <w:tc>
          <w:tcPr>
            <w:tcW w:w="1095" w:type="dxa"/>
            <w:vAlign w:val="center"/>
          </w:tcPr>
          <w:p w14:paraId="39049784" w14:textId="77777777" w:rsidR="004F23DE" w:rsidRDefault="004F23DE" w:rsidP="004F23DE">
            <w:pPr>
              <w:jc w:val="center"/>
            </w:pPr>
            <w:r>
              <w:t>1</w:t>
            </w:r>
          </w:p>
        </w:tc>
        <w:tc>
          <w:tcPr>
            <w:tcW w:w="2980" w:type="dxa"/>
            <w:vAlign w:val="center"/>
          </w:tcPr>
          <w:p w14:paraId="003574A1" w14:textId="77777777" w:rsidR="004F23DE" w:rsidRDefault="004F23DE" w:rsidP="004F23DE">
            <w:pPr>
              <w:jc w:val="center"/>
            </w:pPr>
            <w:r>
              <w:t>Describing Motion</w:t>
            </w:r>
          </w:p>
        </w:tc>
        <w:tc>
          <w:tcPr>
            <w:tcW w:w="3660" w:type="dxa"/>
          </w:tcPr>
          <w:p w14:paraId="1DC7F784" w14:textId="77777777" w:rsidR="004F23DE" w:rsidRDefault="00BC1B64" w:rsidP="004F23DE">
            <w:pPr>
              <w:jc w:val="center"/>
            </w:pPr>
            <w:hyperlink r:id="rId17" w:history="1">
              <w:r w:rsidR="004F23DE" w:rsidRPr="004F23DE">
                <w:rPr>
                  <w:rStyle w:val="Hyperlink"/>
                  <w:rFonts w:ascii="Calibri" w:eastAsia="Calibri" w:hAnsi="Calibri" w:cs="Times New Roman"/>
                  <w:sz w:val="20"/>
                </w:rPr>
                <w:t>HS-PS2-1</w:t>
              </w:r>
            </w:hyperlink>
          </w:p>
        </w:tc>
        <w:tc>
          <w:tcPr>
            <w:tcW w:w="3442" w:type="dxa"/>
            <w:vAlign w:val="center"/>
          </w:tcPr>
          <w:p w14:paraId="1B6F512F" w14:textId="77777777" w:rsidR="004F23DE" w:rsidRDefault="004F23DE" w:rsidP="004F23DE">
            <w:pPr>
              <w:jc w:val="center"/>
            </w:pPr>
            <w:r>
              <w:t>Semester 1</w:t>
            </w:r>
          </w:p>
        </w:tc>
        <w:tc>
          <w:tcPr>
            <w:tcW w:w="3213" w:type="dxa"/>
          </w:tcPr>
          <w:p w14:paraId="188A2BDA" w14:textId="77777777" w:rsidR="004F23DE" w:rsidRDefault="00CB0BDB" w:rsidP="004F23DE">
            <w:pPr>
              <w:jc w:val="center"/>
            </w:pPr>
            <w:r>
              <w:t>7</w:t>
            </w:r>
            <w:r w:rsidR="004F23DE">
              <w:t xml:space="preserve"> Weeks</w:t>
            </w:r>
          </w:p>
        </w:tc>
      </w:tr>
      <w:tr w:rsidR="004F23DE" w14:paraId="0874F6AB" w14:textId="77777777" w:rsidTr="001A0814">
        <w:trPr>
          <w:trHeight w:val="236"/>
        </w:trPr>
        <w:tc>
          <w:tcPr>
            <w:tcW w:w="1095" w:type="dxa"/>
            <w:vAlign w:val="center"/>
          </w:tcPr>
          <w:p w14:paraId="14C47F25" w14:textId="77777777" w:rsidR="004F23DE" w:rsidRDefault="004F23DE" w:rsidP="004F23DE">
            <w:pPr>
              <w:jc w:val="center"/>
            </w:pPr>
            <w:r>
              <w:t>2</w:t>
            </w:r>
          </w:p>
        </w:tc>
        <w:tc>
          <w:tcPr>
            <w:tcW w:w="2980" w:type="dxa"/>
            <w:vAlign w:val="center"/>
          </w:tcPr>
          <w:p w14:paraId="514E7E2A" w14:textId="77777777" w:rsidR="004F23DE" w:rsidRDefault="004F23DE" w:rsidP="004F23DE">
            <w:pPr>
              <w:jc w:val="center"/>
            </w:pPr>
            <w:r>
              <w:t>Forces</w:t>
            </w:r>
          </w:p>
        </w:tc>
        <w:tc>
          <w:tcPr>
            <w:tcW w:w="3660" w:type="dxa"/>
          </w:tcPr>
          <w:p w14:paraId="4B4AF549" w14:textId="77777777" w:rsidR="004F23DE" w:rsidRDefault="00BC1B64" w:rsidP="004F23DE">
            <w:pPr>
              <w:jc w:val="center"/>
            </w:pPr>
            <w:hyperlink r:id="rId18" w:history="1">
              <w:r w:rsidR="004F23DE" w:rsidRPr="004F23DE">
                <w:rPr>
                  <w:rStyle w:val="Hyperlink"/>
                  <w:rFonts w:ascii="Calibri" w:eastAsia="Calibri" w:hAnsi="Calibri" w:cs="Times New Roman"/>
                  <w:sz w:val="20"/>
                </w:rPr>
                <w:t>HS-PS2-1</w:t>
              </w:r>
            </w:hyperlink>
          </w:p>
        </w:tc>
        <w:tc>
          <w:tcPr>
            <w:tcW w:w="3442" w:type="dxa"/>
            <w:vAlign w:val="center"/>
          </w:tcPr>
          <w:p w14:paraId="15B0DE2B" w14:textId="77777777" w:rsidR="004F23DE" w:rsidRDefault="004F23DE" w:rsidP="004F23DE">
            <w:pPr>
              <w:jc w:val="center"/>
            </w:pPr>
            <w:r>
              <w:t>Semester 1</w:t>
            </w:r>
          </w:p>
        </w:tc>
        <w:tc>
          <w:tcPr>
            <w:tcW w:w="3213" w:type="dxa"/>
          </w:tcPr>
          <w:p w14:paraId="3D47D9A2" w14:textId="77777777" w:rsidR="004F23DE" w:rsidRDefault="00CB0BDB" w:rsidP="004F23DE">
            <w:pPr>
              <w:jc w:val="center"/>
            </w:pPr>
            <w:r>
              <w:t>5</w:t>
            </w:r>
            <w:r w:rsidR="004F23DE">
              <w:t xml:space="preserve"> Weeks</w:t>
            </w:r>
          </w:p>
        </w:tc>
      </w:tr>
      <w:tr w:rsidR="004F23DE" w14:paraId="77E19889" w14:textId="77777777" w:rsidTr="001A0814">
        <w:trPr>
          <w:trHeight w:val="223"/>
        </w:trPr>
        <w:tc>
          <w:tcPr>
            <w:tcW w:w="1095" w:type="dxa"/>
            <w:vAlign w:val="center"/>
          </w:tcPr>
          <w:p w14:paraId="0A27B74C" w14:textId="77777777" w:rsidR="004F23DE" w:rsidRDefault="004F23DE" w:rsidP="004F23DE">
            <w:pPr>
              <w:jc w:val="center"/>
            </w:pPr>
            <w:r>
              <w:t>3</w:t>
            </w:r>
          </w:p>
        </w:tc>
        <w:tc>
          <w:tcPr>
            <w:tcW w:w="2980" w:type="dxa"/>
            <w:vAlign w:val="center"/>
          </w:tcPr>
          <w:p w14:paraId="30AF826D" w14:textId="77777777" w:rsidR="004F23DE" w:rsidRDefault="004F23DE" w:rsidP="004F23DE">
            <w:pPr>
              <w:jc w:val="center"/>
            </w:pPr>
            <w:r>
              <w:t>Momentum</w:t>
            </w:r>
          </w:p>
        </w:tc>
        <w:tc>
          <w:tcPr>
            <w:tcW w:w="3660" w:type="dxa"/>
          </w:tcPr>
          <w:p w14:paraId="582B62B1" w14:textId="77777777" w:rsidR="004F23DE" w:rsidRDefault="00BC1B64" w:rsidP="004F23DE">
            <w:pPr>
              <w:jc w:val="center"/>
            </w:pPr>
            <w:hyperlink r:id="rId19" w:history="1">
              <w:r w:rsidR="004F23DE" w:rsidRPr="00B3088D">
                <w:rPr>
                  <w:rStyle w:val="Hyperlink"/>
                  <w:sz w:val="20"/>
                </w:rPr>
                <w:t>HS-PS2-2</w:t>
              </w:r>
            </w:hyperlink>
            <w:r w:rsidR="004F23DE" w:rsidRPr="00B3088D">
              <w:rPr>
                <w:sz w:val="20"/>
              </w:rPr>
              <w:t xml:space="preserve">, </w:t>
            </w:r>
            <w:hyperlink r:id="rId20" w:history="1">
              <w:r w:rsidR="004F23DE" w:rsidRPr="00B3088D">
                <w:rPr>
                  <w:rStyle w:val="Hyperlink"/>
                  <w:rFonts w:eastAsia="Calibri" w:cs="Times New Roman"/>
                  <w:sz w:val="20"/>
                </w:rPr>
                <w:t>HS-PS2-3</w:t>
              </w:r>
            </w:hyperlink>
          </w:p>
        </w:tc>
        <w:tc>
          <w:tcPr>
            <w:tcW w:w="3442" w:type="dxa"/>
            <w:vAlign w:val="center"/>
          </w:tcPr>
          <w:p w14:paraId="13760B00" w14:textId="77777777" w:rsidR="004F23DE" w:rsidRDefault="004F23DE" w:rsidP="004F23DE">
            <w:pPr>
              <w:jc w:val="center"/>
            </w:pPr>
            <w:r>
              <w:t>Semester 1</w:t>
            </w:r>
          </w:p>
        </w:tc>
        <w:tc>
          <w:tcPr>
            <w:tcW w:w="3213" w:type="dxa"/>
          </w:tcPr>
          <w:p w14:paraId="3290CBA7" w14:textId="77777777" w:rsidR="004F23DE" w:rsidRDefault="00CB0BDB" w:rsidP="004F23DE">
            <w:pPr>
              <w:jc w:val="center"/>
            </w:pPr>
            <w:r>
              <w:t>6</w:t>
            </w:r>
            <w:r w:rsidR="004F23DE">
              <w:t xml:space="preserve"> Weeks</w:t>
            </w:r>
          </w:p>
        </w:tc>
      </w:tr>
      <w:tr w:rsidR="00B3088D" w14:paraId="05274C31" w14:textId="77777777" w:rsidTr="003B5C92">
        <w:trPr>
          <w:trHeight w:val="223"/>
        </w:trPr>
        <w:tc>
          <w:tcPr>
            <w:tcW w:w="14390" w:type="dxa"/>
            <w:gridSpan w:val="5"/>
            <w:vAlign w:val="center"/>
          </w:tcPr>
          <w:p w14:paraId="24A5BBED" w14:textId="77777777" w:rsidR="00B3088D" w:rsidRDefault="00B3088D" w:rsidP="004F23DE">
            <w:pPr>
              <w:jc w:val="center"/>
            </w:pPr>
            <w:r>
              <w:t>End of 1</w:t>
            </w:r>
            <w:r w:rsidRPr="00B3088D">
              <w:rPr>
                <w:vertAlign w:val="superscript"/>
              </w:rPr>
              <w:t>st</w:t>
            </w:r>
            <w:r>
              <w:t xml:space="preserve"> Semester</w:t>
            </w:r>
          </w:p>
        </w:tc>
      </w:tr>
      <w:tr w:rsidR="004F23DE" w14:paraId="050D0A24" w14:textId="77777777" w:rsidTr="001A0814">
        <w:trPr>
          <w:trHeight w:val="223"/>
        </w:trPr>
        <w:tc>
          <w:tcPr>
            <w:tcW w:w="1095" w:type="dxa"/>
            <w:vAlign w:val="center"/>
          </w:tcPr>
          <w:p w14:paraId="4FA2A627" w14:textId="77777777" w:rsidR="004F23DE" w:rsidRDefault="00CB0BDB" w:rsidP="004F23DE">
            <w:pPr>
              <w:jc w:val="center"/>
            </w:pPr>
            <w:r>
              <w:t>4</w:t>
            </w:r>
          </w:p>
        </w:tc>
        <w:tc>
          <w:tcPr>
            <w:tcW w:w="2980" w:type="dxa"/>
            <w:vAlign w:val="center"/>
          </w:tcPr>
          <w:p w14:paraId="2DCD0268" w14:textId="77777777" w:rsidR="004F23DE" w:rsidRDefault="004F23DE" w:rsidP="004F23DE">
            <w:pPr>
              <w:jc w:val="center"/>
            </w:pPr>
            <w:r>
              <w:t>Energy</w:t>
            </w:r>
          </w:p>
        </w:tc>
        <w:tc>
          <w:tcPr>
            <w:tcW w:w="3660" w:type="dxa"/>
          </w:tcPr>
          <w:p w14:paraId="2CE21A43" w14:textId="77777777" w:rsidR="004F23DE" w:rsidRDefault="00BC1B64" w:rsidP="004F23DE">
            <w:pPr>
              <w:jc w:val="center"/>
            </w:pPr>
            <w:hyperlink r:id="rId21" w:history="1">
              <w:r w:rsidR="004F23DE" w:rsidRPr="004F23DE">
                <w:rPr>
                  <w:rStyle w:val="Hyperlink"/>
                  <w:rFonts w:ascii="Calibri" w:eastAsia="Calibri" w:hAnsi="Calibri" w:cs="Times New Roman"/>
                  <w:sz w:val="20"/>
                  <w:szCs w:val="20"/>
                </w:rPr>
                <w:t>HS-PS3-1</w:t>
              </w:r>
            </w:hyperlink>
            <w:r w:rsidR="004F23DE">
              <w:rPr>
                <w:rFonts w:ascii="Calibri" w:eastAsia="Calibri" w:hAnsi="Calibri" w:cs="Times New Roman"/>
                <w:sz w:val="20"/>
                <w:szCs w:val="20"/>
              </w:rPr>
              <w:t xml:space="preserve">, </w:t>
            </w:r>
            <w:hyperlink r:id="rId22" w:history="1">
              <w:r w:rsidR="004F23DE" w:rsidRPr="004F23DE">
                <w:rPr>
                  <w:rStyle w:val="Hyperlink"/>
                  <w:rFonts w:ascii="Calibri" w:eastAsia="Calibri" w:hAnsi="Calibri" w:cs="Times New Roman"/>
                  <w:sz w:val="20"/>
                  <w:szCs w:val="20"/>
                </w:rPr>
                <w:t>HS-PS3-2</w:t>
              </w:r>
            </w:hyperlink>
            <w:r w:rsidR="004F23DE">
              <w:rPr>
                <w:rFonts w:ascii="Calibri" w:eastAsia="Calibri" w:hAnsi="Calibri" w:cs="Times New Roman"/>
                <w:sz w:val="20"/>
                <w:szCs w:val="20"/>
              </w:rPr>
              <w:t>,</w:t>
            </w:r>
            <w:r w:rsidR="004F23DE" w:rsidRPr="00FE599F"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  <w:t xml:space="preserve"> </w:t>
            </w:r>
            <w:hyperlink r:id="rId23" w:history="1">
              <w:r w:rsidR="004F23DE" w:rsidRPr="004F23DE">
                <w:rPr>
                  <w:rStyle w:val="Hyperlink"/>
                  <w:rFonts w:ascii="Calibri" w:eastAsia="Calibri" w:hAnsi="Calibri" w:cs="Times New Roman"/>
                  <w:sz w:val="20"/>
                  <w:szCs w:val="20"/>
                </w:rPr>
                <w:t>HS-PS3-3</w:t>
              </w:r>
            </w:hyperlink>
          </w:p>
        </w:tc>
        <w:tc>
          <w:tcPr>
            <w:tcW w:w="3442" w:type="dxa"/>
            <w:vAlign w:val="center"/>
          </w:tcPr>
          <w:p w14:paraId="791644F1" w14:textId="77777777" w:rsidR="004F23DE" w:rsidRDefault="004F23DE" w:rsidP="004F23DE">
            <w:pPr>
              <w:jc w:val="center"/>
            </w:pPr>
            <w:r>
              <w:t>Semester 2</w:t>
            </w:r>
          </w:p>
        </w:tc>
        <w:tc>
          <w:tcPr>
            <w:tcW w:w="3213" w:type="dxa"/>
          </w:tcPr>
          <w:p w14:paraId="665FD220" w14:textId="77777777" w:rsidR="004F23DE" w:rsidRDefault="00CB0BDB" w:rsidP="004F23DE">
            <w:pPr>
              <w:jc w:val="center"/>
            </w:pPr>
            <w:r>
              <w:t>6</w:t>
            </w:r>
            <w:r w:rsidR="004F23DE">
              <w:t xml:space="preserve"> Weeks</w:t>
            </w:r>
          </w:p>
        </w:tc>
      </w:tr>
      <w:tr w:rsidR="004F23DE" w14:paraId="12555202" w14:textId="77777777" w:rsidTr="001A0814">
        <w:trPr>
          <w:trHeight w:val="260"/>
        </w:trPr>
        <w:tc>
          <w:tcPr>
            <w:tcW w:w="1095" w:type="dxa"/>
            <w:vAlign w:val="center"/>
          </w:tcPr>
          <w:p w14:paraId="604ACBDC" w14:textId="77777777" w:rsidR="004F23DE" w:rsidRDefault="00CB0BDB" w:rsidP="004F23DE">
            <w:pPr>
              <w:jc w:val="center"/>
            </w:pPr>
            <w:r>
              <w:t>5</w:t>
            </w:r>
          </w:p>
        </w:tc>
        <w:tc>
          <w:tcPr>
            <w:tcW w:w="2980" w:type="dxa"/>
            <w:vAlign w:val="center"/>
          </w:tcPr>
          <w:p w14:paraId="307BAD63" w14:textId="77777777" w:rsidR="004F23DE" w:rsidRDefault="004F23DE" w:rsidP="004F23DE">
            <w:pPr>
              <w:jc w:val="center"/>
            </w:pPr>
            <w:r>
              <w:t>Electricity and Magnetism</w:t>
            </w:r>
          </w:p>
        </w:tc>
        <w:tc>
          <w:tcPr>
            <w:tcW w:w="3660" w:type="dxa"/>
          </w:tcPr>
          <w:p w14:paraId="13B7691D" w14:textId="77777777" w:rsidR="004F23DE" w:rsidRPr="001A0814" w:rsidRDefault="00BC1B64" w:rsidP="004F23DE">
            <w:pPr>
              <w:jc w:val="center"/>
            </w:pPr>
            <w:hyperlink r:id="rId24" w:history="1">
              <w:r w:rsidR="001A0814" w:rsidRPr="001A0814">
                <w:rPr>
                  <w:rStyle w:val="Hyperlink"/>
                  <w:rFonts w:ascii="Calibri" w:eastAsia="Calibri" w:hAnsi="Calibri" w:cs="Times New Roman"/>
                  <w:bCs/>
                  <w:sz w:val="20"/>
                </w:rPr>
                <w:t>HS-PS2-4</w:t>
              </w:r>
            </w:hyperlink>
            <w:r w:rsidR="001A0814" w:rsidRPr="001A0814">
              <w:rPr>
                <w:rFonts w:ascii="Calibri" w:eastAsia="Calibri" w:hAnsi="Calibri" w:cs="Times New Roman"/>
                <w:sz w:val="20"/>
              </w:rPr>
              <w:t xml:space="preserve">, </w:t>
            </w:r>
            <w:hyperlink r:id="rId25" w:history="1">
              <w:r w:rsidR="001A0814" w:rsidRPr="001A0814">
                <w:rPr>
                  <w:rStyle w:val="Hyperlink"/>
                  <w:rFonts w:ascii="Calibri" w:eastAsia="Calibri" w:hAnsi="Calibri" w:cs="Times New Roman"/>
                  <w:bCs/>
                  <w:sz w:val="20"/>
                </w:rPr>
                <w:t>HS-PS3-5</w:t>
              </w:r>
            </w:hyperlink>
            <w:r w:rsidR="001A0814" w:rsidRPr="001A0814">
              <w:rPr>
                <w:rFonts w:ascii="Calibri" w:eastAsia="Calibri" w:hAnsi="Calibri" w:cs="Times New Roman"/>
                <w:sz w:val="20"/>
              </w:rPr>
              <w:t xml:space="preserve">, </w:t>
            </w:r>
            <w:hyperlink r:id="rId26" w:history="1">
              <w:r w:rsidR="001A0814" w:rsidRPr="001A0814">
                <w:rPr>
                  <w:rStyle w:val="Hyperlink"/>
                  <w:rFonts w:ascii="Calibri" w:eastAsia="Calibri" w:hAnsi="Calibri" w:cs="Times New Roman"/>
                  <w:bCs/>
                  <w:sz w:val="20"/>
                </w:rPr>
                <w:t>HS-PS2-5</w:t>
              </w:r>
            </w:hyperlink>
            <w:r w:rsidR="001A0814" w:rsidRPr="001A0814">
              <w:rPr>
                <w:rFonts w:ascii="Calibri" w:eastAsia="Calibri" w:hAnsi="Calibri" w:cs="Times New Roman"/>
                <w:sz w:val="20"/>
              </w:rPr>
              <w:t xml:space="preserve">, </w:t>
            </w:r>
            <w:hyperlink r:id="rId27" w:history="1">
              <w:r w:rsidR="001A0814" w:rsidRPr="001A0814">
                <w:rPr>
                  <w:rStyle w:val="Hyperlink"/>
                  <w:rFonts w:ascii="Calibri" w:eastAsia="Calibri" w:hAnsi="Calibri" w:cs="Times New Roman"/>
                  <w:sz w:val="20"/>
                </w:rPr>
                <w:t>HS-PS2-6</w:t>
              </w:r>
            </w:hyperlink>
          </w:p>
        </w:tc>
        <w:tc>
          <w:tcPr>
            <w:tcW w:w="3442" w:type="dxa"/>
            <w:vAlign w:val="center"/>
          </w:tcPr>
          <w:p w14:paraId="7E482F36" w14:textId="77777777" w:rsidR="004F23DE" w:rsidRDefault="004F23DE" w:rsidP="004F23DE">
            <w:pPr>
              <w:jc w:val="center"/>
            </w:pPr>
            <w:r>
              <w:t>Semester 2</w:t>
            </w:r>
          </w:p>
        </w:tc>
        <w:tc>
          <w:tcPr>
            <w:tcW w:w="3213" w:type="dxa"/>
          </w:tcPr>
          <w:p w14:paraId="324814DE" w14:textId="77777777" w:rsidR="004F23DE" w:rsidRDefault="00CB0BDB" w:rsidP="004F23DE">
            <w:pPr>
              <w:jc w:val="center"/>
            </w:pPr>
            <w:r>
              <w:t>6</w:t>
            </w:r>
            <w:r w:rsidR="004F23DE">
              <w:t xml:space="preserve"> Weeks</w:t>
            </w:r>
          </w:p>
        </w:tc>
      </w:tr>
      <w:tr w:rsidR="004F23DE" w14:paraId="48DDCE91" w14:textId="77777777" w:rsidTr="001A0814">
        <w:trPr>
          <w:trHeight w:val="223"/>
        </w:trPr>
        <w:tc>
          <w:tcPr>
            <w:tcW w:w="1095" w:type="dxa"/>
            <w:vAlign w:val="center"/>
          </w:tcPr>
          <w:p w14:paraId="6E37C388" w14:textId="77777777" w:rsidR="004F23DE" w:rsidRDefault="00CB0BDB" w:rsidP="004F23DE">
            <w:pPr>
              <w:jc w:val="center"/>
            </w:pPr>
            <w:r>
              <w:t>6</w:t>
            </w:r>
          </w:p>
        </w:tc>
        <w:tc>
          <w:tcPr>
            <w:tcW w:w="2980" w:type="dxa"/>
            <w:vAlign w:val="center"/>
          </w:tcPr>
          <w:p w14:paraId="6C552A12" w14:textId="77777777" w:rsidR="004F23DE" w:rsidRDefault="004F23DE" w:rsidP="004F23DE">
            <w:pPr>
              <w:jc w:val="center"/>
            </w:pPr>
            <w:r>
              <w:t>Waves</w:t>
            </w:r>
          </w:p>
        </w:tc>
        <w:tc>
          <w:tcPr>
            <w:tcW w:w="3660" w:type="dxa"/>
          </w:tcPr>
          <w:p w14:paraId="1A3BE383" w14:textId="77777777" w:rsidR="004F23DE" w:rsidRDefault="00BC1B64" w:rsidP="004F23DE">
            <w:pPr>
              <w:jc w:val="center"/>
            </w:pPr>
            <w:hyperlink r:id="rId28" w:history="1">
              <w:r w:rsidR="0097602E" w:rsidRPr="00B3088D">
                <w:rPr>
                  <w:rStyle w:val="Hyperlink"/>
                  <w:rFonts w:ascii="Calibri" w:eastAsia="Calibri" w:hAnsi="Calibri" w:cs="Times New Roman"/>
                  <w:sz w:val="20"/>
                </w:rPr>
                <w:t>HS-PS4-1</w:t>
              </w:r>
            </w:hyperlink>
          </w:p>
        </w:tc>
        <w:tc>
          <w:tcPr>
            <w:tcW w:w="3442" w:type="dxa"/>
            <w:vAlign w:val="center"/>
          </w:tcPr>
          <w:p w14:paraId="0693CC85" w14:textId="77777777" w:rsidR="004F23DE" w:rsidRDefault="004F23DE" w:rsidP="004F23DE">
            <w:pPr>
              <w:jc w:val="center"/>
            </w:pPr>
            <w:r>
              <w:t>Semester 2</w:t>
            </w:r>
          </w:p>
        </w:tc>
        <w:tc>
          <w:tcPr>
            <w:tcW w:w="3213" w:type="dxa"/>
          </w:tcPr>
          <w:p w14:paraId="6F19B912" w14:textId="77777777" w:rsidR="004F23DE" w:rsidRDefault="00CB0BDB" w:rsidP="004F23DE">
            <w:pPr>
              <w:jc w:val="center"/>
            </w:pPr>
            <w:r>
              <w:t>6</w:t>
            </w:r>
            <w:r w:rsidR="004F23DE">
              <w:t xml:space="preserve"> Weeks</w:t>
            </w:r>
          </w:p>
        </w:tc>
      </w:tr>
    </w:tbl>
    <w:p w14:paraId="004A613A" w14:textId="77777777" w:rsidR="00103840" w:rsidRDefault="00103840"/>
    <w:p w14:paraId="4080ABA9" w14:textId="77777777" w:rsidR="005A3517" w:rsidRDefault="005A3517"/>
    <w:p w14:paraId="23465813" w14:textId="77777777" w:rsidR="005A3517" w:rsidRDefault="005A3517"/>
    <w:p w14:paraId="5CADA56C" w14:textId="77777777" w:rsidR="00FE599F" w:rsidRDefault="00FE599F"/>
    <w:p w14:paraId="0CAFF5E2" w14:textId="77777777" w:rsidR="005A3517" w:rsidRDefault="005A3517"/>
    <w:p w14:paraId="557883D1" w14:textId="77777777" w:rsidR="005A3517" w:rsidRDefault="005A3517"/>
    <w:p w14:paraId="0B65C2EB" w14:textId="77777777" w:rsidR="005A3517" w:rsidRDefault="005A3517"/>
    <w:p w14:paraId="59F36A9D" w14:textId="77777777" w:rsidR="005A3517" w:rsidRDefault="005A3517"/>
    <w:p w14:paraId="6A4E008B" w14:textId="77777777" w:rsidR="00562DD4" w:rsidRDefault="00562DD4"/>
    <w:p w14:paraId="4D77C9D5" w14:textId="77777777" w:rsidR="00B427DB" w:rsidRDefault="00B427DB"/>
    <w:p w14:paraId="0786DB75" w14:textId="632F8C71" w:rsidR="00B427DB" w:rsidRDefault="00B427DB"/>
    <w:p w14:paraId="322BB7D9" w14:textId="5238CFC8" w:rsidR="00461CD3" w:rsidRDefault="00461CD3"/>
    <w:p w14:paraId="20C28132" w14:textId="77777777" w:rsidR="00461CD3" w:rsidRDefault="00461CD3"/>
    <w:p w14:paraId="5B9DBA45" w14:textId="77777777" w:rsidR="00CB0BDB" w:rsidRDefault="00CB0BDB"/>
    <w:p w14:paraId="4CFFCDB2" w14:textId="77777777" w:rsidR="00B427DB" w:rsidRDefault="00B427DB"/>
    <w:tbl>
      <w:tblPr>
        <w:tblStyle w:val="LightList"/>
        <w:tblW w:w="14395" w:type="dxa"/>
        <w:tblLayout w:type="fixed"/>
        <w:tblLook w:val="04A0" w:firstRow="1" w:lastRow="0" w:firstColumn="1" w:lastColumn="0" w:noHBand="0" w:noVBand="1"/>
      </w:tblPr>
      <w:tblGrid>
        <w:gridCol w:w="805"/>
        <w:gridCol w:w="7290"/>
        <w:gridCol w:w="5580"/>
        <w:gridCol w:w="720"/>
      </w:tblGrid>
      <w:tr w:rsidR="00946996" w:rsidRPr="00946996" w14:paraId="183D6D4A" w14:textId="77777777" w:rsidTr="004F23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82FD55" w14:textId="77777777" w:rsidR="00946996" w:rsidRPr="00946996" w:rsidRDefault="00946996" w:rsidP="00946996">
            <w:pPr>
              <w:jc w:val="center"/>
              <w:rPr>
                <w:rFonts w:ascii="Calibri" w:eastAsia="Calibri" w:hAnsi="Calibri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Calibri" w:eastAsia="Calibri" w:hAnsi="Calibri" w:cs="Times New Roman"/>
                <w:color w:val="000000" w:themeColor="text1"/>
                <w:sz w:val="20"/>
                <w:szCs w:val="20"/>
              </w:rPr>
              <w:lastRenderedPageBreak/>
              <w:t>Topic: Describing Motion</w:t>
            </w:r>
          </w:p>
        </w:tc>
      </w:tr>
      <w:tr w:rsidR="00946996" w:rsidRPr="00946996" w14:paraId="3006EB3E" w14:textId="77777777" w:rsidTr="004F23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966755" w14:textId="77777777" w:rsidR="00946996" w:rsidRPr="00946996" w:rsidRDefault="00946996" w:rsidP="00946996">
            <w:pPr>
              <w:jc w:val="center"/>
              <w:rPr>
                <w:rFonts w:ascii="Calibri" w:eastAsia="Calibri" w:hAnsi="Calibri" w:cs="Times New Roman"/>
                <w:color w:val="FFFFFF" w:themeColor="background1"/>
                <w:sz w:val="20"/>
                <w:szCs w:val="20"/>
              </w:rPr>
            </w:pPr>
            <w:r w:rsidRPr="00946996">
              <w:rPr>
                <w:rFonts w:ascii="Calibri" w:eastAsia="Calibri" w:hAnsi="Calibri" w:cs="Times New Roman"/>
                <w:color w:val="000000" w:themeColor="text1"/>
                <w:sz w:val="20"/>
                <w:szCs w:val="20"/>
              </w:rPr>
              <w:t>Driving Questions: How is data used to describe and predict the motion of an object?</w:t>
            </w:r>
          </w:p>
        </w:tc>
      </w:tr>
      <w:tr w:rsidR="00946996" w:rsidRPr="00946996" w14:paraId="5D5DA724" w14:textId="77777777" w:rsidTr="004F23DE">
        <w:trPr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7B6851" w14:textId="77777777" w:rsidR="00946996" w:rsidRPr="00946996" w:rsidRDefault="00946996" w:rsidP="00946996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946996">
              <w:rPr>
                <w:rFonts w:ascii="Calibri" w:eastAsia="Calibri" w:hAnsi="Calibri" w:cs="Times New Roman"/>
                <w:sz w:val="20"/>
                <w:szCs w:val="20"/>
              </w:rPr>
              <w:t>Crosscutting Concept:  Patterns</w:t>
            </w:r>
          </w:p>
        </w:tc>
      </w:tr>
      <w:tr w:rsidR="00946996" w:rsidRPr="00946996" w14:paraId="36415B38" w14:textId="77777777" w:rsidTr="004F23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E2075D" w14:textId="77777777" w:rsidR="00946996" w:rsidRPr="00946996" w:rsidRDefault="00946996" w:rsidP="00946996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946996">
              <w:rPr>
                <w:rFonts w:ascii="Calibri" w:eastAsia="Calibri" w:hAnsi="Calibri" w:cs="Times New Roman"/>
                <w:sz w:val="20"/>
                <w:szCs w:val="20"/>
              </w:rPr>
              <w:t xml:space="preserve">Science and Engineering Practices: Asking questions, Developing and using models, Plan and carryout investigation, Analyzing and interpreting data, </w:t>
            </w:r>
          </w:p>
        </w:tc>
      </w:tr>
      <w:tr w:rsidR="00946996" w:rsidRPr="00946996" w14:paraId="563164BF" w14:textId="77777777" w:rsidTr="004F23DE">
        <w:trPr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55447F" w14:textId="77777777" w:rsidR="00946996" w:rsidRPr="00946996" w:rsidRDefault="00946996" w:rsidP="00946996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946996">
              <w:rPr>
                <w:rFonts w:ascii="Calibri" w:eastAsia="Calibri" w:hAnsi="Calibri" w:cs="Times New Roman"/>
                <w:sz w:val="20"/>
                <w:szCs w:val="20"/>
              </w:rPr>
              <w:t xml:space="preserve">Performance Expectation:  </w:t>
            </w:r>
            <w:hyperlink r:id="rId29" w:history="1">
              <w:r w:rsidR="004F23DE" w:rsidRPr="004F23DE">
                <w:rPr>
                  <w:rStyle w:val="Hyperlink"/>
                  <w:rFonts w:ascii="Calibri" w:eastAsia="Calibri" w:hAnsi="Calibri" w:cs="Times New Roman"/>
                  <w:b w:val="0"/>
                  <w:bCs w:val="0"/>
                  <w:sz w:val="20"/>
                </w:rPr>
                <w:t>HS-PS2-1</w:t>
              </w:r>
            </w:hyperlink>
          </w:p>
        </w:tc>
      </w:tr>
      <w:tr w:rsidR="00946996" w:rsidRPr="00946996" w14:paraId="2EE1AFEB" w14:textId="77777777" w:rsidTr="00E558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3FF2DE76" w14:textId="77777777" w:rsidR="00946996" w:rsidRPr="00946996" w:rsidRDefault="00946996" w:rsidP="00946996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946996">
              <w:rPr>
                <w:rFonts w:ascii="Calibri" w:eastAsia="Calibri" w:hAnsi="Calibri" w:cs="Times New Roman"/>
                <w:sz w:val="20"/>
                <w:szCs w:val="20"/>
              </w:rPr>
              <w:t>Level 4</w:t>
            </w:r>
          </w:p>
        </w:tc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634D1DFF" w14:textId="77777777" w:rsidR="00946996" w:rsidRPr="00946996" w:rsidRDefault="00946996" w:rsidP="009469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</w:pPr>
            <w:r w:rsidRPr="00946996">
              <w:rPr>
                <w:rFonts w:ascii="Calibri" w:eastAsia="Calibri" w:hAnsi="Calibri" w:cs="Times New Roman"/>
                <w:sz w:val="20"/>
                <w:szCs w:val="20"/>
              </w:rPr>
              <w:t>Level 3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2084A445" w14:textId="77777777" w:rsidR="00946996" w:rsidRPr="00946996" w:rsidRDefault="00946996" w:rsidP="009469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</w:pPr>
            <w:r w:rsidRPr="00946996">
              <w:rPr>
                <w:rFonts w:ascii="Calibri" w:eastAsia="Calibri" w:hAnsi="Calibri" w:cs="Times New Roman"/>
                <w:sz w:val="20"/>
                <w:szCs w:val="20"/>
              </w:rPr>
              <w:t>Level 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1B9E9C5F" w14:textId="77777777" w:rsidR="00946996" w:rsidRPr="00946996" w:rsidRDefault="00946996" w:rsidP="009469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946996">
              <w:rPr>
                <w:rFonts w:ascii="Calibri" w:eastAsia="Calibri" w:hAnsi="Calibri" w:cs="Times New Roman"/>
                <w:sz w:val="20"/>
                <w:szCs w:val="20"/>
              </w:rPr>
              <w:t>Level 1</w:t>
            </w:r>
          </w:p>
        </w:tc>
      </w:tr>
      <w:tr w:rsidR="00946996" w:rsidRPr="00946996" w14:paraId="33A1BBA8" w14:textId="77777777" w:rsidTr="00E55844">
        <w:trPr>
          <w:cantSplit/>
          <w:trHeight w:val="69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</w:tcPr>
          <w:p w14:paraId="2326A82F" w14:textId="77777777" w:rsidR="00946996" w:rsidRPr="00946996" w:rsidRDefault="00946996" w:rsidP="00946996">
            <w:pPr>
              <w:ind w:left="113" w:right="113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946996">
              <w:rPr>
                <w:rFonts w:ascii="Calibri" w:eastAsia="Calibri" w:hAnsi="Calibri" w:cs="Times New Roman"/>
                <w:sz w:val="20"/>
                <w:szCs w:val="20"/>
              </w:rPr>
              <w:t>In addition to score 3.0 performance, the student demonstrates in-depth inferences and applications that go beyond what was taught.</w:t>
            </w:r>
          </w:p>
        </w:tc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0ED670" w14:textId="77777777" w:rsidR="00E55844" w:rsidRDefault="00E55844" w:rsidP="00E55844">
            <w:pPr>
              <w:pStyle w:val="ListParagraph"/>
              <w:ind w:left="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sz w:val="20"/>
                <w:szCs w:val="20"/>
              </w:rPr>
            </w:pPr>
            <w:r>
              <w:rPr>
                <w:b/>
                <w:bCs/>
                <w:i/>
                <w:sz w:val="20"/>
                <w:szCs w:val="20"/>
              </w:rPr>
              <w:t xml:space="preserve">In response to </w:t>
            </w:r>
            <w:r w:rsidR="006C30FD">
              <w:rPr>
                <w:b/>
                <w:bCs/>
                <w:i/>
                <w:sz w:val="20"/>
                <w:szCs w:val="20"/>
              </w:rPr>
              <w:t>observed</w:t>
            </w:r>
            <w:r>
              <w:rPr>
                <w:b/>
                <w:bCs/>
                <w:i/>
                <w:sz w:val="20"/>
                <w:szCs w:val="20"/>
              </w:rPr>
              <w:t xml:space="preserve"> phenomena, students will…</w:t>
            </w:r>
          </w:p>
          <w:p w14:paraId="5D45457A" w14:textId="77777777" w:rsidR="00946996" w:rsidRPr="00946996" w:rsidRDefault="00946996" w:rsidP="00946996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  <w:p w14:paraId="45873B67" w14:textId="77777777" w:rsidR="00946996" w:rsidRPr="00946996" w:rsidRDefault="00946996" w:rsidP="00EC521B">
            <w:pPr>
              <w:numPr>
                <w:ilvl w:val="0"/>
                <w:numId w:val="1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46996">
              <w:t>Develop a model to describe and predict the motion of an object traveling at a constant velocity.</w:t>
            </w:r>
          </w:p>
          <w:p w14:paraId="6FFEAF57" w14:textId="77777777" w:rsidR="00946996" w:rsidRPr="00946996" w:rsidRDefault="00946996" w:rsidP="00946996">
            <w:pPr>
              <w:ind w:left="82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i/>
                <w:iCs/>
              </w:rPr>
            </w:pPr>
            <w:r w:rsidRPr="00946996">
              <w:rPr>
                <w:rFonts w:ascii="Calibri" w:eastAsia="Calibri" w:hAnsi="Calibri" w:cs="Times New Roman"/>
                <w:i/>
                <w:iCs/>
              </w:rPr>
              <w:t>1.  Create and analyze position vs. time graphs and velocity vs. time graphs to describe the motion of an object.</w:t>
            </w:r>
          </w:p>
          <w:p w14:paraId="18997D0A" w14:textId="77777777" w:rsidR="00946996" w:rsidRPr="00946996" w:rsidRDefault="00946996" w:rsidP="00946996">
            <w:pPr>
              <w:ind w:left="82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i/>
                <w:iCs/>
              </w:rPr>
            </w:pPr>
            <w:r w:rsidRPr="00946996">
              <w:rPr>
                <w:rFonts w:ascii="Calibri" w:eastAsia="Calibri" w:hAnsi="Calibri" w:cs="Times New Roman"/>
                <w:i/>
                <w:iCs/>
              </w:rPr>
              <w:t>2.  Make a prediction from a 1-dimensional problem for an object traveling at a constant velocity.</w:t>
            </w:r>
          </w:p>
          <w:p w14:paraId="535EB9C8" w14:textId="77777777" w:rsidR="00946996" w:rsidRPr="00946996" w:rsidRDefault="00946996" w:rsidP="00946996">
            <w:pPr>
              <w:ind w:left="82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7409FCA1" w14:textId="77777777" w:rsidR="00946996" w:rsidRPr="00946996" w:rsidRDefault="00946996" w:rsidP="00946996">
            <w:pPr>
              <w:ind w:left="82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3E2D9790" w14:textId="77777777" w:rsidR="00946996" w:rsidRPr="00946996" w:rsidRDefault="00946996" w:rsidP="00946996">
            <w:pPr>
              <w:ind w:left="82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761C3884" w14:textId="77777777" w:rsidR="00946996" w:rsidRPr="00946996" w:rsidRDefault="00946996" w:rsidP="009469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33B10B8D" w14:textId="77777777" w:rsidR="00946996" w:rsidRPr="00946996" w:rsidRDefault="00946996" w:rsidP="00EC521B">
            <w:pPr>
              <w:numPr>
                <w:ilvl w:val="0"/>
                <w:numId w:val="1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46996">
              <w:t>Develop a model to describe and predict the motion of an object traveling at a constant acceleration.</w:t>
            </w:r>
          </w:p>
          <w:p w14:paraId="2A14F3C5" w14:textId="77777777" w:rsidR="00946996" w:rsidRPr="00946996" w:rsidRDefault="00946996" w:rsidP="00946996">
            <w:pPr>
              <w:ind w:left="82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i/>
                <w:iCs/>
              </w:rPr>
            </w:pPr>
            <w:r w:rsidRPr="00946996">
              <w:rPr>
                <w:rFonts w:ascii="Calibri" w:eastAsia="Calibri" w:hAnsi="Calibri" w:cs="Times New Roman"/>
                <w:i/>
                <w:iCs/>
              </w:rPr>
              <w:t>1.  Create and analyze position vs. time graphs and velocity vs. time graphs to describe the motion of an object.</w:t>
            </w:r>
          </w:p>
          <w:p w14:paraId="00D8945A" w14:textId="77777777" w:rsidR="00946996" w:rsidRPr="00946996" w:rsidRDefault="00946996" w:rsidP="00946996">
            <w:pPr>
              <w:ind w:left="82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  <w:r w:rsidRPr="00946996">
              <w:rPr>
                <w:rFonts w:ascii="Calibri" w:eastAsia="Calibri" w:hAnsi="Calibri" w:cs="Times New Roman"/>
                <w:i/>
                <w:iCs/>
              </w:rPr>
              <w:t>2.  Make a prediction from a 1-dimensional problem for an object traveling at a constant acceleration.</w:t>
            </w:r>
          </w:p>
          <w:p w14:paraId="0FBFF4A0" w14:textId="77777777" w:rsidR="00946996" w:rsidRPr="00946996" w:rsidRDefault="00946996" w:rsidP="00946996">
            <w:pPr>
              <w:ind w:left="466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184CE1" w14:textId="77777777" w:rsidR="00E55844" w:rsidRPr="00E55844" w:rsidRDefault="00E55844" w:rsidP="00E55844">
            <w:pPr>
              <w:pStyle w:val="ListParagraph"/>
              <w:ind w:left="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sz w:val="20"/>
                <w:szCs w:val="20"/>
              </w:rPr>
            </w:pPr>
            <w:r w:rsidRPr="00E55844">
              <w:rPr>
                <w:b/>
                <w:bCs/>
                <w:i/>
                <w:sz w:val="20"/>
                <w:szCs w:val="20"/>
              </w:rPr>
              <w:t xml:space="preserve">In response to </w:t>
            </w:r>
            <w:r w:rsidR="006C30FD">
              <w:rPr>
                <w:b/>
                <w:bCs/>
                <w:i/>
                <w:sz w:val="20"/>
                <w:szCs w:val="20"/>
              </w:rPr>
              <w:t>observed</w:t>
            </w:r>
            <w:r w:rsidRPr="00E55844">
              <w:rPr>
                <w:b/>
                <w:bCs/>
                <w:i/>
                <w:sz w:val="20"/>
                <w:szCs w:val="20"/>
              </w:rPr>
              <w:t xml:space="preserve"> phenomena, students will…</w:t>
            </w:r>
          </w:p>
          <w:p w14:paraId="094A4645" w14:textId="77777777" w:rsidR="00946996" w:rsidRPr="00E55844" w:rsidRDefault="00946996" w:rsidP="009469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</w:rPr>
            </w:pPr>
          </w:p>
          <w:p w14:paraId="01767DDE" w14:textId="77777777" w:rsidR="00946996" w:rsidRPr="00E55844" w:rsidRDefault="008A25C4" w:rsidP="008A25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E55844">
              <w:rPr>
                <w:rFonts w:ascii="Calibri" w:eastAsia="Calibri" w:hAnsi="Calibri" w:cs="Times New Roman"/>
                <w:sz w:val="20"/>
                <w:szCs w:val="20"/>
              </w:rPr>
              <w:t xml:space="preserve">A1. </w:t>
            </w:r>
            <w:r w:rsidR="00946996" w:rsidRPr="00E55844">
              <w:rPr>
                <w:rFonts w:ascii="Calibri" w:eastAsia="Calibri" w:hAnsi="Calibri" w:cs="Times New Roman"/>
                <w:sz w:val="20"/>
                <w:szCs w:val="20"/>
              </w:rPr>
              <w:t xml:space="preserve"> Create position vs. time and velocity vs. time for an object traveling at a constant velocity.</w:t>
            </w:r>
          </w:p>
          <w:p w14:paraId="39C754FD" w14:textId="77777777" w:rsidR="00946996" w:rsidRPr="00E55844" w:rsidRDefault="008A25C4" w:rsidP="008A25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E55844">
              <w:rPr>
                <w:rFonts w:ascii="Calibri" w:eastAsia="Calibri" w:hAnsi="Calibri" w:cs="Times New Roman"/>
                <w:sz w:val="20"/>
                <w:szCs w:val="20"/>
              </w:rPr>
              <w:t xml:space="preserve">A2.  </w:t>
            </w:r>
            <w:r w:rsidR="00946996" w:rsidRPr="00E55844">
              <w:rPr>
                <w:rFonts w:ascii="Calibri" w:eastAsia="Calibri" w:hAnsi="Calibri" w:cs="Times New Roman"/>
                <w:sz w:val="20"/>
                <w:szCs w:val="20"/>
              </w:rPr>
              <w:t>Describe the motion of an object traveling at a constant velocity from given graphical representations.</w:t>
            </w:r>
          </w:p>
          <w:p w14:paraId="2F142F40" w14:textId="77777777" w:rsidR="00946996" w:rsidRPr="00E55844" w:rsidRDefault="008A25C4" w:rsidP="008A25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E55844">
              <w:rPr>
                <w:rFonts w:ascii="Calibri" w:eastAsia="Calibri" w:hAnsi="Calibri" w:cs="Times New Roman"/>
                <w:sz w:val="20"/>
                <w:szCs w:val="20"/>
              </w:rPr>
              <w:t xml:space="preserve">A3.  </w:t>
            </w:r>
            <w:r w:rsidR="00946996" w:rsidRPr="00E55844">
              <w:rPr>
                <w:rFonts w:ascii="Calibri" w:eastAsia="Calibri" w:hAnsi="Calibri" w:cs="Times New Roman"/>
                <w:sz w:val="20"/>
                <w:szCs w:val="20"/>
              </w:rPr>
              <w:t>Solve basic problems using velocity, change in position, and time for any variable in one dimension.</w:t>
            </w:r>
          </w:p>
          <w:p w14:paraId="3465782D" w14:textId="77777777" w:rsidR="00946996" w:rsidRPr="00E55844" w:rsidRDefault="008A25C4" w:rsidP="008A25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E55844">
              <w:rPr>
                <w:rFonts w:ascii="Calibri" w:eastAsia="Calibri" w:hAnsi="Calibri" w:cs="Times New Roman"/>
                <w:sz w:val="20"/>
                <w:szCs w:val="20"/>
              </w:rPr>
              <w:t xml:space="preserve">A4.  </w:t>
            </w:r>
            <w:r w:rsidR="00946996" w:rsidRPr="00E55844">
              <w:rPr>
                <w:rFonts w:ascii="Calibri" w:eastAsia="Calibri" w:hAnsi="Calibri" w:cs="Times New Roman"/>
                <w:sz w:val="20"/>
                <w:szCs w:val="20"/>
              </w:rPr>
              <w:t>Recognize patterns in data that represent objects traveling at a constant velocity.</w:t>
            </w:r>
          </w:p>
          <w:p w14:paraId="33C02C97" w14:textId="77777777" w:rsidR="00946996" w:rsidRPr="00E55844" w:rsidRDefault="00946996" w:rsidP="00946996">
            <w:pPr>
              <w:ind w:left="16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</w:rPr>
            </w:pPr>
          </w:p>
          <w:p w14:paraId="6E7B7951" w14:textId="77777777" w:rsidR="00946996" w:rsidRPr="00E55844" w:rsidRDefault="00946996" w:rsidP="00946996">
            <w:pPr>
              <w:ind w:left="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</w:rPr>
            </w:pPr>
          </w:p>
          <w:p w14:paraId="11E9F7D0" w14:textId="77777777" w:rsidR="00946996" w:rsidRPr="00E55844" w:rsidRDefault="008A25C4" w:rsidP="008A25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E55844">
              <w:rPr>
                <w:rFonts w:ascii="Calibri" w:eastAsia="Calibri" w:hAnsi="Calibri" w:cs="Times New Roman"/>
                <w:sz w:val="20"/>
                <w:szCs w:val="20"/>
              </w:rPr>
              <w:t xml:space="preserve">B1.  </w:t>
            </w:r>
            <w:r w:rsidR="00946996" w:rsidRPr="00E55844">
              <w:rPr>
                <w:rFonts w:ascii="Calibri" w:eastAsia="Calibri" w:hAnsi="Calibri" w:cs="Times New Roman"/>
                <w:sz w:val="20"/>
                <w:szCs w:val="20"/>
              </w:rPr>
              <w:t>Create position vs. time and velocity vs. time for an object traveling at a constant acceleration.</w:t>
            </w:r>
          </w:p>
          <w:p w14:paraId="57D4A2E1" w14:textId="77777777" w:rsidR="00946996" w:rsidRPr="00E55844" w:rsidRDefault="008A25C4" w:rsidP="008A25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E55844">
              <w:rPr>
                <w:rFonts w:ascii="Calibri" w:eastAsia="Calibri" w:hAnsi="Calibri" w:cs="Times New Roman"/>
                <w:sz w:val="20"/>
                <w:szCs w:val="20"/>
              </w:rPr>
              <w:t xml:space="preserve">B2.  </w:t>
            </w:r>
            <w:r w:rsidR="00946996" w:rsidRPr="00E55844">
              <w:rPr>
                <w:rFonts w:ascii="Calibri" w:eastAsia="Calibri" w:hAnsi="Calibri" w:cs="Times New Roman"/>
                <w:sz w:val="20"/>
                <w:szCs w:val="20"/>
              </w:rPr>
              <w:t>Describe the motion of an object traveling at a constant acceleration from given graphical representations.</w:t>
            </w:r>
          </w:p>
          <w:p w14:paraId="1379740C" w14:textId="77777777" w:rsidR="00946996" w:rsidRPr="00E55844" w:rsidRDefault="008A25C4" w:rsidP="008A25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E55844">
              <w:rPr>
                <w:rFonts w:ascii="Calibri" w:eastAsia="Calibri" w:hAnsi="Calibri" w:cs="Times New Roman"/>
                <w:sz w:val="20"/>
                <w:szCs w:val="20"/>
              </w:rPr>
              <w:t xml:space="preserve">B3.  </w:t>
            </w:r>
            <w:r w:rsidR="00946996" w:rsidRPr="00E55844">
              <w:rPr>
                <w:rFonts w:ascii="Calibri" w:eastAsia="Calibri" w:hAnsi="Calibri" w:cs="Times New Roman"/>
                <w:sz w:val="20"/>
                <w:szCs w:val="20"/>
              </w:rPr>
              <w:t>Solve basic problems using acceleration, change in velocity, and time for any variable in one dimension.</w:t>
            </w:r>
          </w:p>
          <w:p w14:paraId="3565AFD3" w14:textId="77777777" w:rsidR="00946996" w:rsidRPr="00E55844" w:rsidRDefault="008A25C4" w:rsidP="008A25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E55844">
              <w:rPr>
                <w:rFonts w:ascii="Calibri" w:eastAsia="Calibri" w:hAnsi="Calibri" w:cs="Times New Roman"/>
                <w:sz w:val="20"/>
                <w:szCs w:val="20"/>
              </w:rPr>
              <w:t xml:space="preserve">B4.  </w:t>
            </w:r>
            <w:r w:rsidR="00946996" w:rsidRPr="00E55844">
              <w:rPr>
                <w:rFonts w:ascii="Calibri" w:eastAsia="Calibri" w:hAnsi="Calibri" w:cs="Times New Roman"/>
                <w:sz w:val="20"/>
                <w:szCs w:val="20"/>
              </w:rPr>
              <w:t>Recognize patterns in data that represent objects traveling at a constant acceleration.</w:t>
            </w:r>
          </w:p>
          <w:p w14:paraId="191705B9" w14:textId="77777777" w:rsidR="00946996" w:rsidRPr="00E55844" w:rsidRDefault="00946996" w:rsidP="009469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</w:rPr>
            </w:pPr>
          </w:p>
          <w:p w14:paraId="23435C68" w14:textId="77777777" w:rsidR="00946996" w:rsidRPr="00E55844" w:rsidRDefault="00946996" w:rsidP="009469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</w:rPr>
            </w:pPr>
          </w:p>
          <w:p w14:paraId="6A3CBF38" w14:textId="77777777" w:rsidR="00946996" w:rsidRPr="00E55844" w:rsidRDefault="00946996" w:rsidP="00946996">
            <w:pPr>
              <w:ind w:left="720" w:hanging="61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55844">
              <w:rPr>
                <w:sz w:val="20"/>
                <w:szCs w:val="20"/>
                <w:u w:val="single"/>
              </w:rPr>
              <w:t>Recognize or recall specific vocabulary such as:</w:t>
            </w:r>
            <w:r w:rsidRPr="00E55844">
              <w:rPr>
                <w:sz w:val="20"/>
                <w:szCs w:val="20"/>
              </w:rPr>
              <w:t xml:space="preserve"> </w:t>
            </w:r>
          </w:p>
          <w:p w14:paraId="3780C573" w14:textId="77777777" w:rsidR="00946996" w:rsidRPr="00E55844" w:rsidRDefault="00946996" w:rsidP="00946996">
            <w:pPr>
              <w:ind w:left="720" w:hanging="61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55844">
              <w:rPr>
                <w:sz w:val="20"/>
                <w:szCs w:val="20"/>
              </w:rPr>
              <w:t>position, displacement, distance, speed, velocity, acceleration, slope, and area</w:t>
            </w:r>
          </w:p>
          <w:p w14:paraId="62239B27" w14:textId="77777777" w:rsidR="00946996" w:rsidRPr="00946996" w:rsidRDefault="00946996" w:rsidP="009469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</w:tcPr>
          <w:p w14:paraId="0B0400DC" w14:textId="77777777" w:rsidR="00946996" w:rsidRPr="00946996" w:rsidRDefault="00946996" w:rsidP="00946996">
            <w:pPr>
              <w:ind w:left="720" w:right="113" w:hanging="70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46996">
              <w:rPr>
                <w:sz w:val="20"/>
                <w:szCs w:val="20"/>
              </w:rPr>
              <w:t>Student’s performance reflects insufficient progress towards foundational skills and knowledge.</w:t>
            </w:r>
          </w:p>
        </w:tc>
      </w:tr>
    </w:tbl>
    <w:p w14:paraId="5EA8FDA9" w14:textId="13E4F5A8" w:rsidR="00B21D42" w:rsidRDefault="00B21D42"/>
    <w:p w14:paraId="51B0F2AA" w14:textId="0C5A4C49" w:rsidR="00461CD3" w:rsidRDefault="00461CD3"/>
    <w:p w14:paraId="7F2D4EE7" w14:textId="0838F194" w:rsidR="00461CD3" w:rsidRDefault="00461CD3"/>
    <w:p w14:paraId="0B985F69" w14:textId="77777777" w:rsidR="00461CD3" w:rsidRDefault="00461CD3"/>
    <w:tbl>
      <w:tblPr>
        <w:tblStyle w:val="LightList5"/>
        <w:tblW w:w="14395" w:type="dxa"/>
        <w:tblLayout w:type="fixed"/>
        <w:tblLook w:val="04A0" w:firstRow="1" w:lastRow="0" w:firstColumn="1" w:lastColumn="0" w:noHBand="0" w:noVBand="1"/>
      </w:tblPr>
      <w:tblGrid>
        <w:gridCol w:w="805"/>
        <w:gridCol w:w="6750"/>
        <w:gridCol w:w="6120"/>
        <w:gridCol w:w="720"/>
      </w:tblGrid>
      <w:tr w:rsidR="008A25C4" w:rsidRPr="00946996" w14:paraId="7EFF4097" w14:textId="77777777" w:rsidTr="004F23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18303D" w14:textId="77777777" w:rsidR="008A25C4" w:rsidRPr="00946996" w:rsidRDefault="008A25C4" w:rsidP="00946996">
            <w:pPr>
              <w:jc w:val="center"/>
              <w:rPr>
                <w:rFonts w:ascii="Calibri" w:eastAsia="Calibri" w:hAnsi="Calibri" w:cs="Times New Roman"/>
                <w:color w:val="000000" w:themeColor="text1"/>
                <w:sz w:val="20"/>
              </w:rPr>
            </w:pPr>
            <w:r>
              <w:rPr>
                <w:rFonts w:ascii="Calibri" w:eastAsia="Calibri" w:hAnsi="Calibri" w:cs="Times New Roman"/>
                <w:color w:val="000000" w:themeColor="text1"/>
                <w:sz w:val="20"/>
              </w:rPr>
              <w:lastRenderedPageBreak/>
              <w:t>Topic: Forces</w:t>
            </w:r>
          </w:p>
        </w:tc>
      </w:tr>
      <w:tr w:rsidR="00946996" w:rsidRPr="00946996" w14:paraId="27E94122" w14:textId="77777777" w:rsidTr="004F23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5DD60C" w14:textId="77777777" w:rsidR="00946996" w:rsidRPr="00946996" w:rsidRDefault="00946996" w:rsidP="00946996">
            <w:pPr>
              <w:spacing w:line="276" w:lineRule="auto"/>
              <w:jc w:val="center"/>
              <w:rPr>
                <w:rFonts w:ascii="Calibri" w:eastAsia="Calibri" w:hAnsi="Calibri" w:cs="Times New Roman"/>
                <w:color w:val="000000" w:themeColor="text1"/>
                <w:sz w:val="20"/>
              </w:rPr>
            </w:pPr>
            <w:r w:rsidRPr="00946996">
              <w:rPr>
                <w:rFonts w:ascii="Calibri" w:eastAsia="Calibri" w:hAnsi="Calibri" w:cs="Times New Roman"/>
                <w:color w:val="000000" w:themeColor="text1"/>
                <w:sz w:val="20"/>
              </w:rPr>
              <w:t>Driving Questions:  How do Newton’s Laws explain changes in motion?</w:t>
            </w:r>
          </w:p>
        </w:tc>
      </w:tr>
      <w:tr w:rsidR="00946996" w:rsidRPr="00946996" w14:paraId="23614B17" w14:textId="77777777" w:rsidTr="004F23DE">
        <w:trPr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7486B9" w14:textId="77777777" w:rsidR="00946996" w:rsidRPr="00946996" w:rsidRDefault="00946996" w:rsidP="00946996">
            <w:pPr>
              <w:spacing w:line="276" w:lineRule="auto"/>
              <w:jc w:val="center"/>
              <w:rPr>
                <w:rFonts w:ascii="Calibri" w:eastAsia="Calibri" w:hAnsi="Calibri" w:cs="Times New Roman"/>
                <w:color w:val="000000" w:themeColor="text1"/>
                <w:sz w:val="20"/>
              </w:rPr>
            </w:pPr>
            <w:r w:rsidRPr="00946996">
              <w:rPr>
                <w:rFonts w:ascii="Calibri" w:eastAsia="Calibri" w:hAnsi="Calibri" w:cs="Times New Roman"/>
                <w:color w:val="000000" w:themeColor="text1"/>
                <w:sz w:val="20"/>
              </w:rPr>
              <w:t>Crosscutting Concept:  Cause and Effect, Patterns</w:t>
            </w:r>
          </w:p>
        </w:tc>
      </w:tr>
      <w:tr w:rsidR="00946996" w:rsidRPr="00946996" w14:paraId="6705E8A4" w14:textId="77777777" w:rsidTr="004F23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8A69B3" w14:textId="77777777" w:rsidR="00946996" w:rsidRPr="00946996" w:rsidRDefault="00946996" w:rsidP="00946996">
            <w:pPr>
              <w:spacing w:line="276" w:lineRule="auto"/>
              <w:jc w:val="center"/>
              <w:rPr>
                <w:rFonts w:ascii="Calibri" w:eastAsia="Calibri" w:hAnsi="Calibri" w:cs="Times New Roman"/>
                <w:color w:val="000000" w:themeColor="text1"/>
                <w:sz w:val="20"/>
              </w:rPr>
            </w:pPr>
            <w:r w:rsidRPr="00946996">
              <w:rPr>
                <w:rFonts w:ascii="Calibri" w:eastAsia="Calibri" w:hAnsi="Calibri" w:cs="Times New Roman"/>
                <w:color w:val="000000" w:themeColor="text1"/>
                <w:sz w:val="20"/>
              </w:rPr>
              <w:t>Science and Engineering Practices: Analyzing and Interpreting Data, Science Models, Laws, Mechanisms, and Theories Explain Natural Phenomena</w:t>
            </w:r>
          </w:p>
        </w:tc>
      </w:tr>
      <w:tr w:rsidR="00946996" w:rsidRPr="00946996" w14:paraId="6396F8F0" w14:textId="77777777" w:rsidTr="004F23DE">
        <w:trPr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8BADC01" w14:textId="77777777" w:rsidR="00946996" w:rsidRPr="00946996" w:rsidRDefault="00946996" w:rsidP="00946996">
            <w:pPr>
              <w:spacing w:line="276" w:lineRule="auto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946996">
              <w:rPr>
                <w:rFonts w:ascii="Calibri" w:eastAsia="Calibri" w:hAnsi="Calibri" w:cs="Times New Roman"/>
                <w:sz w:val="20"/>
              </w:rPr>
              <w:t xml:space="preserve">Performance Expectation: </w:t>
            </w:r>
            <w:hyperlink r:id="rId30" w:history="1">
              <w:r w:rsidRPr="004F23DE">
                <w:rPr>
                  <w:rStyle w:val="Hyperlink"/>
                  <w:rFonts w:ascii="Calibri" w:eastAsia="Calibri" w:hAnsi="Calibri" w:cs="Times New Roman"/>
                  <w:b w:val="0"/>
                  <w:bCs w:val="0"/>
                  <w:sz w:val="20"/>
                </w:rPr>
                <w:t>HS-PS2-1</w:t>
              </w:r>
            </w:hyperlink>
          </w:p>
        </w:tc>
      </w:tr>
      <w:tr w:rsidR="00946996" w:rsidRPr="00946996" w14:paraId="38D0FEFC" w14:textId="77777777" w:rsidTr="008A25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31D90294" w14:textId="77777777" w:rsidR="00946996" w:rsidRPr="00946996" w:rsidRDefault="00946996" w:rsidP="00946996">
            <w:pPr>
              <w:spacing w:line="276" w:lineRule="auto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946996">
              <w:rPr>
                <w:rFonts w:ascii="Calibri" w:eastAsia="Calibri" w:hAnsi="Calibri" w:cs="Times New Roman"/>
                <w:sz w:val="20"/>
              </w:rPr>
              <w:t>Level 4</w:t>
            </w:r>
          </w:p>
        </w:tc>
        <w:tc>
          <w:tcPr>
            <w:tcW w:w="6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6D44B71D" w14:textId="77777777" w:rsidR="00946996" w:rsidRPr="00946996" w:rsidRDefault="00946996" w:rsidP="0094699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b/>
                <w:sz w:val="20"/>
              </w:rPr>
            </w:pPr>
            <w:r w:rsidRPr="00946996">
              <w:rPr>
                <w:rFonts w:ascii="Calibri" w:eastAsia="Calibri" w:hAnsi="Calibri" w:cs="Times New Roman"/>
                <w:sz w:val="20"/>
              </w:rPr>
              <w:t>Level 3</w:t>
            </w:r>
          </w:p>
        </w:tc>
        <w:tc>
          <w:tcPr>
            <w:tcW w:w="6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0031BB17" w14:textId="77777777" w:rsidR="00946996" w:rsidRPr="00946996" w:rsidRDefault="00946996" w:rsidP="0094699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b/>
                <w:sz w:val="20"/>
              </w:rPr>
            </w:pPr>
            <w:r w:rsidRPr="00946996">
              <w:rPr>
                <w:rFonts w:ascii="Calibri" w:eastAsia="Calibri" w:hAnsi="Calibri" w:cs="Times New Roman"/>
                <w:sz w:val="20"/>
              </w:rPr>
              <w:t>Level 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0EE31609" w14:textId="77777777" w:rsidR="00946996" w:rsidRPr="00946996" w:rsidRDefault="00946996" w:rsidP="0094699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</w:rPr>
            </w:pPr>
            <w:r w:rsidRPr="00946996">
              <w:rPr>
                <w:rFonts w:ascii="Calibri" w:eastAsia="Calibri" w:hAnsi="Calibri" w:cs="Times New Roman"/>
                <w:sz w:val="20"/>
              </w:rPr>
              <w:t>Level 1</w:t>
            </w:r>
          </w:p>
        </w:tc>
      </w:tr>
      <w:tr w:rsidR="008A25C4" w:rsidRPr="00946996" w14:paraId="6EFA3E0F" w14:textId="77777777" w:rsidTr="008A25C4">
        <w:trPr>
          <w:cantSplit/>
          <w:trHeight w:val="67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</w:tcPr>
          <w:p w14:paraId="44D2D5BB" w14:textId="77777777" w:rsidR="00946996" w:rsidRPr="00946996" w:rsidRDefault="00946996" w:rsidP="00946996">
            <w:pPr>
              <w:spacing w:line="276" w:lineRule="auto"/>
              <w:ind w:left="113" w:right="113"/>
              <w:rPr>
                <w:rFonts w:ascii="Calibri" w:eastAsia="Calibri" w:hAnsi="Calibri" w:cs="Times New Roman"/>
                <w:sz w:val="20"/>
              </w:rPr>
            </w:pPr>
            <w:r w:rsidRPr="00946996">
              <w:rPr>
                <w:rFonts w:ascii="Calibri" w:eastAsia="Calibri" w:hAnsi="Calibri" w:cs="Times New Roman"/>
                <w:sz w:val="20"/>
              </w:rPr>
              <w:t>In addition to score 3.0 performance, the student demonstrates in-depth inferences and applications that go beyond what was taught.</w:t>
            </w:r>
          </w:p>
        </w:tc>
        <w:tc>
          <w:tcPr>
            <w:tcW w:w="6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5E3E39" w14:textId="77777777" w:rsidR="00E55844" w:rsidRDefault="00797998" w:rsidP="00E55844">
            <w:pPr>
              <w:pStyle w:val="ListParagraph"/>
              <w:ind w:left="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sz w:val="20"/>
                <w:szCs w:val="20"/>
              </w:rPr>
            </w:pPr>
            <w:r>
              <w:rPr>
                <w:b/>
                <w:bCs/>
                <w:i/>
                <w:sz w:val="20"/>
                <w:szCs w:val="20"/>
              </w:rPr>
              <w:t>In response to observed phenomena, students will…</w:t>
            </w:r>
          </w:p>
          <w:p w14:paraId="25860200" w14:textId="77777777" w:rsidR="00797998" w:rsidRDefault="00797998" w:rsidP="00E55844">
            <w:pPr>
              <w:pStyle w:val="ListParagraph"/>
              <w:ind w:left="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sz w:val="20"/>
                <w:szCs w:val="20"/>
              </w:rPr>
            </w:pPr>
          </w:p>
          <w:p w14:paraId="2107860E" w14:textId="77777777" w:rsidR="00946996" w:rsidRPr="00946996" w:rsidRDefault="00946996" w:rsidP="00EC521B">
            <w:pPr>
              <w:numPr>
                <w:ilvl w:val="0"/>
                <w:numId w:val="2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46996">
              <w:t>Analyze data to develop a relationship between acceleration, mass and force. (</w:t>
            </w:r>
            <w:hyperlink r:id="rId31" w:history="1">
              <w:r w:rsidRPr="004F23DE">
                <w:rPr>
                  <w:rStyle w:val="Hyperlink"/>
                </w:rPr>
                <w:t>HS-PS2-1</w:t>
              </w:r>
            </w:hyperlink>
            <w:r w:rsidRPr="00946996">
              <w:t>)</w:t>
            </w:r>
          </w:p>
          <w:p w14:paraId="38AE8893" w14:textId="77777777" w:rsidR="00946996" w:rsidRPr="00946996" w:rsidRDefault="00946996" w:rsidP="00946996">
            <w:pPr>
              <w:spacing w:line="276" w:lineRule="auto"/>
              <w:ind w:left="466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ABA3FCE" w14:textId="77777777" w:rsidR="00946996" w:rsidRPr="00946996" w:rsidRDefault="00946996" w:rsidP="00946996">
            <w:pPr>
              <w:spacing w:line="276" w:lineRule="auto"/>
              <w:ind w:left="466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62E717D" w14:textId="77777777" w:rsidR="00946996" w:rsidRPr="00946996" w:rsidRDefault="00946996" w:rsidP="00946996">
            <w:pPr>
              <w:spacing w:line="276" w:lineRule="auto"/>
              <w:ind w:left="466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EC4B654" w14:textId="77777777" w:rsidR="00946996" w:rsidRPr="00946996" w:rsidRDefault="00946996" w:rsidP="00946996">
            <w:pPr>
              <w:spacing w:line="276" w:lineRule="auto"/>
              <w:ind w:left="466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B93A057" w14:textId="77777777" w:rsidR="00946996" w:rsidRPr="00946996" w:rsidRDefault="00946996" w:rsidP="008A25C4">
            <w:p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97AEBC5" w14:textId="77777777" w:rsidR="00946996" w:rsidRPr="00946996" w:rsidRDefault="00946996" w:rsidP="00EC521B">
            <w:pPr>
              <w:numPr>
                <w:ilvl w:val="0"/>
                <w:numId w:val="2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46996">
              <w:t>Analyze a system to determine net force and acceleration of an object in one dimension.</w:t>
            </w:r>
          </w:p>
          <w:p w14:paraId="3BB3A6F4" w14:textId="77777777" w:rsidR="00946996" w:rsidRPr="00946996" w:rsidRDefault="00946996" w:rsidP="00946996">
            <w:pPr>
              <w:spacing w:line="276" w:lineRule="auto"/>
              <w:ind w:left="466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618B5EE" w14:textId="77777777" w:rsidR="00946996" w:rsidRPr="00946996" w:rsidRDefault="00946996" w:rsidP="00946996">
            <w:pPr>
              <w:spacing w:line="276" w:lineRule="auto"/>
              <w:ind w:left="466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D085CC1" w14:textId="77777777" w:rsidR="00946996" w:rsidRPr="00946996" w:rsidRDefault="00946996" w:rsidP="008A25C4">
            <w:p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4DB242B" w14:textId="77777777" w:rsidR="00946996" w:rsidRPr="00946996" w:rsidRDefault="00946996" w:rsidP="00EC521B">
            <w:pPr>
              <w:numPr>
                <w:ilvl w:val="0"/>
                <w:numId w:val="2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46996">
              <w:t>Analyze the force of gravity between two objects to describe and predict how the force varies by changing the mass of an object or the distance between the objects.</w:t>
            </w:r>
          </w:p>
        </w:tc>
        <w:tc>
          <w:tcPr>
            <w:tcW w:w="6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07471B" w14:textId="77777777" w:rsidR="00E55844" w:rsidRDefault="00797998" w:rsidP="00E55844">
            <w:pPr>
              <w:pStyle w:val="ListParagraph"/>
              <w:ind w:left="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sz w:val="20"/>
                <w:szCs w:val="20"/>
              </w:rPr>
            </w:pPr>
            <w:r>
              <w:rPr>
                <w:b/>
                <w:bCs/>
                <w:i/>
                <w:sz w:val="20"/>
                <w:szCs w:val="20"/>
              </w:rPr>
              <w:t>In response to observed phenomena, students will…</w:t>
            </w:r>
          </w:p>
          <w:p w14:paraId="703FCD91" w14:textId="77777777" w:rsidR="00797998" w:rsidRPr="00E55844" w:rsidRDefault="00797998" w:rsidP="00E55844">
            <w:pPr>
              <w:pStyle w:val="ListParagraph"/>
              <w:ind w:left="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sz w:val="20"/>
                <w:szCs w:val="20"/>
              </w:rPr>
            </w:pPr>
          </w:p>
          <w:p w14:paraId="5ABE300E" w14:textId="77777777" w:rsidR="00946996" w:rsidRPr="00E55844" w:rsidRDefault="00946996" w:rsidP="00946996">
            <w:pPr>
              <w:spacing w:line="276" w:lineRule="auto"/>
              <w:ind w:left="253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E55844">
              <w:rPr>
                <w:rFonts w:ascii="Calibri" w:eastAsia="Calibri" w:hAnsi="Calibri" w:cs="Times New Roman"/>
                <w:sz w:val="20"/>
                <w:szCs w:val="20"/>
              </w:rPr>
              <w:t>A1. Solve basic problems using net force, mass, and           acceleration for any variable in one dimension.</w:t>
            </w:r>
          </w:p>
          <w:p w14:paraId="4D467701" w14:textId="77777777" w:rsidR="00946996" w:rsidRPr="00E55844" w:rsidRDefault="00946996" w:rsidP="00946996">
            <w:pPr>
              <w:spacing w:line="276" w:lineRule="auto"/>
              <w:ind w:left="253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E55844">
              <w:rPr>
                <w:rFonts w:ascii="Calibri" w:eastAsia="Calibri" w:hAnsi="Calibri" w:cs="Times New Roman"/>
                <w:sz w:val="20"/>
                <w:szCs w:val="20"/>
              </w:rPr>
              <w:t>A2. Recognize patterns in the acceleration data for an object undergoing a constant force and a changing mass or for an object with a constant mass and a changing force.</w:t>
            </w:r>
          </w:p>
          <w:p w14:paraId="23504D1D" w14:textId="77777777" w:rsidR="00946996" w:rsidRPr="00E55844" w:rsidRDefault="00946996" w:rsidP="008A25C4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</w:rPr>
            </w:pPr>
          </w:p>
          <w:p w14:paraId="5AAB0CA7" w14:textId="77777777" w:rsidR="00B10945" w:rsidRDefault="00B10945" w:rsidP="008A25C4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</w:rPr>
            </w:pPr>
          </w:p>
          <w:p w14:paraId="6F114891" w14:textId="77777777" w:rsidR="00E55844" w:rsidRPr="00E55844" w:rsidRDefault="00E55844" w:rsidP="008A25C4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</w:rPr>
            </w:pPr>
          </w:p>
          <w:p w14:paraId="0519E415" w14:textId="77777777" w:rsidR="00946996" w:rsidRPr="00E55844" w:rsidRDefault="00946996" w:rsidP="00946996">
            <w:pPr>
              <w:spacing w:line="276" w:lineRule="auto"/>
              <w:ind w:left="253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E55844">
              <w:rPr>
                <w:rFonts w:ascii="Calibri" w:eastAsia="Calibri" w:hAnsi="Calibri" w:cs="Times New Roman"/>
                <w:sz w:val="20"/>
                <w:szCs w:val="20"/>
              </w:rPr>
              <w:t>B1. Create free-body diagrams to show balanced or unbalanced forces.</w:t>
            </w:r>
          </w:p>
          <w:p w14:paraId="4D4FA16A" w14:textId="77777777" w:rsidR="00946996" w:rsidRPr="00E55844" w:rsidRDefault="00946996" w:rsidP="00946996">
            <w:pPr>
              <w:spacing w:line="276" w:lineRule="auto"/>
              <w:ind w:left="253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E55844">
              <w:rPr>
                <w:rFonts w:ascii="Calibri" w:eastAsia="Calibri" w:hAnsi="Calibri" w:cs="Times New Roman"/>
                <w:sz w:val="20"/>
                <w:szCs w:val="20"/>
              </w:rPr>
              <w:t>B2. Determine that balanced forces cause constant velocity.</w:t>
            </w:r>
          </w:p>
          <w:p w14:paraId="02F04AA9" w14:textId="77777777" w:rsidR="00946996" w:rsidRPr="00E55844" w:rsidRDefault="00946996" w:rsidP="00946996">
            <w:pPr>
              <w:spacing w:line="276" w:lineRule="auto"/>
              <w:ind w:left="253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E55844">
              <w:rPr>
                <w:rFonts w:ascii="Calibri" w:eastAsia="Calibri" w:hAnsi="Calibri" w:cs="Times New Roman"/>
                <w:sz w:val="20"/>
                <w:szCs w:val="20"/>
              </w:rPr>
              <w:t>B3. Determine that unbalanced forces cause acceleration.</w:t>
            </w:r>
          </w:p>
          <w:p w14:paraId="576CDF21" w14:textId="77777777" w:rsidR="00946996" w:rsidRDefault="00946996" w:rsidP="008A25C4">
            <w:p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06B8D581" w14:textId="77777777" w:rsidR="00E55844" w:rsidRPr="00E55844" w:rsidRDefault="00E55844" w:rsidP="008A25C4">
            <w:p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7BE3582D" w14:textId="77777777" w:rsidR="00946996" w:rsidRPr="00E55844" w:rsidRDefault="00946996" w:rsidP="00946996">
            <w:pPr>
              <w:spacing w:line="276" w:lineRule="auto"/>
              <w:ind w:left="253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E55844">
              <w:rPr>
                <w:rFonts w:ascii="Calibri" w:eastAsia="Calibri" w:hAnsi="Calibri" w:cs="Times New Roman"/>
                <w:sz w:val="20"/>
                <w:szCs w:val="20"/>
              </w:rPr>
              <w:t>C1. Calculate the weight of an object.</w:t>
            </w:r>
          </w:p>
          <w:p w14:paraId="5BBABDE4" w14:textId="77777777" w:rsidR="00946996" w:rsidRPr="00E55844" w:rsidRDefault="00946996" w:rsidP="00946996">
            <w:pPr>
              <w:spacing w:line="276" w:lineRule="auto"/>
              <w:ind w:left="253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E55844">
              <w:rPr>
                <w:rFonts w:ascii="Calibri" w:eastAsia="Calibri" w:hAnsi="Calibri" w:cs="Times New Roman"/>
                <w:sz w:val="20"/>
                <w:szCs w:val="20"/>
              </w:rPr>
              <w:t xml:space="preserve">C2. Describe the relationship between mass, the force of gravity, and the distance between two objects. </w:t>
            </w:r>
          </w:p>
          <w:p w14:paraId="2613C44C" w14:textId="77777777" w:rsidR="00946996" w:rsidRPr="00E55844" w:rsidRDefault="00946996" w:rsidP="00946996">
            <w:pPr>
              <w:spacing w:line="276" w:lineRule="auto"/>
              <w:ind w:left="253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E55844">
              <w:rPr>
                <w:rFonts w:ascii="Calibri" w:eastAsia="Calibri" w:hAnsi="Calibri" w:cs="Times New Roman"/>
                <w:sz w:val="20"/>
                <w:szCs w:val="20"/>
              </w:rPr>
              <w:t>C3. Explain the difference between mass and weight.</w:t>
            </w:r>
          </w:p>
          <w:p w14:paraId="5F5E63BC" w14:textId="77777777" w:rsidR="00946996" w:rsidRPr="00E55844" w:rsidRDefault="00946996" w:rsidP="00946996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</w:rPr>
            </w:pPr>
          </w:p>
          <w:p w14:paraId="4325121E" w14:textId="77777777" w:rsidR="00946996" w:rsidRPr="00E55844" w:rsidRDefault="00946996" w:rsidP="00946996">
            <w:pPr>
              <w:spacing w:line="276" w:lineRule="auto"/>
              <w:ind w:left="720" w:hanging="61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55844">
              <w:rPr>
                <w:sz w:val="20"/>
                <w:szCs w:val="20"/>
                <w:u w:val="single"/>
              </w:rPr>
              <w:t>Recognize or recall specific vocabulary such as:</w:t>
            </w:r>
            <w:r w:rsidRPr="00E55844">
              <w:rPr>
                <w:sz w:val="20"/>
                <w:szCs w:val="20"/>
              </w:rPr>
              <w:t xml:space="preserve"> </w:t>
            </w:r>
          </w:p>
          <w:p w14:paraId="0034D52E" w14:textId="77777777" w:rsidR="00946996" w:rsidRPr="00946996" w:rsidRDefault="00946996" w:rsidP="008A25C4">
            <w:pPr>
              <w:spacing w:line="276" w:lineRule="auto"/>
              <w:ind w:left="720" w:hanging="61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E55844">
              <w:rPr>
                <w:sz w:val="20"/>
                <w:szCs w:val="20"/>
              </w:rPr>
              <w:t>force, net force, mass, weight, acceleration, free fall, balanced forces, unbalanced forces, inverse square law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</w:tcPr>
          <w:p w14:paraId="05E2F5BE" w14:textId="77777777" w:rsidR="00946996" w:rsidRPr="00946996" w:rsidRDefault="00946996" w:rsidP="00946996">
            <w:pPr>
              <w:spacing w:line="276" w:lineRule="auto"/>
              <w:ind w:left="720" w:right="113" w:hanging="70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46996">
              <w:rPr>
                <w:sz w:val="20"/>
              </w:rPr>
              <w:t>Student’s performance reflects insufficient progress towards foundational skills and knowledge.</w:t>
            </w:r>
          </w:p>
        </w:tc>
      </w:tr>
    </w:tbl>
    <w:p w14:paraId="112BAAF7" w14:textId="6F90EBCD" w:rsidR="00946996" w:rsidRDefault="00946996"/>
    <w:p w14:paraId="25B2FB34" w14:textId="5E5BCABD" w:rsidR="00461CD3" w:rsidRDefault="00461CD3"/>
    <w:p w14:paraId="027D8E21" w14:textId="25C236D2" w:rsidR="00461CD3" w:rsidRDefault="00461CD3"/>
    <w:p w14:paraId="1F7968A7" w14:textId="77777777" w:rsidR="00461CD3" w:rsidRDefault="00461CD3"/>
    <w:tbl>
      <w:tblPr>
        <w:tblStyle w:val="LightList6"/>
        <w:tblW w:w="14395" w:type="dxa"/>
        <w:tblLayout w:type="fixed"/>
        <w:tblLook w:val="04A0" w:firstRow="1" w:lastRow="0" w:firstColumn="1" w:lastColumn="0" w:noHBand="0" w:noVBand="1"/>
      </w:tblPr>
      <w:tblGrid>
        <w:gridCol w:w="805"/>
        <w:gridCol w:w="7470"/>
        <w:gridCol w:w="5400"/>
        <w:gridCol w:w="720"/>
      </w:tblGrid>
      <w:tr w:rsidR="00FE599F" w:rsidRPr="00FE599F" w14:paraId="6E20D501" w14:textId="77777777" w:rsidTr="004F23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4A8D70" w14:textId="77777777" w:rsidR="00FE599F" w:rsidRPr="00FE599F" w:rsidRDefault="00FE599F" w:rsidP="00FE599F">
            <w:pPr>
              <w:jc w:val="center"/>
              <w:rPr>
                <w:rFonts w:ascii="Calibri" w:eastAsia="Calibri" w:hAnsi="Calibri" w:cs="Times New Roman"/>
                <w:color w:val="000000" w:themeColor="text1"/>
                <w:sz w:val="20"/>
              </w:rPr>
            </w:pPr>
            <w:r>
              <w:rPr>
                <w:rFonts w:ascii="Calibri" w:eastAsia="Calibri" w:hAnsi="Calibri" w:cs="Times New Roman"/>
                <w:color w:val="000000" w:themeColor="text1"/>
                <w:sz w:val="20"/>
              </w:rPr>
              <w:lastRenderedPageBreak/>
              <w:t>Topic: Momentum</w:t>
            </w:r>
          </w:p>
        </w:tc>
      </w:tr>
      <w:tr w:rsidR="00FE599F" w:rsidRPr="00FE599F" w14:paraId="027E9876" w14:textId="77777777" w:rsidTr="004F23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C9886F6" w14:textId="77777777" w:rsidR="00FE599F" w:rsidRPr="00FE599F" w:rsidRDefault="00FE599F" w:rsidP="00FE599F">
            <w:pPr>
              <w:jc w:val="center"/>
              <w:rPr>
                <w:rFonts w:ascii="Calibri" w:eastAsia="Calibri" w:hAnsi="Calibri" w:cs="Times New Roman"/>
                <w:color w:val="000000" w:themeColor="text1"/>
                <w:sz w:val="20"/>
              </w:rPr>
            </w:pPr>
            <w:r w:rsidRPr="00FE599F">
              <w:rPr>
                <w:rFonts w:ascii="Calibri" w:eastAsia="Calibri" w:hAnsi="Calibri" w:cs="Times New Roman"/>
                <w:color w:val="000000" w:themeColor="text1"/>
                <w:sz w:val="20"/>
              </w:rPr>
              <w:t>Driving Questions:  What happens when two objects interact with each other?</w:t>
            </w:r>
          </w:p>
        </w:tc>
      </w:tr>
      <w:tr w:rsidR="00FE599F" w:rsidRPr="00FE599F" w14:paraId="4B7AF193" w14:textId="77777777" w:rsidTr="004F23DE">
        <w:trPr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AB9B8B" w14:textId="77777777" w:rsidR="00FE599F" w:rsidRPr="00FE599F" w:rsidRDefault="00FE599F" w:rsidP="00FE599F">
            <w:pPr>
              <w:jc w:val="center"/>
              <w:rPr>
                <w:rFonts w:ascii="Calibri" w:eastAsia="Calibri" w:hAnsi="Calibri" w:cs="Times New Roman"/>
                <w:color w:val="000000" w:themeColor="text1"/>
                <w:sz w:val="20"/>
              </w:rPr>
            </w:pPr>
            <w:r w:rsidRPr="00FE599F">
              <w:rPr>
                <w:rFonts w:ascii="Calibri" w:eastAsia="Calibri" w:hAnsi="Calibri" w:cs="Times New Roman"/>
                <w:color w:val="000000" w:themeColor="text1"/>
                <w:sz w:val="20"/>
              </w:rPr>
              <w:t>Crosscutting Concept:  Systems and System Models, Cause and Effect</w:t>
            </w:r>
          </w:p>
        </w:tc>
      </w:tr>
      <w:tr w:rsidR="00FE599F" w:rsidRPr="00FE599F" w14:paraId="79DB7ADB" w14:textId="77777777" w:rsidTr="004F23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6926939" w14:textId="77777777" w:rsidR="00FE599F" w:rsidRPr="00FE599F" w:rsidRDefault="00FE599F" w:rsidP="00FE599F">
            <w:pPr>
              <w:jc w:val="center"/>
              <w:rPr>
                <w:rFonts w:ascii="Calibri" w:eastAsia="Calibri" w:hAnsi="Calibri" w:cs="Times New Roman"/>
                <w:color w:val="000000" w:themeColor="text1"/>
                <w:sz w:val="20"/>
              </w:rPr>
            </w:pPr>
            <w:r w:rsidRPr="00FE599F">
              <w:rPr>
                <w:rFonts w:ascii="Calibri" w:eastAsia="Calibri" w:hAnsi="Calibri" w:cs="Times New Roman"/>
                <w:color w:val="000000" w:themeColor="text1"/>
                <w:sz w:val="20"/>
              </w:rPr>
              <w:t>Science and Engineering Practices: Using Mathematics and Computational Thinking, Constructing Explanations and Designing Solutions</w:t>
            </w:r>
          </w:p>
        </w:tc>
      </w:tr>
      <w:tr w:rsidR="00FE599F" w:rsidRPr="00FE599F" w14:paraId="054AD561" w14:textId="77777777" w:rsidTr="004F23DE">
        <w:trPr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052AE0" w14:textId="77777777" w:rsidR="00FE599F" w:rsidRPr="00FE599F" w:rsidRDefault="00FE599F" w:rsidP="00FE599F">
            <w:pPr>
              <w:jc w:val="center"/>
              <w:rPr>
                <w:rFonts w:ascii="Calibri" w:eastAsia="Calibri" w:hAnsi="Calibri" w:cs="Times New Roman"/>
                <w:sz w:val="20"/>
              </w:rPr>
            </w:pPr>
            <w:r w:rsidRPr="00FE599F">
              <w:rPr>
                <w:rFonts w:ascii="Calibri" w:eastAsia="Calibri" w:hAnsi="Calibri" w:cs="Times New Roman"/>
                <w:sz w:val="20"/>
              </w:rPr>
              <w:t xml:space="preserve">Performance Expectation: </w:t>
            </w:r>
            <w:hyperlink r:id="rId32" w:history="1">
              <w:r w:rsidRPr="004F23DE">
                <w:rPr>
                  <w:rStyle w:val="Hyperlink"/>
                  <w:rFonts w:ascii="Calibri" w:eastAsia="Calibri" w:hAnsi="Calibri" w:cs="Times New Roman"/>
                  <w:b w:val="0"/>
                  <w:bCs w:val="0"/>
                  <w:sz w:val="20"/>
                </w:rPr>
                <w:t>HS-PS2-2</w:t>
              </w:r>
            </w:hyperlink>
            <w:r w:rsidRPr="00FE599F">
              <w:rPr>
                <w:rFonts w:ascii="Calibri" w:eastAsia="Calibri" w:hAnsi="Calibri" w:cs="Times New Roman"/>
                <w:sz w:val="20"/>
              </w:rPr>
              <w:t xml:space="preserve">, </w:t>
            </w:r>
            <w:hyperlink r:id="rId33" w:history="1">
              <w:r w:rsidRPr="004F23DE">
                <w:rPr>
                  <w:rStyle w:val="Hyperlink"/>
                  <w:rFonts w:ascii="Calibri" w:eastAsia="Calibri" w:hAnsi="Calibri" w:cs="Times New Roman"/>
                  <w:b w:val="0"/>
                  <w:bCs w:val="0"/>
                  <w:sz w:val="20"/>
                </w:rPr>
                <w:t>HS-PS2-3</w:t>
              </w:r>
            </w:hyperlink>
          </w:p>
        </w:tc>
      </w:tr>
      <w:tr w:rsidR="00FE599F" w:rsidRPr="00FE599F" w14:paraId="69D1A224" w14:textId="77777777" w:rsidTr="004F23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22E8A369" w14:textId="77777777" w:rsidR="00FE599F" w:rsidRPr="00FE599F" w:rsidRDefault="00FE599F" w:rsidP="00FE599F">
            <w:pPr>
              <w:jc w:val="center"/>
              <w:rPr>
                <w:rFonts w:ascii="Calibri" w:eastAsia="Calibri" w:hAnsi="Calibri" w:cs="Times New Roman"/>
                <w:sz w:val="20"/>
              </w:rPr>
            </w:pPr>
            <w:r w:rsidRPr="00FE599F">
              <w:rPr>
                <w:rFonts w:ascii="Calibri" w:eastAsia="Calibri" w:hAnsi="Calibri" w:cs="Times New Roman"/>
                <w:sz w:val="20"/>
              </w:rPr>
              <w:t>Level 4</w:t>
            </w:r>
          </w:p>
        </w:tc>
        <w:tc>
          <w:tcPr>
            <w:tcW w:w="7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51D1BD53" w14:textId="77777777" w:rsidR="00FE599F" w:rsidRPr="00FE599F" w:rsidRDefault="00FE599F" w:rsidP="00FE5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b/>
                <w:sz w:val="20"/>
              </w:rPr>
            </w:pPr>
            <w:r w:rsidRPr="00FE599F">
              <w:rPr>
                <w:rFonts w:ascii="Calibri" w:eastAsia="Calibri" w:hAnsi="Calibri" w:cs="Times New Roman"/>
                <w:sz w:val="20"/>
              </w:rPr>
              <w:t>Level 3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7658EC3F" w14:textId="77777777" w:rsidR="00FE599F" w:rsidRPr="00FE599F" w:rsidRDefault="00FE599F" w:rsidP="00FE5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b/>
                <w:sz w:val="20"/>
              </w:rPr>
            </w:pPr>
            <w:r w:rsidRPr="00FE599F">
              <w:rPr>
                <w:rFonts w:ascii="Calibri" w:eastAsia="Calibri" w:hAnsi="Calibri" w:cs="Times New Roman"/>
                <w:sz w:val="20"/>
              </w:rPr>
              <w:t>Level 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4C6C1796" w14:textId="77777777" w:rsidR="00FE599F" w:rsidRPr="00FE599F" w:rsidRDefault="00FE599F" w:rsidP="00FE5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</w:rPr>
            </w:pPr>
            <w:r w:rsidRPr="00FE599F">
              <w:rPr>
                <w:rFonts w:ascii="Calibri" w:eastAsia="Calibri" w:hAnsi="Calibri" w:cs="Times New Roman"/>
                <w:sz w:val="20"/>
              </w:rPr>
              <w:t>Level 1</w:t>
            </w:r>
          </w:p>
        </w:tc>
      </w:tr>
      <w:tr w:rsidR="00FE599F" w:rsidRPr="00FE599F" w14:paraId="0D21FA14" w14:textId="77777777" w:rsidTr="00FE599F">
        <w:trPr>
          <w:cantSplit/>
          <w:trHeight w:val="68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</w:tcPr>
          <w:p w14:paraId="2A463850" w14:textId="77777777" w:rsidR="00FE599F" w:rsidRPr="00FE599F" w:rsidRDefault="00FE599F" w:rsidP="00FE599F">
            <w:pPr>
              <w:ind w:left="113" w:right="113"/>
              <w:rPr>
                <w:rFonts w:ascii="Calibri" w:eastAsia="Calibri" w:hAnsi="Calibri" w:cs="Times New Roman"/>
                <w:sz w:val="20"/>
              </w:rPr>
            </w:pPr>
            <w:r w:rsidRPr="00FE599F">
              <w:rPr>
                <w:rFonts w:ascii="Calibri" w:eastAsia="Calibri" w:hAnsi="Calibri" w:cs="Times New Roman"/>
                <w:sz w:val="20"/>
              </w:rPr>
              <w:t>In addition to score 3.0 performance, the student demonstrates in-depth inferences and applications that go beyond what was taught.</w:t>
            </w:r>
          </w:p>
        </w:tc>
        <w:tc>
          <w:tcPr>
            <w:tcW w:w="7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EB2ADB" w14:textId="77777777" w:rsidR="00E55844" w:rsidRDefault="00797998" w:rsidP="00E55844">
            <w:pPr>
              <w:pStyle w:val="ListParagraph"/>
              <w:ind w:left="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sz w:val="20"/>
                <w:szCs w:val="20"/>
              </w:rPr>
            </w:pPr>
            <w:r>
              <w:rPr>
                <w:b/>
                <w:bCs/>
                <w:i/>
                <w:sz w:val="20"/>
                <w:szCs w:val="20"/>
              </w:rPr>
              <w:t>In response to observed phenomena, students will…</w:t>
            </w:r>
          </w:p>
          <w:p w14:paraId="72D7EC92" w14:textId="77777777" w:rsidR="00797998" w:rsidRDefault="00797998" w:rsidP="00E55844">
            <w:pPr>
              <w:pStyle w:val="ListParagraph"/>
              <w:ind w:left="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sz w:val="20"/>
                <w:szCs w:val="20"/>
              </w:rPr>
            </w:pPr>
          </w:p>
          <w:p w14:paraId="609B9526" w14:textId="77777777" w:rsidR="00FE599F" w:rsidRDefault="00F461A2" w:rsidP="00EC521B">
            <w:pPr>
              <w:numPr>
                <w:ilvl w:val="0"/>
                <w:numId w:val="4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61A2">
              <w:t>Use mathematical representations</w:t>
            </w:r>
            <w:r>
              <w:t xml:space="preserve"> or graphical representation</w:t>
            </w:r>
            <w:r w:rsidRPr="00F461A2">
              <w:t xml:space="preserve"> to support the claim that the total momentum of a system of objects is conserved when there is no net force on the system</w:t>
            </w:r>
            <w:r>
              <w:t>.</w:t>
            </w:r>
          </w:p>
          <w:p w14:paraId="4BB5B33D" w14:textId="77777777" w:rsidR="00F461A2" w:rsidRDefault="00F461A2" w:rsidP="00F461A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4A9FC3C" w14:textId="77777777" w:rsidR="00F461A2" w:rsidRDefault="00F461A2" w:rsidP="00F461A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83E51CD" w14:textId="77777777" w:rsidR="00F461A2" w:rsidRDefault="00F461A2" w:rsidP="00F461A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9D514AA" w14:textId="77777777" w:rsidR="00F461A2" w:rsidRDefault="00F461A2" w:rsidP="00F461A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E86ACE1" w14:textId="77777777" w:rsidR="00F461A2" w:rsidRPr="00FE599F" w:rsidRDefault="00F461A2" w:rsidP="00F461A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FA2F586" w14:textId="77777777" w:rsidR="00FE599F" w:rsidRPr="00FE599F" w:rsidRDefault="00FE599F" w:rsidP="00EC521B">
            <w:pPr>
              <w:numPr>
                <w:ilvl w:val="0"/>
                <w:numId w:val="4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E599F">
              <w:t>Draw conclusions about the force, time, and change in momentum in a given scenario using the momentum impulse theorem.</w:t>
            </w:r>
          </w:p>
          <w:p w14:paraId="29B201F4" w14:textId="77777777" w:rsidR="00FE599F" w:rsidRPr="00FE599F" w:rsidRDefault="00FE599F" w:rsidP="00EC521B">
            <w:pPr>
              <w:numPr>
                <w:ilvl w:val="1"/>
                <w:numId w:val="4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FE599F">
              <w:rPr>
                <w:i/>
              </w:rPr>
              <w:t>Use quantitative analysis to determine the resulting interaction(s).</w:t>
            </w:r>
          </w:p>
          <w:p w14:paraId="2D01B340" w14:textId="77777777" w:rsidR="00FE599F" w:rsidRDefault="00FE599F" w:rsidP="00EC521B">
            <w:pPr>
              <w:numPr>
                <w:ilvl w:val="1"/>
                <w:numId w:val="4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FE599F">
              <w:rPr>
                <w:i/>
              </w:rPr>
              <w:t>Given a graphical representation, analysis and interpret the data and draw conclusions about the cause and effect for the given scenario.</w:t>
            </w:r>
          </w:p>
          <w:p w14:paraId="35466E46" w14:textId="77777777" w:rsidR="00F461A2" w:rsidRPr="00FE599F" w:rsidRDefault="00F461A2" w:rsidP="00F461A2">
            <w:pPr>
              <w:ind w:left="1186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  <w:p w14:paraId="6A014CF7" w14:textId="77777777" w:rsidR="00FE599F" w:rsidRPr="00FE599F" w:rsidRDefault="00FE599F" w:rsidP="00EC521B">
            <w:pPr>
              <w:numPr>
                <w:ilvl w:val="0"/>
                <w:numId w:val="4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E599F">
              <w:t>Design</w:t>
            </w:r>
            <w:r w:rsidR="00B10945">
              <w:t xml:space="preserve">, evaluate, and refine a </w:t>
            </w:r>
            <w:r w:rsidRPr="00FE599F">
              <w:t>device, using the momentum impulse theorem, to minimize force acting on an object in a collision.</w:t>
            </w:r>
          </w:p>
          <w:p w14:paraId="4EF2A241" w14:textId="77777777" w:rsidR="00FE599F" w:rsidRPr="00FE599F" w:rsidRDefault="00FE599F" w:rsidP="00EC521B">
            <w:pPr>
              <w:numPr>
                <w:ilvl w:val="1"/>
                <w:numId w:val="4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FE599F">
              <w:rPr>
                <w:i/>
              </w:rPr>
              <w:t>Identify the variable(s) which impact the force</w:t>
            </w:r>
          </w:p>
          <w:p w14:paraId="4D47817D" w14:textId="77777777" w:rsidR="00FE599F" w:rsidRPr="00FE599F" w:rsidRDefault="00FE599F" w:rsidP="00EC521B">
            <w:pPr>
              <w:numPr>
                <w:ilvl w:val="1"/>
                <w:numId w:val="4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FE599F">
              <w:rPr>
                <w:i/>
              </w:rPr>
              <w:t>Setup an experiment (or experiments) which isolates a given variable with the force to determine its relative impact.</w:t>
            </w:r>
          </w:p>
          <w:p w14:paraId="4B3F6523" w14:textId="77777777" w:rsidR="00FE599F" w:rsidRPr="00FE599F" w:rsidRDefault="00FE599F" w:rsidP="008354FC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17C98D" w14:textId="77777777" w:rsidR="00E55844" w:rsidRDefault="00797998" w:rsidP="00E55844">
            <w:pPr>
              <w:pStyle w:val="ListParagraph"/>
              <w:ind w:left="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sz w:val="20"/>
                <w:szCs w:val="20"/>
              </w:rPr>
            </w:pPr>
            <w:r>
              <w:rPr>
                <w:b/>
                <w:bCs/>
                <w:i/>
                <w:sz w:val="20"/>
                <w:szCs w:val="20"/>
              </w:rPr>
              <w:t>In response to observed phenomena, students will…</w:t>
            </w:r>
          </w:p>
          <w:p w14:paraId="5D9C1E42" w14:textId="77777777" w:rsidR="00797998" w:rsidRPr="00E55844" w:rsidRDefault="00797998" w:rsidP="00E55844">
            <w:pPr>
              <w:pStyle w:val="ListParagraph"/>
              <w:ind w:left="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sz w:val="20"/>
                <w:szCs w:val="20"/>
              </w:rPr>
            </w:pPr>
          </w:p>
          <w:p w14:paraId="4941A35E" w14:textId="77777777" w:rsidR="00F461A2" w:rsidRPr="00E55844" w:rsidRDefault="00F461A2" w:rsidP="00F461A2">
            <w:pPr>
              <w:numPr>
                <w:ilvl w:val="0"/>
                <w:numId w:val="13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55844">
              <w:rPr>
                <w:sz w:val="20"/>
                <w:szCs w:val="20"/>
              </w:rPr>
              <w:t>1. Apply force pairs to scenarios to analyze the impact on the momentum of the system.</w:t>
            </w:r>
          </w:p>
          <w:p w14:paraId="76251B5F" w14:textId="77777777" w:rsidR="00FE599F" w:rsidRPr="00E55844" w:rsidRDefault="00FE599F" w:rsidP="00FE599F">
            <w:pPr>
              <w:ind w:left="466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0897FDA2" w14:textId="77777777" w:rsidR="00FE599F" w:rsidRPr="00E55844" w:rsidRDefault="00F461A2" w:rsidP="00F461A2">
            <w:pPr>
              <w:ind w:left="466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55844">
              <w:rPr>
                <w:sz w:val="20"/>
                <w:szCs w:val="20"/>
              </w:rPr>
              <w:t xml:space="preserve">2. </w:t>
            </w:r>
            <w:r w:rsidR="00FE599F" w:rsidRPr="00E55844">
              <w:rPr>
                <w:sz w:val="20"/>
                <w:szCs w:val="20"/>
              </w:rPr>
              <w:t>Evaluate the momentum of an object with no net force in one dimension.</w:t>
            </w:r>
          </w:p>
          <w:p w14:paraId="49E9D58A" w14:textId="77777777" w:rsidR="00FE599F" w:rsidRPr="00E55844" w:rsidRDefault="00FE599F" w:rsidP="00EC521B">
            <w:pPr>
              <w:numPr>
                <w:ilvl w:val="1"/>
                <w:numId w:val="3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55844">
              <w:rPr>
                <w:sz w:val="20"/>
                <w:szCs w:val="20"/>
              </w:rPr>
              <w:t>Use graphical analysis</w:t>
            </w:r>
          </w:p>
          <w:p w14:paraId="2AB1F6FC" w14:textId="77777777" w:rsidR="00FE599F" w:rsidRPr="00E55844" w:rsidRDefault="00FE599F" w:rsidP="00EC521B">
            <w:pPr>
              <w:numPr>
                <w:ilvl w:val="1"/>
                <w:numId w:val="3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55844">
              <w:rPr>
                <w:sz w:val="20"/>
                <w:szCs w:val="20"/>
              </w:rPr>
              <w:t>Use data/mathematical analysis</w:t>
            </w:r>
          </w:p>
          <w:p w14:paraId="085CF1F3" w14:textId="77777777" w:rsidR="00FE599F" w:rsidRPr="00E55844" w:rsidRDefault="00FE599F" w:rsidP="00F461A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70BAA6EE" w14:textId="77777777" w:rsidR="00FE599F" w:rsidRPr="00E55844" w:rsidRDefault="00FE599F" w:rsidP="00EC521B">
            <w:pPr>
              <w:numPr>
                <w:ilvl w:val="0"/>
                <w:numId w:val="3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55844">
              <w:rPr>
                <w:sz w:val="20"/>
                <w:szCs w:val="20"/>
              </w:rPr>
              <w:t>Use the momentum impulse theorem to determine the results of the interaction of the given particle(s) in one dimension.</w:t>
            </w:r>
          </w:p>
          <w:p w14:paraId="43A2E661" w14:textId="77777777" w:rsidR="00FE599F" w:rsidRPr="00E55844" w:rsidRDefault="00FE599F" w:rsidP="00FE599F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5B6D030F" w14:textId="77777777" w:rsidR="00FE599F" w:rsidRPr="00E55844" w:rsidRDefault="00FE599F" w:rsidP="00FE599F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001B3EE7" w14:textId="77777777" w:rsidR="00FE599F" w:rsidRPr="00E55844" w:rsidRDefault="00FE599F" w:rsidP="00FE599F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3048DF56" w14:textId="77777777" w:rsidR="00F461A2" w:rsidRPr="00E55844" w:rsidRDefault="00F461A2" w:rsidP="00FE599F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76ACC1A7" w14:textId="77777777" w:rsidR="00FE599F" w:rsidRPr="00E55844" w:rsidRDefault="00FE599F" w:rsidP="00EC521B">
            <w:pPr>
              <w:numPr>
                <w:ilvl w:val="0"/>
                <w:numId w:val="3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55844">
              <w:rPr>
                <w:sz w:val="20"/>
                <w:szCs w:val="20"/>
              </w:rPr>
              <w:t>Utilizing a Lab setup, gather data, analyze the results and draw conclusions about the force, time, and change in momentum in a given scenario using the momentum impulse theorem.</w:t>
            </w:r>
          </w:p>
          <w:p w14:paraId="5C8E22F8" w14:textId="77777777" w:rsidR="00FE599F" w:rsidRPr="00E55844" w:rsidRDefault="00FE599F" w:rsidP="00FE599F">
            <w:pPr>
              <w:ind w:left="466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53E0754F" w14:textId="77777777" w:rsidR="00FE599F" w:rsidRPr="00E55844" w:rsidRDefault="00FE599F" w:rsidP="00FE599F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55844">
              <w:rPr>
                <w:sz w:val="20"/>
                <w:szCs w:val="20"/>
                <w:u w:val="single"/>
              </w:rPr>
              <w:t xml:space="preserve">Recognize or recall specific vocabulary such as: </w:t>
            </w:r>
          </w:p>
          <w:p w14:paraId="65014325" w14:textId="77777777" w:rsidR="00FE599F" w:rsidRPr="00E55844" w:rsidRDefault="00FE599F" w:rsidP="00FE59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E55844">
              <w:rPr>
                <w:rFonts w:ascii="Calibri" w:eastAsia="Calibri" w:hAnsi="Calibri" w:cs="Times New Roman"/>
                <w:sz w:val="20"/>
                <w:szCs w:val="20"/>
              </w:rPr>
              <w:t xml:space="preserve">Momentum, impulse, elastic, inelastic, collisions,   </w:t>
            </w:r>
          </w:p>
          <w:p w14:paraId="7C79CE69" w14:textId="77777777" w:rsidR="00FE599F" w:rsidRPr="00E55844" w:rsidRDefault="00FE599F" w:rsidP="00FE599F">
            <w:pPr>
              <w:ind w:left="1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E55844">
              <w:rPr>
                <w:rFonts w:ascii="Calibri" w:eastAsia="Calibri" w:hAnsi="Calibri" w:cs="Times New Roman"/>
                <w:sz w:val="20"/>
                <w:szCs w:val="20"/>
              </w:rPr>
              <w:t>conservation of momentum, impulse momentum</w:t>
            </w:r>
          </w:p>
          <w:p w14:paraId="67F08887" w14:textId="77777777" w:rsidR="00FE599F" w:rsidRPr="00FE599F" w:rsidRDefault="00FE599F" w:rsidP="00FE599F">
            <w:pPr>
              <w:ind w:left="1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  <w:r w:rsidRPr="00E55844">
              <w:rPr>
                <w:rFonts w:ascii="Calibri" w:eastAsia="Calibri" w:hAnsi="Calibri" w:cs="Times New Roman"/>
                <w:sz w:val="20"/>
                <w:szCs w:val="20"/>
              </w:rPr>
              <w:t>theorem, Newton’s 3</w:t>
            </w:r>
            <w:r w:rsidRPr="00E55844">
              <w:rPr>
                <w:rFonts w:ascii="Calibri" w:eastAsia="Calibri" w:hAnsi="Calibri" w:cs="Times New Roman"/>
                <w:sz w:val="20"/>
                <w:szCs w:val="20"/>
                <w:vertAlign w:val="superscript"/>
              </w:rPr>
              <w:t>rd</w:t>
            </w:r>
            <w:r w:rsidRPr="00E55844">
              <w:rPr>
                <w:rFonts w:ascii="Calibri" w:eastAsia="Calibri" w:hAnsi="Calibri" w:cs="Times New Roman"/>
                <w:sz w:val="20"/>
                <w:szCs w:val="20"/>
              </w:rPr>
              <w:t xml:space="preserve"> Law, force pairs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</w:tcPr>
          <w:p w14:paraId="11B2A2F3" w14:textId="77777777" w:rsidR="00FE599F" w:rsidRPr="00FE599F" w:rsidRDefault="00FE599F" w:rsidP="00FE599F">
            <w:pPr>
              <w:ind w:left="720" w:right="113" w:hanging="70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FE599F">
              <w:rPr>
                <w:sz w:val="20"/>
              </w:rPr>
              <w:t>Student’s performance reflects insufficient progress towards foundational skills and knowledge.</w:t>
            </w:r>
          </w:p>
        </w:tc>
      </w:tr>
    </w:tbl>
    <w:p w14:paraId="6B8394C6" w14:textId="08CA4393" w:rsidR="00B3088D" w:rsidRDefault="00B3088D">
      <w:pPr>
        <w:rPr>
          <w:b/>
          <w:u w:val="single"/>
        </w:rPr>
      </w:pPr>
      <w:r w:rsidRPr="00B3088D">
        <w:rPr>
          <w:b/>
          <w:u w:val="single"/>
        </w:rPr>
        <w:t>End of 1</w:t>
      </w:r>
      <w:r w:rsidRPr="00B3088D">
        <w:rPr>
          <w:b/>
          <w:u w:val="single"/>
          <w:vertAlign w:val="superscript"/>
        </w:rPr>
        <w:t>st</w:t>
      </w:r>
      <w:r w:rsidRPr="00B3088D">
        <w:rPr>
          <w:b/>
          <w:u w:val="single"/>
        </w:rPr>
        <w:t xml:space="preserve"> Semester</w:t>
      </w:r>
    </w:p>
    <w:p w14:paraId="528F2236" w14:textId="58205A37" w:rsidR="00461CD3" w:rsidRDefault="00461CD3">
      <w:pPr>
        <w:rPr>
          <w:b/>
          <w:u w:val="single"/>
        </w:rPr>
      </w:pPr>
    </w:p>
    <w:p w14:paraId="6C31DFB2" w14:textId="505FA932" w:rsidR="00461CD3" w:rsidRDefault="00461CD3">
      <w:pPr>
        <w:rPr>
          <w:b/>
          <w:u w:val="single"/>
        </w:rPr>
      </w:pPr>
    </w:p>
    <w:p w14:paraId="00EAD4FC" w14:textId="77777777" w:rsidR="00461CD3" w:rsidRPr="00B3088D" w:rsidRDefault="00461CD3">
      <w:pPr>
        <w:rPr>
          <w:b/>
          <w:u w:val="single"/>
        </w:rPr>
      </w:pPr>
    </w:p>
    <w:tbl>
      <w:tblPr>
        <w:tblStyle w:val="LightList7"/>
        <w:tblW w:w="14395" w:type="dxa"/>
        <w:tblLayout w:type="fixed"/>
        <w:tblLook w:val="04A0" w:firstRow="1" w:lastRow="0" w:firstColumn="1" w:lastColumn="0" w:noHBand="0" w:noVBand="1"/>
      </w:tblPr>
      <w:tblGrid>
        <w:gridCol w:w="805"/>
        <w:gridCol w:w="7380"/>
        <w:gridCol w:w="5490"/>
        <w:gridCol w:w="720"/>
      </w:tblGrid>
      <w:tr w:rsidR="00FE599F" w:rsidRPr="00FE599F" w14:paraId="47B690A8" w14:textId="77777777" w:rsidTr="004F23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EF6305" w14:textId="77777777" w:rsidR="00FE599F" w:rsidRPr="00FE599F" w:rsidRDefault="00FE599F" w:rsidP="00FE599F">
            <w:pPr>
              <w:jc w:val="center"/>
              <w:rPr>
                <w:rFonts w:ascii="Calibri" w:eastAsia="Calibri" w:hAnsi="Calibri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Calibri" w:eastAsia="Calibri" w:hAnsi="Calibri" w:cs="Times New Roman"/>
                <w:color w:val="000000" w:themeColor="text1"/>
                <w:sz w:val="20"/>
                <w:szCs w:val="20"/>
              </w:rPr>
              <w:lastRenderedPageBreak/>
              <w:t>Topic: Energy</w:t>
            </w:r>
          </w:p>
        </w:tc>
      </w:tr>
      <w:tr w:rsidR="00FE599F" w:rsidRPr="00FE599F" w14:paraId="225028C8" w14:textId="77777777" w:rsidTr="004F23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1D84EB4" w14:textId="77777777" w:rsidR="00FE599F" w:rsidRPr="00FE599F" w:rsidRDefault="00FE599F" w:rsidP="00FE599F">
            <w:pPr>
              <w:jc w:val="center"/>
              <w:rPr>
                <w:rFonts w:ascii="Calibri" w:eastAsia="Calibri" w:hAnsi="Calibri" w:cs="Times New Roman"/>
                <w:color w:val="000000" w:themeColor="text1"/>
                <w:sz w:val="20"/>
                <w:szCs w:val="20"/>
              </w:rPr>
            </w:pPr>
            <w:r w:rsidRPr="00FE599F">
              <w:rPr>
                <w:rFonts w:ascii="Calibri" w:eastAsia="Calibri" w:hAnsi="Calibri" w:cs="Times New Roman"/>
                <w:color w:val="000000" w:themeColor="text1"/>
                <w:sz w:val="20"/>
                <w:szCs w:val="20"/>
              </w:rPr>
              <w:t>Driving Questions: How do we track the energy of an object as it moves through a system?</w:t>
            </w:r>
          </w:p>
        </w:tc>
      </w:tr>
      <w:tr w:rsidR="00FE599F" w:rsidRPr="00FE599F" w14:paraId="4993FFDB" w14:textId="77777777" w:rsidTr="004F23DE">
        <w:trPr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394EE1" w14:textId="77777777" w:rsidR="00FE599F" w:rsidRPr="00FE599F" w:rsidRDefault="00FE599F" w:rsidP="00FE599F">
            <w:pPr>
              <w:jc w:val="center"/>
              <w:rPr>
                <w:rFonts w:ascii="Calibri" w:eastAsia="Calibri" w:hAnsi="Calibri" w:cs="Times New Roman"/>
                <w:color w:val="000000" w:themeColor="text1"/>
                <w:sz w:val="20"/>
                <w:szCs w:val="20"/>
              </w:rPr>
            </w:pPr>
            <w:r w:rsidRPr="00FE599F">
              <w:rPr>
                <w:rFonts w:ascii="Calibri" w:eastAsia="Calibri" w:hAnsi="Calibri" w:cs="Times New Roman"/>
                <w:color w:val="000000" w:themeColor="text1"/>
                <w:sz w:val="20"/>
                <w:szCs w:val="20"/>
              </w:rPr>
              <w:t>Crosscutting Concept:  Systems and System Models, Energy and Models</w:t>
            </w:r>
          </w:p>
        </w:tc>
      </w:tr>
      <w:tr w:rsidR="00FE599F" w:rsidRPr="00FE599F" w14:paraId="3CD44D14" w14:textId="77777777" w:rsidTr="004F23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CB409C" w14:textId="77777777" w:rsidR="00FE599F" w:rsidRPr="00FE599F" w:rsidRDefault="00FE599F" w:rsidP="00FE599F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FE599F">
              <w:rPr>
                <w:rFonts w:ascii="Calibri" w:eastAsia="Calibri" w:hAnsi="Calibri" w:cs="Times New Roman"/>
                <w:sz w:val="20"/>
                <w:szCs w:val="20"/>
              </w:rPr>
              <w:t>Science and Engineering Practices: Math and Computational Thinking, Develop and Using Models, Constructing and Designing Solutions,</w:t>
            </w:r>
          </w:p>
          <w:p w14:paraId="097A8887" w14:textId="77777777" w:rsidR="00FE599F" w:rsidRPr="00FE599F" w:rsidRDefault="00FE599F" w:rsidP="00FE599F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FE599F">
              <w:rPr>
                <w:rFonts w:ascii="Calibri" w:eastAsia="Calibri" w:hAnsi="Calibri" w:cs="Times New Roman"/>
                <w:sz w:val="20"/>
                <w:szCs w:val="20"/>
              </w:rPr>
              <w:t xml:space="preserve"> Planning and Carrying out Investigations</w:t>
            </w:r>
          </w:p>
        </w:tc>
      </w:tr>
      <w:tr w:rsidR="00FE599F" w:rsidRPr="00FE599F" w14:paraId="3BFF8E14" w14:textId="77777777" w:rsidTr="004F23DE">
        <w:trPr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79DCE49" w14:textId="77777777" w:rsidR="00FE599F" w:rsidRPr="00FE599F" w:rsidRDefault="00FE599F" w:rsidP="00FE599F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FE599F">
              <w:rPr>
                <w:rFonts w:ascii="Calibri" w:eastAsia="Calibri" w:hAnsi="Calibri" w:cs="Times New Roman"/>
                <w:sz w:val="20"/>
                <w:szCs w:val="20"/>
              </w:rPr>
              <w:t>Perfor</w:t>
            </w:r>
            <w:r w:rsidR="004F23DE">
              <w:rPr>
                <w:rFonts w:ascii="Calibri" w:eastAsia="Calibri" w:hAnsi="Calibri" w:cs="Times New Roman"/>
                <w:sz w:val="20"/>
                <w:szCs w:val="20"/>
              </w:rPr>
              <w:t xml:space="preserve">mance Expectation: </w:t>
            </w:r>
            <w:hyperlink r:id="rId34" w:history="1">
              <w:r w:rsidR="004F23DE" w:rsidRPr="004F23DE">
                <w:rPr>
                  <w:rStyle w:val="Hyperlink"/>
                  <w:rFonts w:ascii="Calibri" w:eastAsia="Calibri" w:hAnsi="Calibri" w:cs="Times New Roman"/>
                  <w:b w:val="0"/>
                  <w:bCs w:val="0"/>
                  <w:sz w:val="20"/>
                  <w:szCs w:val="20"/>
                </w:rPr>
                <w:t>HS-PS3-1</w:t>
              </w:r>
            </w:hyperlink>
            <w:r w:rsidR="004F23DE">
              <w:rPr>
                <w:rFonts w:ascii="Calibri" w:eastAsia="Calibri" w:hAnsi="Calibri" w:cs="Times New Roman"/>
                <w:sz w:val="20"/>
                <w:szCs w:val="20"/>
              </w:rPr>
              <w:t xml:space="preserve">, </w:t>
            </w:r>
            <w:hyperlink r:id="rId35" w:history="1">
              <w:r w:rsidR="004F23DE" w:rsidRPr="004F23DE">
                <w:rPr>
                  <w:rStyle w:val="Hyperlink"/>
                  <w:rFonts w:ascii="Calibri" w:eastAsia="Calibri" w:hAnsi="Calibri" w:cs="Times New Roman"/>
                  <w:b w:val="0"/>
                  <w:bCs w:val="0"/>
                  <w:sz w:val="20"/>
                  <w:szCs w:val="20"/>
                </w:rPr>
                <w:t>HS-PS3-2</w:t>
              </w:r>
            </w:hyperlink>
            <w:r w:rsidR="004F23DE">
              <w:rPr>
                <w:rFonts w:ascii="Calibri" w:eastAsia="Calibri" w:hAnsi="Calibri" w:cs="Times New Roman"/>
                <w:sz w:val="20"/>
                <w:szCs w:val="20"/>
              </w:rPr>
              <w:t>,</w:t>
            </w:r>
            <w:r w:rsidRPr="00FE599F">
              <w:rPr>
                <w:rFonts w:ascii="Calibri" w:eastAsia="Calibri" w:hAnsi="Calibri" w:cs="Times New Roman"/>
                <w:sz w:val="20"/>
                <w:szCs w:val="20"/>
              </w:rPr>
              <w:t xml:space="preserve"> </w:t>
            </w:r>
            <w:hyperlink r:id="rId36" w:history="1">
              <w:r w:rsidRPr="004F23DE">
                <w:rPr>
                  <w:rStyle w:val="Hyperlink"/>
                  <w:rFonts w:ascii="Calibri" w:eastAsia="Calibri" w:hAnsi="Calibri" w:cs="Times New Roman"/>
                  <w:b w:val="0"/>
                  <w:bCs w:val="0"/>
                  <w:sz w:val="20"/>
                  <w:szCs w:val="20"/>
                </w:rPr>
                <w:t>HS-PS3-3</w:t>
              </w:r>
            </w:hyperlink>
          </w:p>
        </w:tc>
      </w:tr>
      <w:tr w:rsidR="00FE599F" w:rsidRPr="00FE599F" w14:paraId="7BD74081" w14:textId="77777777" w:rsidTr="00E558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55FA5AA6" w14:textId="77777777" w:rsidR="00FE599F" w:rsidRPr="00FE599F" w:rsidRDefault="00FE599F" w:rsidP="00FE599F">
            <w:pPr>
              <w:jc w:val="center"/>
              <w:rPr>
                <w:rFonts w:ascii="Calibri" w:eastAsia="Calibri" w:hAnsi="Calibri" w:cs="Times New Roman"/>
                <w:sz w:val="20"/>
              </w:rPr>
            </w:pPr>
            <w:r w:rsidRPr="00FE599F">
              <w:rPr>
                <w:rFonts w:ascii="Calibri" w:eastAsia="Calibri" w:hAnsi="Calibri" w:cs="Times New Roman"/>
                <w:sz w:val="20"/>
              </w:rPr>
              <w:t>Level 4</w:t>
            </w: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007473CA" w14:textId="77777777" w:rsidR="00FE599F" w:rsidRPr="00FE599F" w:rsidRDefault="00FE599F" w:rsidP="00FE5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b/>
                <w:sz w:val="20"/>
              </w:rPr>
            </w:pPr>
            <w:r w:rsidRPr="00FE599F">
              <w:rPr>
                <w:rFonts w:ascii="Calibri" w:eastAsia="Calibri" w:hAnsi="Calibri" w:cs="Times New Roman"/>
                <w:sz w:val="20"/>
              </w:rPr>
              <w:t>Level 3</w:t>
            </w: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0E8ACBED" w14:textId="77777777" w:rsidR="00FE599F" w:rsidRPr="00FE599F" w:rsidRDefault="00FE599F" w:rsidP="00FE5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b/>
                <w:sz w:val="20"/>
              </w:rPr>
            </w:pPr>
            <w:r w:rsidRPr="00FE599F">
              <w:rPr>
                <w:rFonts w:ascii="Calibri" w:eastAsia="Calibri" w:hAnsi="Calibri" w:cs="Times New Roman"/>
                <w:sz w:val="20"/>
              </w:rPr>
              <w:t>Level 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7DBDF7C5" w14:textId="77777777" w:rsidR="00FE599F" w:rsidRPr="00FE599F" w:rsidRDefault="00FE599F" w:rsidP="00FE59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</w:rPr>
            </w:pPr>
            <w:r w:rsidRPr="00FE599F">
              <w:rPr>
                <w:rFonts w:ascii="Calibri" w:eastAsia="Calibri" w:hAnsi="Calibri" w:cs="Times New Roman"/>
                <w:sz w:val="20"/>
              </w:rPr>
              <w:t>Level 1</w:t>
            </w:r>
          </w:p>
        </w:tc>
      </w:tr>
      <w:tr w:rsidR="00FE599F" w:rsidRPr="00FE599F" w14:paraId="2D1468A2" w14:textId="77777777" w:rsidTr="00E55844">
        <w:trPr>
          <w:cantSplit/>
          <w:trHeight w:val="65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</w:tcPr>
          <w:p w14:paraId="0BD287BB" w14:textId="77777777" w:rsidR="00FE599F" w:rsidRPr="00FE599F" w:rsidRDefault="00FE599F" w:rsidP="00FE599F">
            <w:pPr>
              <w:ind w:left="113" w:right="113"/>
              <w:rPr>
                <w:rFonts w:ascii="Calibri" w:eastAsia="Calibri" w:hAnsi="Calibri" w:cs="Times New Roman"/>
                <w:sz w:val="20"/>
              </w:rPr>
            </w:pPr>
            <w:r w:rsidRPr="00FE599F">
              <w:rPr>
                <w:rFonts w:ascii="Calibri" w:eastAsia="Calibri" w:hAnsi="Calibri" w:cs="Times New Roman"/>
                <w:sz w:val="20"/>
              </w:rPr>
              <w:t>In addition to score 3.0 performance, the student demonstrates in-depth inferences and applications that go beyond what was taught.</w:t>
            </w: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ADD5F2" w14:textId="77777777" w:rsidR="00797998" w:rsidRDefault="00797998" w:rsidP="00797998">
            <w:pPr>
              <w:pStyle w:val="ListParagraph"/>
              <w:ind w:left="46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sz w:val="20"/>
                <w:szCs w:val="20"/>
              </w:rPr>
            </w:pPr>
            <w:r>
              <w:rPr>
                <w:b/>
                <w:bCs/>
                <w:i/>
                <w:sz w:val="20"/>
                <w:szCs w:val="20"/>
              </w:rPr>
              <w:t>In response to observed phenomena, students will…</w:t>
            </w:r>
          </w:p>
          <w:p w14:paraId="75F5638D" w14:textId="77777777" w:rsidR="00797998" w:rsidRPr="00797998" w:rsidRDefault="00797998" w:rsidP="00797998">
            <w:pPr>
              <w:pStyle w:val="ListParagraph"/>
              <w:ind w:left="46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1F912BB" w14:textId="77777777" w:rsidR="00FE599F" w:rsidRDefault="00FE599F" w:rsidP="006C30FD">
            <w:pPr>
              <w:pStyle w:val="ListParagraph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E599F">
              <w:t xml:space="preserve">Develop and use models to illustrate that energy at the macroscopic scale is conserved. </w:t>
            </w:r>
            <w:r w:rsidRPr="00FE599F">
              <w:br/>
            </w:r>
          </w:p>
          <w:p w14:paraId="2B50692D" w14:textId="77777777" w:rsidR="00797998" w:rsidRPr="00FE599F" w:rsidRDefault="00797998" w:rsidP="00797998">
            <w:pPr>
              <w:pStyle w:val="ListParagraph"/>
              <w:ind w:left="46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6DFA3A3" w14:textId="77777777" w:rsidR="00FE599F" w:rsidRPr="00FE599F" w:rsidRDefault="00FE599F" w:rsidP="006C30FD">
            <w:pPr>
              <w:numPr>
                <w:ilvl w:val="0"/>
                <w:numId w:val="14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E599F">
              <w:t>Use a mathematical model to predict changes in a system based on conservation of energy.</w:t>
            </w:r>
          </w:p>
          <w:p w14:paraId="0C957837" w14:textId="77777777" w:rsidR="00FE599F" w:rsidRPr="00FE599F" w:rsidRDefault="00FE599F" w:rsidP="00EC521B">
            <w:pPr>
              <w:numPr>
                <w:ilvl w:val="1"/>
                <w:numId w:val="6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00FE599F">
              <w:rPr>
                <w:i/>
                <w:iCs/>
              </w:rPr>
              <w:t>Predict changes in a system when energy is not transferred in or out of the system.</w:t>
            </w:r>
          </w:p>
          <w:p w14:paraId="5D317AD8" w14:textId="77777777" w:rsidR="00FE599F" w:rsidRPr="00FE599F" w:rsidRDefault="00FE599F" w:rsidP="00EC521B">
            <w:pPr>
              <w:numPr>
                <w:ilvl w:val="1"/>
                <w:numId w:val="6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E599F">
              <w:rPr>
                <w:i/>
                <w:iCs/>
              </w:rPr>
              <w:t>Predict changes in a system where energy is transferred in and out of the system</w:t>
            </w:r>
            <w:r w:rsidRPr="00FE599F">
              <w:br/>
            </w:r>
            <w:r w:rsidRPr="00FE599F">
              <w:br/>
            </w:r>
            <w:r w:rsidRPr="00FE599F">
              <w:br/>
            </w:r>
          </w:p>
          <w:p w14:paraId="4E429865" w14:textId="77777777" w:rsidR="00FE599F" w:rsidRPr="00FE599F" w:rsidRDefault="00FE599F" w:rsidP="006C30FD">
            <w:pPr>
              <w:numPr>
                <w:ilvl w:val="0"/>
                <w:numId w:val="14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E599F">
              <w:t>Design, build, and refine a device that works within given constraints to convert one form of energy into another form of energy.</w:t>
            </w: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DD320E" w14:textId="77777777" w:rsidR="00FE599F" w:rsidRDefault="00797998" w:rsidP="00FE599F">
            <w:pPr>
              <w:ind w:left="720" w:hanging="61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sz w:val="20"/>
                <w:szCs w:val="20"/>
              </w:rPr>
            </w:pPr>
            <w:r>
              <w:rPr>
                <w:b/>
                <w:bCs/>
                <w:i/>
                <w:sz w:val="20"/>
                <w:szCs w:val="20"/>
              </w:rPr>
              <w:t>In response to observed phenomena, students will…</w:t>
            </w:r>
          </w:p>
          <w:p w14:paraId="1FD63B59" w14:textId="77777777" w:rsidR="00797998" w:rsidRPr="00E55844" w:rsidRDefault="00797998" w:rsidP="00FE599F">
            <w:pPr>
              <w:ind w:left="720" w:hanging="61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u w:val="single"/>
              </w:rPr>
            </w:pPr>
          </w:p>
          <w:p w14:paraId="78AF8D56" w14:textId="77777777" w:rsidR="00FE599F" w:rsidRPr="00E55844" w:rsidRDefault="00FE599F" w:rsidP="00EC521B">
            <w:pPr>
              <w:numPr>
                <w:ilvl w:val="0"/>
                <w:numId w:val="7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55844">
              <w:rPr>
                <w:rFonts w:cs="Calibri"/>
                <w:sz w:val="20"/>
                <w:szCs w:val="20"/>
              </w:rPr>
              <w:t xml:space="preserve">Identify where energy is stored and transferred in a macroscopic system. </w:t>
            </w:r>
            <w:r w:rsidRPr="00E55844">
              <w:rPr>
                <w:rFonts w:cs="Calibri"/>
                <w:sz w:val="20"/>
                <w:szCs w:val="20"/>
              </w:rPr>
              <w:br/>
            </w:r>
          </w:p>
          <w:p w14:paraId="01CE0B71" w14:textId="77777777" w:rsidR="00FE599F" w:rsidRPr="00E55844" w:rsidRDefault="00FE599F" w:rsidP="00EC521B">
            <w:pPr>
              <w:numPr>
                <w:ilvl w:val="0"/>
                <w:numId w:val="5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55844">
              <w:rPr>
                <w:rFonts w:cs="Calibri"/>
                <w:sz w:val="20"/>
                <w:szCs w:val="20"/>
              </w:rPr>
              <w:t>Describe the relationships between energy stored gravitationally, mass, gravitational field, and change in height.</w:t>
            </w:r>
          </w:p>
          <w:p w14:paraId="58999071" w14:textId="77777777" w:rsidR="00FE599F" w:rsidRPr="00E55844" w:rsidRDefault="00FE599F" w:rsidP="00EC521B">
            <w:pPr>
              <w:numPr>
                <w:ilvl w:val="0"/>
                <w:numId w:val="5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55844">
              <w:rPr>
                <w:rFonts w:cs="Calibri"/>
                <w:sz w:val="20"/>
                <w:szCs w:val="20"/>
              </w:rPr>
              <w:t>Describe the relationships between energy stored kinetically, mass, and velocity.</w:t>
            </w:r>
            <w:r w:rsidRPr="00E55844">
              <w:rPr>
                <w:rFonts w:cs="Calibri"/>
                <w:sz w:val="20"/>
                <w:szCs w:val="20"/>
              </w:rPr>
              <w:br/>
            </w:r>
          </w:p>
          <w:p w14:paraId="16472735" w14:textId="77777777" w:rsidR="00FE599F" w:rsidRPr="00E55844" w:rsidRDefault="00FE599F" w:rsidP="00EC521B">
            <w:pPr>
              <w:numPr>
                <w:ilvl w:val="0"/>
                <w:numId w:val="5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55844">
              <w:rPr>
                <w:rFonts w:ascii="Calibri" w:eastAsia="Calibri" w:hAnsi="Calibri" w:cs="Calibri"/>
                <w:sz w:val="20"/>
                <w:szCs w:val="20"/>
              </w:rPr>
              <w:t>Describe the relationship between energy stored elastically, spring constant, and change in position.</w:t>
            </w:r>
            <w:r w:rsidRPr="00E55844">
              <w:rPr>
                <w:rFonts w:ascii="Calibri" w:eastAsia="Calibri" w:hAnsi="Calibri" w:cs="Calibri"/>
                <w:sz w:val="20"/>
                <w:szCs w:val="20"/>
              </w:rPr>
              <w:br/>
            </w:r>
          </w:p>
          <w:p w14:paraId="42B7D2CD" w14:textId="77777777" w:rsidR="00FE599F" w:rsidRPr="00E55844" w:rsidRDefault="00FE599F" w:rsidP="00EC521B">
            <w:pPr>
              <w:numPr>
                <w:ilvl w:val="0"/>
                <w:numId w:val="5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55844">
              <w:rPr>
                <w:rFonts w:ascii="Calibri" w:eastAsia="Calibri" w:hAnsi="Calibri" w:cs="Calibri"/>
                <w:sz w:val="20"/>
                <w:szCs w:val="20"/>
              </w:rPr>
              <w:t>Describe the relationship in a system between force, change in position, and energy transferred in or out of the system (work).</w:t>
            </w:r>
          </w:p>
          <w:p w14:paraId="211EE54E" w14:textId="77777777" w:rsidR="00FE599F" w:rsidRPr="00E55844" w:rsidRDefault="00FE599F" w:rsidP="00FE59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</w:rPr>
            </w:pPr>
          </w:p>
          <w:p w14:paraId="394FAB37" w14:textId="77777777" w:rsidR="00FE599F" w:rsidRPr="00E55844" w:rsidRDefault="00FE599F" w:rsidP="00FE599F">
            <w:pPr>
              <w:ind w:left="720" w:hanging="61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u w:val="single"/>
              </w:rPr>
            </w:pPr>
          </w:p>
          <w:p w14:paraId="40683A91" w14:textId="77777777" w:rsidR="00FE599F" w:rsidRPr="00E55844" w:rsidRDefault="00FE599F" w:rsidP="00FE599F">
            <w:pPr>
              <w:ind w:left="720" w:hanging="61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u w:val="single"/>
              </w:rPr>
            </w:pPr>
            <w:r w:rsidRPr="00E55844">
              <w:rPr>
                <w:sz w:val="20"/>
                <w:szCs w:val="20"/>
              </w:rPr>
              <w:t>C1.  Identify how a device works within given constraints to convert one form of energy into another form of energy.</w:t>
            </w:r>
          </w:p>
          <w:p w14:paraId="799BA17E" w14:textId="77777777" w:rsidR="00FE599F" w:rsidRPr="00E55844" w:rsidRDefault="00FE599F" w:rsidP="00FE599F">
            <w:pPr>
              <w:ind w:left="720" w:hanging="61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u w:val="single"/>
              </w:rPr>
            </w:pPr>
          </w:p>
          <w:p w14:paraId="628F504A" w14:textId="77777777" w:rsidR="00FE599F" w:rsidRPr="00E55844" w:rsidRDefault="00FE599F" w:rsidP="00FE599F">
            <w:pPr>
              <w:ind w:left="720" w:hanging="61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55844">
              <w:rPr>
                <w:sz w:val="20"/>
                <w:szCs w:val="20"/>
                <w:u w:val="single"/>
              </w:rPr>
              <w:t>Recognize or recall specific vocabulary such as:</w:t>
            </w:r>
            <w:r w:rsidRPr="00E55844">
              <w:rPr>
                <w:sz w:val="20"/>
                <w:szCs w:val="20"/>
              </w:rPr>
              <w:t xml:space="preserve"> </w:t>
            </w:r>
          </w:p>
          <w:p w14:paraId="2F0807EB" w14:textId="77777777" w:rsidR="00FE599F" w:rsidRPr="00FE599F" w:rsidRDefault="00FE599F" w:rsidP="00FE599F">
            <w:pPr>
              <w:ind w:left="162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55844">
              <w:rPr>
                <w:sz w:val="20"/>
                <w:szCs w:val="20"/>
              </w:rPr>
              <w:t>Energy, Kinetic, gravitational, thermal, elastic, mechanical, conservation of energy, Joules, work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</w:tcPr>
          <w:p w14:paraId="62247E76" w14:textId="77777777" w:rsidR="00FE599F" w:rsidRPr="00FE599F" w:rsidRDefault="00FE599F" w:rsidP="00FE599F">
            <w:pPr>
              <w:ind w:left="720" w:right="113" w:hanging="70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FE599F">
              <w:rPr>
                <w:sz w:val="20"/>
              </w:rPr>
              <w:t>Student’s performance reflects insufficient progress towards foundational skills and knowledge.</w:t>
            </w:r>
          </w:p>
        </w:tc>
      </w:tr>
    </w:tbl>
    <w:p w14:paraId="02FEDAAF" w14:textId="4BF977A7" w:rsidR="00FE599F" w:rsidRDefault="00FE599F"/>
    <w:p w14:paraId="3C700CAC" w14:textId="31A300F8" w:rsidR="00461CD3" w:rsidRDefault="00461CD3"/>
    <w:p w14:paraId="556905CE" w14:textId="39109643" w:rsidR="00461CD3" w:rsidRDefault="00461CD3"/>
    <w:p w14:paraId="4C616DCB" w14:textId="77777777" w:rsidR="00461CD3" w:rsidRDefault="00461CD3"/>
    <w:tbl>
      <w:tblPr>
        <w:tblStyle w:val="LightList8"/>
        <w:tblW w:w="14395" w:type="dxa"/>
        <w:tblLayout w:type="fixed"/>
        <w:tblLook w:val="04A0" w:firstRow="1" w:lastRow="0" w:firstColumn="1" w:lastColumn="0" w:noHBand="0" w:noVBand="1"/>
      </w:tblPr>
      <w:tblGrid>
        <w:gridCol w:w="805"/>
        <w:gridCol w:w="6840"/>
        <w:gridCol w:w="360"/>
        <w:gridCol w:w="5670"/>
        <w:gridCol w:w="720"/>
      </w:tblGrid>
      <w:tr w:rsidR="00AA21AD" w:rsidRPr="00AA21AD" w14:paraId="6563934B" w14:textId="77777777" w:rsidTr="004F23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181829" w14:textId="77777777" w:rsidR="00AA21AD" w:rsidRPr="00AA21AD" w:rsidRDefault="00AA21AD" w:rsidP="00AA21AD">
            <w:pPr>
              <w:jc w:val="center"/>
              <w:rPr>
                <w:rFonts w:ascii="Calibri" w:eastAsia="Calibri" w:hAnsi="Calibri" w:cs="Times New Roman"/>
                <w:color w:val="000000" w:themeColor="text1"/>
                <w:sz w:val="20"/>
              </w:rPr>
            </w:pPr>
            <w:r>
              <w:rPr>
                <w:rFonts w:ascii="Calibri" w:eastAsia="Calibri" w:hAnsi="Calibri" w:cs="Times New Roman"/>
                <w:color w:val="000000" w:themeColor="text1"/>
                <w:sz w:val="20"/>
              </w:rPr>
              <w:lastRenderedPageBreak/>
              <w:t>Topic: Electricity and Magnetism</w:t>
            </w:r>
          </w:p>
        </w:tc>
      </w:tr>
      <w:tr w:rsidR="00AA21AD" w:rsidRPr="00AA21AD" w14:paraId="54A4487C" w14:textId="77777777" w:rsidTr="004F23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169022" w14:textId="77777777" w:rsidR="00AA21AD" w:rsidRPr="00AA21AD" w:rsidRDefault="00AA21AD" w:rsidP="00AA21AD">
            <w:pPr>
              <w:jc w:val="center"/>
              <w:rPr>
                <w:rFonts w:ascii="Calibri" w:eastAsia="Calibri" w:hAnsi="Calibri" w:cs="Times New Roman"/>
                <w:color w:val="000000" w:themeColor="text1"/>
                <w:sz w:val="20"/>
              </w:rPr>
            </w:pPr>
            <w:r w:rsidRPr="00AA21AD">
              <w:rPr>
                <w:rFonts w:ascii="Calibri" w:eastAsia="Calibri" w:hAnsi="Calibri" w:cs="Times New Roman"/>
                <w:color w:val="000000" w:themeColor="text1"/>
                <w:sz w:val="20"/>
              </w:rPr>
              <w:t>Driving Questions: How are electric and magnetic fields related</w:t>
            </w:r>
            <w:r w:rsidRPr="00AA21AD">
              <w:rPr>
                <w:rFonts w:ascii="Ho" w:eastAsia="Calibri" w:hAnsi="Ho" w:cs="Times New Roman"/>
                <w:color w:val="000000" w:themeColor="text1"/>
                <w:sz w:val="20"/>
              </w:rPr>
              <w:t>?</w:t>
            </w:r>
          </w:p>
        </w:tc>
      </w:tr>
      <w:tr w:rsidR="00AA21AD" w:rsidRPr="00AA21AD" w14:paraId="1654712A" w14:textId="77777777" w:rsidTr="004F23DE">
        <w:trPr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D7D989C" w14:textId="77777777" w:rsidR="00AA21AD" w:rsidRPr="00AA21AD" w:rsidRDefault="00AA21AD" w:rsidP="00AA21AD">
            <w:pPr>
              <w:jc w:val="center"/>
              <w:rPr>
                <w:rFonts w:ascii="Calibri" w:eastAsia="Calibri" w:hAnsi="Calibri" w:cs="Times New Roman"/>
                <w:color w:val="000000" w:themeColor="text1"/>
                <w:sz w:val="20"/>
              </w:rPr>
            </w:pPr>
            <w:r w:rsidRPr="00AA21AD">
              <w:rPr>
                <w:rFonts w:ascii="Calibri" w:eastAsia="Calibri" w:hAnsi="Calibri" w:cs="Times New Roman"/>
                <w:color w:val="000000" w:themeColor="text1"/>
                <w:sz w:val="20"/>
              </w:rPr>
              <w:t>Crosscutting Concept: Energy and Matter, Structure and Function, Systems and System Modeling</w:t>
            </w:r>
          </w:p>
        </w:tc>
      </w:tr>
      <w:tr w:rsidR="00AA21AD" w:rsidRPr="00AA21AD" w14:paraId="7476BAB2" w14:textId="77777777" w:rsidTr="004F23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0861F97" w14:textId="77777777" w:rsidR="00AA21AD" w:rsidRPr="00AA21AD" w:rsidRDefault="00AA21AD" w:rsidP="00AA21AD">
            <w:pPr>
              <w:jc w:val="center"/>
              <w:rPr>
                <w:rFonts w:ascii="Calibri" w:eastAsia="Calibri" w:hAnsi="Calibri" w:cs="Times New Roman"/>
                <w:sz w:val="20"/>
              </w:rPr>
            </w:pPr>
            <w:r w:rsidRPr="00AA21AD">
              <w:rPr>
                <w:rFonts w:ascii="Calibri" w:eastAsia="Calibri" w:hAnsi="Calibri" w:cs="Times New Roman"/>
                <w:sz w:val="20"/>
              </w:rPr>
              <w:t>Science and Engineering Practices: Constructing Explanations and Designing Solutions, Planning and Carrying out Investigations</w:t>
            </w:r>
          </w:p>
        </w:tc>
      </w:tr>
      <w:tr w:rsidR="00AA21AD" w:rsidRPr="00AA21AD" w14:paraId="37E95C28" w14:textId="77777777" w:rsidTr="004F23DE">
        <w:trPr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9E52C83" w14:textId="77777777" w:rsidR="00AA21AD" w:rsidRPr="00AA21AD" w:rsidRDefault="00AA21AD" w:rsidP="004F23DE">
            <w:pPr>
              <w:jc w:val="center"/>
              <w:rPr>
                <w:rFonts w:ascii="Calibri" w:eastAsia="Calibri" w:hAnsi="Calibri" w:cs="Times New Roman"/>
                <w:sz w:val="20"/>
              </w:rPr>
            </w:pPr>
            <w:r w:rsidRPr="00AA21AD">
              <w:rPr>
                <w:rFonts w:ascii="Calibri" w:eastAsia="Calibri" w:hAnsi="Calibri" w:cs="Times New Roman"/>
                <w:sz w:val="20"/>
              </w:rPr>
              <w:t xml:space="preserve">Performance Expectation: </w:t>
            </w:r>
            <w:hyperlink r:id="rId37" w:history="1">
              <w:r w:rsidRPr="004F23DE">
                <w:rPr>
                  <w:rStyle w:val="Hyperlink"/>
                  <w:rFonts w:ascii="Calibri" w:eastAsia="Calibri" w:hAnsi="Calibri" w:cs="Times New Roman"/>
                  <w:b w:val="0"/>
                  <w:bCs w:val="0"/>
                  <w:sz w:val="20"/>
                </w:rPr>
                <w:t>HS-PS2-4</w:t>
              </w:r>
            </w:hyperlink>
            <w:r w:rsidRPr="00AA21AD">
              <w:rPr>
                <w:rFonts w:ascii="Calibri" w:eastAsia="Calibri" w:hAnsi="Calibri" w:cs="Times New Roman"/>
                <w:sz w:val="20"/>
              </w:rPr>
              <w:t xml:space="preserve">, </w:t>
            </w:r>
            <w:hyperlink r:id="rId38" w:history="1">
              <w:r w:rsidRPr="004F23DE">
                <w:rPr>
                  <w:rStyle w:val="Hyperlink"/>
                  <w:rFonts w:ascii="Calibri" w:eastAsia="Calibri" w:hAnsi="Calibri" w:cs="Times New Roman"/>
                  <w:b w:val="0"/>
                  <w:bCs w:val="0"/>
                  <w:sz w:val="20"/>
                </w:rPr>
                <w:t>HS-PS3</w:t>
              </w:r>
              <w:r w:rsidR="004F23DE" w:rsidRPr="004F23DE">
                <w:rPr>
                  <w:rStyle w:val="Hyperlink"/>
                  <w:rFonts w:ascii="Calibri" w:eastAsia="Calibri" w:hAnsi="Calibri" w:cs="Times New Roman"/>
                  <w:b w:val="0"/>
                  <w:bCs w:val="0"/>
                  <w:sz w:val="20"/>
                </w:rPr>
                <w:t>-</w:t>
              </w:r>
              <w:r w:rsidRPr="004F23DE">
                <w:rPr>
                  <w:rStyle w:val="Hyperlink"/>
                  <w:rFonts w:ascii="Calibri" w:eastAsia="Calibri" w:hAnsi="Calibri" w:cs="Times New Roman"/>
                  <w:b w:val="0"/>
                  <w:bCs w:val="0"/>
                  <w:sz w:val="20"/>
                </w:rPr>
                <w:t>5</w:t>
              </w:r>
            </w:hyperlink>
            <w:r w:rsidRPr="00AA21AD">
              <w:rPr>
                <w:rFonts w:ascii="Calibri" w:eastAsia="Calibri" w:hAnsi="Calibri" w:cs="Times New Roman"/>
                <w:sz w:val="20"/>
              </w:rPr>
              <w:t xml:space="preserve">, </w:t>
            </w:r>
            <w:hyperlink r:id="rId39" w:history="1">
              <w:r w:rsidR="004F23DE" w:rsidRPr="004F23DE">
                <w:rPr>
                  <w:rStyle w:val="Hyperlink"/>
                  <w:rFonts w:ascii="Calibri" w:eastAsia="Calibri" w:hAnsi="Calibri" w:cs="Times New Roman"/>
                  <w:b w:val="0"/>
                  <w:bCs w:val="0"/>
                  <w:sz w:val="20"/>
                </w:rPr>
                <w:t>HS-PS2-5</w:t>
              </w:r>
            </w:hyperlink>
            <w:r w:rsidR="004F23DE">
              <w:rPr>
                <w:rFonts w:ascii="Calibri" w:eastAsia="Calibri" w:hAnsi="Calibri" w:cs="Times New Roman"/>
                <w:sz w:val="20"/>
              </w:rPr>
              <w:t xml:space="preserve">, </w:t>
            </w:r>
            <w:hyperlink r:id="rId40" w:history="1">
              <w:r w:rsidR="004F23DE" w:rsidRPr="001A0814">
                <w:rPr>
                  <w:rStyle w:val="Hyperlink"/>
                  <w:rFonts w:ascii="Calibri" w:eastAsia="Calibri" w:hAnsi="Calibri" w:cs="Times New Roman"/>
                  <w:b w:val="0"/>
                  <w:bCs w:val="0"/>
                  <w:sz w:val="20"/>
                </w:rPr>
                <w:t>HS-PS2-6</w:t>
              </w:r>
            </w:hyperlink>
          </w:p>
        </w:tc>
      </w:tr>
      <w:tr w:rsidR="00AA21AD" w:rsidRPr="00AA21AD" w14:paraId="3D912BE6" w14:textId="77777777" w:rsidTr="004F23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0E8137B6" w14:textId="77777777" w:rsidR="00AA21AD" w:rsidRPr="00AA21AD" w:rsidRDefault="00AA21AD" w:rsidP="00AA21AD">
            <w:pPr>
              <w:jc w:val="center"/>
              <w:rPr>
                <w:rFonts w:ascii="Calibri" w:eastAsia="Calibri" w:hAnsi="Calibri" w:cs="Times New Roman"/>
                <w:sz w:val="20"/>
              </w:rPr>
            </w:pPr>
            <w:r w:rsidRPr="00AA21AD">
              <w:rPr>
                <w:rFonts w:ascii="Calibri" w:eastAsia="Calibri" w:hAnsi="Calibri" w:cs="Times New Roman"/>
                <w:sz w:val="20"/>
              </w:rPr>
              <w:t>Level 4</w:t>
            </w:r>
          </w:p>
        </w:tc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0E42F80B" w14:textId="77777777" w:rsidR="00AA21AD" w:rsidRPr="00AA21AD" w:rsidRDefault="00AA21AD" w:rsidP="00AA21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b/>
                <w:sz w:val="20"/>
              </w:rPr>
            </w:pPr>
            <w:r w:rsidRPr="00AA21AD">
              <w:rPr>
                <w:rFonts w:ascii="Calibri" w:eastAsia="Calibri" w:hAnsi="Calibri" w:cs="Times New Roman"/>
                <w:sz w:val="20"/>
              </w:rPr>
              <w:t>Level 3</w:t>
            </w:r>
          </w:p>
        </w:tc>
        <w:tc>
          <w:tcPr>
            <w:tcW w:w="60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3A3276F1" w14:textId="77777777" w:rsidR="00AA21AD" w:rsidRPr="00AA21AD" w:rsidRDefault="00AA21AD" w:rsidP="00AA21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b/>
                <w:sz w:val="20"/>
              </w:rPr>
            </w:pPr>
            <w:r w:rsidRPr="00AA21AD">
              <w:rPr>
                <w:rFonts w:ascii="Calibri" w:eastAsia="Calibri" w:hAnsi="Calibri" w:cs="Times New Roman"/>
                <w:sz w:val="20"/>
              </w:rPr>
              <w:t>Level 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3D09D730" w14:textId="77777777" w:rsidR="00AA21AD" w:rsidRPr="00AA21AD" w:rsidRDefault="00AA21AD" w:rsidP="00AA21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</w:rPr>
            </w:pPr>
            <w:r w:rsidRPr="00AA21AD">
              <w:rPr>
                <w:rFonts w:ascii="Calibri" w:eastAsia="Calibri" w:hAnsi="Calibri" w:cs="Times New Roman"/>
                <w:sz w:val="20"/>
              </w:rPr>
              <w:t>Level 1</w:t>
            </w:r>
          </w:p>
        </w:tc>
      </w:tr>
      <w:tr w:rsidR="00AA21AD" w:rsidRPr="00AA21AD" w14:paraId="18454442" w14:textId="77777777" w:rsidTr="00E55844">
        <w:trPr>
          <w:cantSplit/>
          <w:trHeight w:val="69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</w:tcPr>
          <w:p w14:paraId="054DD9C5" w14:textId="77777777" w:rsidR="00AA21AD" w:rsidRPr="00AA21AD" w:rsidRDefault="00AA21AD" w:rsidP="00AA21AD">
            <w:pPr>
              <w:ind w:left="113" w:right="113"/>
              <w:rPr>
                <w:rFonts w:ascii="Calibri" w:eastAsia="Calibri" w:hAnsi="Calibri" w:cs="Times New Roman"/>
                <w:sz w:val="20"/>
              </w:rPr>
            </w:pPr>
            <w:r w:rsidRPr="00AA21AD">
              <w:rPr>
                <w:rFonts w:ascii="Calibri" w:eastAsia="Calibri" w:hAnsi="Calibri" w:cs="Times New Roman"/>
                <w:sz w:val="20"/>
              </w:rPr>
              <w:t>In addition to score 3.0 performance, the student demonstrates in-depth inferences and applications that go beyond what was taught.</w:t>
            </w:r>
          </w:p>
        </w:tc>
        <w:tc>
          <w:tcPr>
            <w:tcW w:w="72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A80B6C" w14:textId="77777777" w:rsidR="00AA21AD" w:rsidRDefault="00797998" w:rsidP="00AA21AD">
            <w:pPr>
              <w:ind w:left="106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sz w:val="20"/>
                <w:szCs w:val="20"/>
              </w:rPr>
            </w:pPr>
            <w:r>
              <w:rPr>
                <w:b/>
                <w:bCs/>
                <w:i/>
                <w:sz w:val="20"/>
                <w:szCs w:val="20"/>
              </w:rPr>
              <w:t>In response to observed phenomena, students will…</w:t>
            </w:r>
          </w:p>
          <w:p w14:paraId="47CAF232" w14:textId="77777777" w:rsidR="00797998" w:rsidRPr="00AA21AD" w:rsidRDefault="00797998" w:rsidP="00AA21AD">
            <w:pPr>
              <w:ind w:left="106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</w:rPr>
            </w:pPr>
          </w:p>
          <w:p w14:paraId="4FBA3856" w14:textId="77777777" w:rsidR="00AA21AD" w:rsidRPr="00AA21AD" w:rsidRDefault="00AA21AD" w:rsidP="00EC521B">
            <w:pPr>
              <w:numPr>
                <w:ilvl w:val="0"/>
                <w:numId w:val="8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A21AD">
              <w:t>Develop and use a model of two objects interacting through electric or magnetic fields.(HS-PS3-5)</w:t>
            </w:r>
          </w:p>
          <w:p w14:paraId="361022B8" w14:textId="77777777" w:rsidR="00AA21AD" w:rsidRPr="00AA21AD" w:rsidRDefault="00AA21AD" w:rsidP="00AA21AD">
            <w:pPr>
              <w:ind w:left="1186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  <w:p w14:paraId="2410C0C4" w14:textId="77777777" w:rsidR="00AA21AD" w:rsidRPr="00AA21AD" w:rsidRDefault="00AA21AD" w:rsidP="00AA21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i/>
              </w:rPr>
            </w:pPr>
          </w:p>
          <w:p w14:paraId="31BFE377" w14:textId="77777777" w:rsidR="00AA21AD" w:rsidRPr="00AA21AD" w:rsidRDefault="00AA21AD" w:rsidP="00EC521B">
            <w:pPr>
              <w:numPr>
                <w:ilvl w:val="0"/>
                <w:numId w:val="8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A21AD">
              <w:t>Plan and conduct and investigation to provide evidence that an electric current can produce a magnetic field and that a changing magnetic field can produce electric current.  (HS-PS2-5)</w:t>
            </w:r>
          </w:p>
          <w:p w14:paraId="298611EA" w14:textId="77777777" w:rsidR="00AA21AD" w:rsidRPr="00AA21AD" w:rsidRDefault="00AA21AD" w:rsidP="00EC521B">
            <w:pPr>
              <w:numPr>
                <w:ilvl w:val="1"/>
                <w:numId w:val="8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AA21AD">
              <w:rPr>
                <w:i/>
              </w:rPr>
              <w:t>Conservation of Energy should be re-emphasized on the transformation of energy between objects and how it affects microscopic particle motion</w:t>
            </w:r>
          </w:p>
          <w:p w14:paraId="176A1501" w14:textId="77777777" w:rsidR="00AA21AD" w:rsidRPr="00AA21AD" w:rsidRDefault="00AA21AD" w:rsidP="00AA21AD">
            <w:pPr>
              <w:ind w:left="466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BB4766B" w14:textId="77777777" w:rsidR="00AA21AD" w:rsidRPr="00AA21AD" w:rsidRDefault="00AA21AD" w:rsidP="00EC521B">
            <w:pPr>
              <w:numPr>
                <w:ilvl w:val="0"/>
                <w:numId w:val="8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A21AD">
              <w:t xml:space="preserve">Communicate scientific and technical information about why the molecular level structure is important in the functioning of designed materials. (HS-PS2-6)  </w:t>
            </w:r>
          </w:p>
          <w:p w14:paraId="352FC369" w14:textId="77777777" w:rsidR="00AA21AD" w:rsidRPr="00AA21AD" w:rsidRDefault="00AA21AD" w:rsidP="00AA21AD">
            <w:pPr>
              <w:ind w:left="72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4685323" w14:textId="77777777" w:rsidR="00AA21AD" w:rsidRPr="00AA21AD" w:rsidRDefault="00AA21AD" w:rsidP="00AA21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314A1DD6" w14:textId="77777777" w:rsidR="00AA21AD" w:rsidRPr="00AA21AD" w:rsidRDefault="00AA21AD" w:rsidP="00EC521B">
            <w:pPr>
              <w:numPr>
                <w:ilvl w:val="0"/>
                <w:numId w:val="8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A21AD">
              <w:t>Use mathematical representation of Coulomb’s Law to describe and predict electrostatic forces between objects.  (HS-PS2-4)</w:t>
            </w:r>
          </w:p>
          <w:p w14:paraId="03677675" w14:textId="77777777" w:rsidR="00AA21AD" w:rsidRPr="00AA21AD" w:rsidRDefault="00AA21AD" w:rsidP="00EC521B">
            <w:pPr>
              <w:numPr>
                <w:ilvl w:val="1"/>
                <w:numId w:val="8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AA21AD">
              <w:rPr>
                <w:i/>
              </w:rPr>
              <w:t xml:space="preserve">The emphasis is on the conceptual aspects of an inverse square relationship.  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382692" w14:textId="77777777" w:rsidR="00AA21AD" w:rsidRDefault="00797998" w:rsidP="00AA21AD">
            <w:pPr>
              <w:ind w:left="720" w:hanging="61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sz w:val="20"/>
                <w:szCs w:val="20"/>
              </w:rPr>
            </w:pPr>
            <w:r>
              <w:rPr>
                <w:b/>
                <w:bCs/>
                <w:i/>
                <w:sz w:val="20"/>
                <w:szCs w:val="20"/>
              </w:rPr>
              <w:t>In response to observed phenomena, students will…</w:t>
            </w:r>
          </w:p>
          <w:p w14:paraId="0C2C6E22" w14:textId="77777777" w:rsidR="00797998" w:rsidRPr="00E55844" w:rsidRDefault="00797998" w:rsidP="00AA21AD">
            <w:pPr>
              <w:ind w:left="720" w:hanging="61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u w:val="single"/>
              </w:rPr>
            </w:pPr>
          </w:p>
          <w:p w14:paraId="1F89BF95" w14:textId="77777777" w:rsidR="00804717" w:rsidRDefault="00AA21AD" w:rsidP="00AA21AD">
            <w:pPr>
              <w:ind w:left="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E55844">
              <w:rPr>
                <w:rFonts w:ascii="Calibri" w:eastAsia="Calibri" w:hAnsi="Calibri" w:cs="Times New Roman"/>
                <w:sz w:val="20"/>
                <w:szCs w:val="20"/>
              </w:rPr>
              <w:t xml:space="preserve">A1. Students will understand the pattern that like charges repel </w:t>
            </w:r>
          </w:p>
          <w:p w14:paraId="02877792" w14:textId="77777777" w:rsidR="00AA21AD" w:rsidRPr="00E55844" w:rsidRDefault="00804717" w:rsidP="00AA21AD">
            <w:pPr>
              <w:ind w:left="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</w:rPr>
            </w:pPr>
            <w:r>
              <w:rPr>
                <w:rFonts w:ascii="Calibri" w:eastAsia="Calibri" w:hAnsi="Calibri" w:cs="Times New Roman"/>
                <w:sz w:val="20"/>
                <w:szCs w:val="20"/>
              </w:rPr>
              <w:t xml:space="preserve">       </w:t>
            </w:r>
            <w:r w:rsidR="00AA21AD" w:rsidRPr="00E55844">
              <w:rPr>
                <w:rFonts w:ascii="Calibri" w:eastAsia="Calibri" w:hAnsi="Calibri" w:cs="Times New Roman"/>
                <w:sz w:val="20"/>
                <w:szCs w:val="20"/>
              </w:rPr>
              <w:t>and opposite charges attract</w:t>
            </w:r>
          </w:p>
          <w:p w14:paraId="2202D79C" w14:textId="77777777" w:rsidR="00AA21AD" w:rsidRPr="00E55844" w:rsidRDefault="00AA21AD" w:rsidP="00AA21AD">
            <w:pPr>
              <w:ind w:left="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E55844">
              <w:rPr>
                <w:rFonts w:ascii="Calibri" w:eastAsia="Calibri" w:hAnsi="Calibri" w:cs="Times New Roman"/>
                <w:sz w:val="20"/>
                <w:szCs w:val="20"/>
              </w:rPr>
              <w:t>A2. Forces of attraction will depend on quantity of charge</w:t>
            </w:r>
          </w:p>
          <w:p w14:paraId="62163EA9" w14:textId="77777777" w:rsidR="00AA21AD" w:rsidRPr="00E55844" w:rsidRDefault="00AA21AD" w:rsidP="00AA21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</w:rPr>
            </w:pPr>
          </w:p>
          <w:p w14:paraId="0A6EB2B6" w14:textId="77777777" w:rsidR="00804717" w:rsidRDefault="00AA21AD" w:rsidP="00AA21AD">
            <w:pPr>
              <w:ind w:left="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E55844">
              <w:rPr>
                <w:rFonts w:ascii="Calibri" w:eastAsia="Calibri" w:hAnsi="Calibri" w:cs="Times New Roman"/>
                <w:sz w:val="20"/>
                <w:szCs w:val="20"/>
              </w:rPr>
              <w:t xml:space="preserve">B1. Explain the relationship between motors and generators on </w:t>
            </w:r>
          </w:p>
          <w:p w14:paraId="53CAB760" w14:textId="77777777" w:rsidR="00AA21AD" w:rsidRPr="00E55844" w:rsidRDefault="00804717" w:rsidP="00AA21AD">
            <w:pPr>
              <w:ind w:left="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</w:rPr>
            </w:pPr>
            <w:r>
              <w:rPr>
                <w:rFonts w:ascii="Calibri" w:eastAsia="Calibri" w:hAnsi="Calibri" w:cs="Times New Roman"/>
                <w:sz w:val="20"/>
                <w:szCs w:val="20"/>
              </w:rPr>
              <w:t xml:space="preserve">       </w:t>
            </w:r>
            <w:r w:rsidR="00AA21AD" w:rsidRPr="00E55844">
              <w:rPr>
                <w:rFonts w:ascii="Calibri" w:eastAsia="Calibri" w:hAnsi="Calibri" w:cs="Times New Roman"/>
                <w:sz w:val="20"/>
                <w:szCs w:val="20"/>
              </w:rPr>
              <w:t xml:space="preserve">the functions of the components.  </w:t>
            </w:r>
          </w:p>
          <w:p w14:paraId="22E9ADC0" w14:textId="77777777" w:rsidR="00804717" w:rsidRDefault="00AA21AD" w:rsidP="00AA21AD">
            <w:pPr>
              <w:ind w:left="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E55844">
              <w:rPr>
                <w:rFonts w:ascii="Calibri" w:eastAsia="Calibri" w:hAnsi="Calibri" w:cs="Times New Roman"/>
                <w:sz w:val="20"/>
                <w:szCs w:val="20"/>
              </w:rPr>
              <w:t xml:space="preserve">B2. Express the relationship between coils, electric potential, and </w:t>
            </w:r>
          </w:p>
          <w:p w14:paraId="79BB6A59" w14:textId="77777777" w:rsidR="00AA21AD" w:rsidRPr="00E55844" w:rsidRDefault="00804717" w:rsidP="00AA21AD">
            <w:pPr>
              <w:ind w:left="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</w:rPr>
            </w:pPr>
            <w:r>
              <w:rPr>
                <w:rFonts w:ascii="Calibri" w:eastAsia="Calibri" w:hAnsi="Calibri" w:cs="Times New Roman"/>
                <w:sz w:val="20"/>
                <w:szCs w:val="20"/>
              </w:rPr>
              <w:t xml:space="preserve">      </w:t>
            </w:r>
            <w:r w:rsidR="00AA21AD" w:rsidRPr="00E55844">
              <w:rPr>
                <w:rFonts w:ascii="Calibri" w:eastAsia="Calibri" w:hAnsi="Calibri" w:cs="Times New Roman"/>
                <w:sz w:val="20"/>
                <w:szCs w:val="20"/>
              </w:rPr>
              <w:t xml:space="preserve">magnetic field strength in an electromagnet.   </w:t>
            </w:r>
          </w:p>
          <w:p w14:paraId="25EBE31A" w14:textId="77777777" w:rsidR="00AA21AD" w:rsidRPr="00E55844" w:rsidRDefault="00AA21AD" w:rsidP="00AA21AD">
            <w:pPr>
              <w:ind w:left="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</w:rPr>
            </w:pPr>
          </w:p>
          <w:p w14:paraId="65741F34" w14:textId="77777777" w:rsidR="00AA21AD" w:rsidRPr="00E55844" w:rsidRDefault="00AA21AD" w:rsidP="00AA21AD">
            <w:pPr>
              <w:ind w:left="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</w:rPr>
            </w:pPr>
          </w:p>
          <w:p w14:paraId="32DE0806" w14:textId="77777777" w:rsidR="00AA21AD" w:rsidRPr="00E55844" w:rsidRDefault="00AA21AD" w:rsidP="00AA21AD">
            <w:pPr>
              <w:ind w:left="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</w:rPr>
            </w:pPr>
          </w:p>
          <w:p w14:paraId="0AE6AADF" w14:textId="77777777" w:rsidR="00AA21AD" w:rsidRPr="00E55844" w:rsidRDefault="00E55844" w:rsidP="00AA21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E55844">
              <w:rPr>
                <w:rFonts w:ascii="Calibri" w:eastAsia="Calibri" w:hAnsi="Calibri" w:cs="Times New Roman"/>
                <w:sz w:val="20"/>
                <w:szCs w:val="20"/>
              </w:rPr>
              <w:t xml:space="preserve">  </w:t>
            </w:r>
            <w:r w:rsidR="00AA21AD" w:rsidRPr="00E55844">
              <w:rPr>
                <w:rFonts w:ascii="Calibri" w:eastAsia="Calibri" w:hAnsi="Calibri" w:cs="Times New Roman"/>
                <w:sz w:val="20"/>
                <w:szCs w:val="20"/>
              </w:rPr>
              <w:t>C1. Identify and explain properties that make a good conductor</w:t>
            </w:r>
          </w:p>
          <w:p w14:paraId="4E35D493" w14:textId="77777777" w:rsidR="00AA21AD" w:rsidRPr="00E55844" w:rsidRDefault="00E55844" w:rsidP="00AA21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E55844">
              <w:rPr>
                <w:rFonts w:ascii="Calibri" w:eastAsia="Calibri" w:hAnsi="Calibri" w:cs="Times New Roman"/>
                <w:sz w:val="20"/>
                <w:szCs w:val="20"/>
              </w:rPr>
              <w:t xml:space="preserve">  </w:t>
            </w:r>
            <w:r w:rsidR="00AA21AD" w:rsidRPr="00E55844">
              <w:rPr>
                <w:rFonts w:ascii="Calibri" w:eastAsia="Calibri" w:hAnsi="Calibri" w:cs="Times New Roman"/>
                <w:sz w:val="20"/>
                <w:szCs w:val="20"/>
              </w:rPr>
              <w:t>C2. Identify and explain properties that make a good insulator.</w:t>
            </w:r>
          </w:p>
          <w:p w14:paraId="0228E1A6" w14:textId="77777777" w:rsidR="00AA21AD" w:rsidRPr="00E55844" w:rsidRDefault="00E55844" w:rsidP="00AA21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E55844">
              <w:rPr>
                <w:rFonts w:ascii="Calibri" w:eastAsia="Calibri" w:hAnsi="Calibri" w:cs="Times New Roman"/>
                <w:sz w:val="20"/>
                <w:szCs w:val="20"/>
              </w:rPr>
              <w:t xml:space="preserve">  </w:t>
            </w:r>
            <w:r w:rsidR="00AA21AD" w:rsidRPr="00E55844">
              <w:rPr>
                <w:rFonts w:ascii="Calibri" w:eastAsia="Calibri" w:hAnsi="Calibri" w:cs="Times New Roman"/>
                <w:sz w:val="20"/>
                <w:szCs w:val="20"/>
              </w:rPr>
              <w:t xml:space="preserve">C3. Identify and explain properties that make materials magnetic.  </w:t>
            </w:r>
          </w:p>
          <w:p w14:paraId="75655366" w14:textId="77777777" w:rsidR="00AA21AD" w:rsidRPr="00E55844" w:rsidRDefault="00AA21AD" w:rsidP="00AA21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</w:rPr>
            </w:pPr>
          </w:p>
          <w:p w14:paraId="4B3D75CE" w14:textId="77777777" w:rsidR="00804717" w:rsidRDefault="00E55844" w:rsidP="00AA21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E55844">
              <w:rPr>
                <w:rFonts w:ascii="Calibri" w:eastAsia="Calibri" w:hAnsi="Calibri" w:cs="Times New Roman"/>
                <w:sz w:val="20"/>
                <w:szCs w:val="20"/>
              </w:rPr>
              <w:t xml:space="preserve">  </w:t>
            </w:r>
            <w:r w:rsidR="00AA21AD" w:rsidRPr="00E55844">
              <w:rPr>
                <w:rFonts w:ascii="Calibri" w:eastAsia="Calibri" w:hAnsi="Calibri" w:cs="Times New Roman"/>
                <w:sz w:val="20"/>
                <w:szCs w:val="20"/>
              </w:rPr>
              <w:t xml:space="preserve">D1. Students can relate conceptually that distance affects force </w:t>
            </w:r>
            <w:r w:rsidRPr="00E55844">
              <w:rPr>
                <w:rFonts w:ascii="Calibri" w:eastAsia="Calibri" w:hAnsi="Calibri" w:cs="Times New Roman"/>
                <w:sz w:val="20"/>
                <w:szCs w:val="20"/>
              </w:rPr>
              <w:t xml:space="preserve"> </w:t>
            </w:r>
            <w:r w:rsidR="00804717">
              <w:rPr>
                <w:rFonts w:ascii="Calibri" w:eastAsia="Calibri" w:hAnsi="Calibri" w:cs="Times New Roman"/>
                <w:sz w:val="20"/>
                <w:szCs w:val="20"/>
              </w:rPr>
              <w:t xml:space="preserve">     </w:t>
            </w:r>
          </w:p>
          <w:p w14:paraId="0FDD3316" w14:textId="77777777" w:rsidR="00AA21AD" w:rsidRPr="00E55844" w:rsidRDefault="00804717" w:rsidP="00AA21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</w:rPr>
            </w:pPr>
            <w:r>
              <w:rPr>
                <w:rFonts w:ascii="Calibri" w:eastAsia="Calibri" w:hAnsi="Calibri" w:cs="Times New Roman"/>
                <w:sz w:val="20"/>
                <w:szCs w:val="20"/>
              </w:rPr>
              <w:t xml:space="preserve">         </w:t>
            </w:r>
            <w:r w:rsidR="00AA21AD" w:rsidRPr="00E55844">
              <w:rPr>
                <w:rFonts w:ascii="Calibri" w:eastAsia="Calibri" w:hAnsi="Calibri" w:cs="Times New Roman"/>
                <w:sz w:val="20"/>
                <w:szCs w:val="20"/>
              </w:rPr>
              <w:t>of attraction</w:t>
            </w:r>
          </w:p>
          <w:p w14:paraId="33FD7EE7" w14:textId="77777777" w:rsidR="00804717" w:rsidRDefault="00E55844" w:rsidP="00AA21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E55844">
              <w:rPr>
                <w:rFonts w:ascii="Calibri" w:eastAsia="Calibri" w:hAnsi="Calibri" w:cs="Times New Roman"/>
                <w:sz w:val="20"/>
                <w:szCs w:val="20"/>
              </w:rPr>
              <w:t xml:space="preserve">  </w:t>
            </w:r>
            <w:r w:rsidR="00AA21AD" w:rsidRPr="00E55844">
              <w:rPr>
                <w:rFonts w:ascii="Calibri" w:eastAsia="Calibri" w:hAnsi="Calibri" w:cs="Times New Roman"/>
                <w:sz w:val="20"/>
                <w:szCs w:val="20"/>
              </w:rPr>
              <w:t xml:space="preserve">D2. Students can relate conceptually that distance is more of a </w:t>
            </w:r>
            <w:r w:rsidR="00804717">
              <w:rPr>
                <w:rFonts w:ascii="Calibri" w:eastAsia="Calibri" w:hAnsi="Calibri" w:cs="Times New Roman"/>
                <w:sz w:val="20"/>
                <w:szCs w:val="20"/>
              </w:rPr>
              <w:t xml:space="preserve"> </w:t>
            </w:r>
          </w:p>
          <w:p w14:paraId="1EFA2854" w14:textId="77777777" w:rsidR="00AA21AD" w:rsidRPr="00E55844" w:rsidRDefault="00804717" w:rsidP="00AA21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u w:val="single"/>
              </w:rPr>
            </w:pPr>
            <w:r>
              <w:rPr>
                <w:rFonts w:ascii="Calibri" w:eastAsia="Calibri" w:hAnsi="Calibri" w:cs="Times New Roman"/>
                <w:sz w:val="20"/>
                <w:szCs w:val="20"/>
              </w:rPr>
              <w:t xml:space="preserve">         </w:t>
            </w:r>
            <w:r w:rsidR="00AA21AD" w:rsidRPr="00E55844">
              <w:rPr>
                <w:rFonts w:ascii="Calibri" w:eastAsia="Calibri" w:hAnsi="Calibri" w:cs="Times New Roman"/>
                <w:sz w:val="20"/>
                <w:szCs w:val="20"/>
              </w:rPr>
              <w:t>factor than charge in determining force of attraction</w:t>
            </w:r>
            <w:r w:rsidR="00AA21AD" w:rsidRPr="00E55844">
              <w:rPr>
                <w:rFonts w:ascii="Calibri" w:eastAsia="Calibri" w:hAnsi="Calibri" w:cs="Times New Roman"/>
                <w:sz w:val="20"/>
                <w:szCs w:val="20"/>
                <w:u w:val="single"/>
              </w:rPr>
              <w:t xml:space="preserve"> </w:t>
            </w:r>
          </w:p>
          <w:p w14:paraId="7DE9F222" w14:textId="77777777" w:rsidR="00AA21AD" w:rsidRPr="00E55844" w:rsidRDefault="00AA21AD" w:rsidP="00AA21AD">
            <w:pPr>
              <w:ind w:left="720" w:hanging="61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u w:val="single"/>
              </w:rPr>
            </w:pPr>
          </w:p>
          <w:p w14:paraId="12FAF778" w14:textId="77777777" w:rsidR="00AA21AD" w:rsidRPr="00E55844" w:rsidRDefault="00AA21AD" w:rsidP="00AA21AD">
            <w:pPr>
              <w:ind w:left="720" w:hanging="61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55844">
              <w:rPr>
                <w:sz w:val="20"/>
                <w:szCs w:val="20"/>
                <w:u w:val="single"/>
              </w:rPr>
              <w:t>Recognize or recall specific vocabulary such as:</w:t>
            </w:r>
            <w:r w:rsidRPr="00E55844">
              <w:rPr>
                <w:sz w:val="20"/>
                <w:szCs w:val="20"/>
              </w:rPr>
              <w:t xml:space="preserve"> </w:t>
            </w:r>
          </w:p>
          <w:p w14:paraId="40F46679" w14:textId="77777777" w:rsidR="00AA21AD" w:rsidRPr="00AA21AD" w:rsidRDefault="00AA21AD" w:rsidP="00AA21AD">
            <w:pPr>
              <w:ind w:left="72" w:firstLine="3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55844">
              <w:rPr>
                <w:sz w:val="20"/>
                <w:szCs w:val="20"/>
              </w:rPr>
              <w:t>Electric charge, proton, neutron, electron, Coulomb’s Law, magnetic field, electric field, attraction, repulsion, pole, polar, field lines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</w:tcPr>
          <w:p w14:paraId="7B0C0C6A" w14:textId="77777777" w:rsidR="00AA21AD" w:rsidRPr="00AA21AD" w:rsidRDefault="00AA21AD" w:rsidP="00AA21AD">
            <w:pPr>
              <w:ind w:left="720" w:right="113" w:hanging="70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AA21AD">
              <w:rPr>
                <w:sz w:val="20"/>
              </w:rPr>
              <w:t>Student’s performance reflects insufficient progress towards foundational skills and knowledge.</w:t>
            </w:r>
          </w:p>
        </w:tc>
      </w:tr>
    </w:tbl>
    <w:p w14:paraId="3458544B" w14:textId="50BDDC56" w:rsidR="00AA21AD" w:rsidRDefault="00AA21AD"/>
    <w:p w14:paraId="1EBAB60C" w14:textId="7BE6A5ED" w:rsidR="00461CD3" w:rsidRDefault="00461CD3"/>
    <w:p w14:paraId="5A785E72" w14:textId="56CC243D" w:rsidR="00461CD3" w:rsidRDefault="00461CD3"/>
    <w:p w14:paraId="7097166B" w14:textId="77777777" w:rsidR="00461CD3" w:rsidRDefault="00461CD3"/>
    <w:tbl>
      <w:tblPr>
        <w:tblStyle w:val="LightList9"/>
        <w:tblW w:w="14395" w:type="dxa"/>
        <w:tblLayout w:type="fixed"/>
        <w:tblLook w:val="04A0" w:firstRow="1" w:lastRow="0" w:firstColumn="1" w:lastColumn="0" w:noHBand="0" w:noVBand="1"/>
      </w:tblPr>
      <w:tblGrid>
        <w:gridCol w:w="805"/>
        <w:gridCol w:w="8100"/>
        <w:gridCol w:w="4770"/>
        <w:gridCol w:w="720"/>
      </w:tblGrid>
      <w:tr w:rsidR="00AA21AD" w:rsidRPr="00AA21AD" w14:paraId="02DD3E0E" w14:textId="77777777" w:rsidTr="004F23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BA6A38D" w14:textId="77777777" w:rsidR="00AA21AD" w:rsidRPr="00AA21AD" w:rsidRDefault="00AA21AD" w:rsidP="00AA21AD">
            <w:pPr>
              <w:jc w:val="center"/>
              <w:rPr>
                <w:rFonts w:ascii="Calibri" w:eastAsia="Calibri" w:hAnsi="Calibri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Calibri" w:eastAsia="Calibri" w:hAnsi="Calibri" w:cs="Times New Roman"/>
                <w:color w:val="000000" w:themeColor="text1"/>
                <w:sz w:val="20"/>
                <w:szCs w:val="20"/>
              </w:rPr>
              <w:lastRenderedPageBreak/>
              <w:t>Topic: Waves</w:t>
            </w:r>
          </w:p>
        </w:tc>
      </w:tr>
      <w:tr w:rsidR="00AA21AD" w:rsidRPr="00AA21AD" w14:paraId="7968D9F1" w14:textId="77777777" w:rsidTr="004F23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CA24CCA" w14:textId="77777777" w:rsidR="00AA21AD" w:rsidRPr="00AA21AD" w:rsidRDefault="00AA21AD" w:rsidP="00AA21AD">
            <w:pPr>
              <w:jc w:val="center"/>
              <w:rPr>
                <w:rFonts w:ascii="Calibri" w:eastAsia="Calibri" w:hAnsi="Calibri" w:cs="Times New Roman"/>
                <w:color w:val="000000" w:themeColor="text1"/>
                <w:sz w:val="20"/>
                <w:szCs w:val="20"/>
              </w:rPr>
            </w:pPr>
            <w:r w:rsidRPr="00AA21AD">
              <w:rPr>
                <w:rFonts w:ascii="Calibri" w:eastAsia="Calibri" w:hAnsi="Calibri" w:cs="Times New Roman"/>
                <w:color w:val="000000" w:themeColor="text1"/>
                <w:sz w:val="20"/>
                <w:szCs w:val="20"/>
              </w:rPr>
              <w:t>Driving Questions: How do we describe waves in our world?</w:t>
            </w:r>
          </w:p>
        </w:tc>
      </w:tr>
      <w:tr w:rsidR="00AA21AD" w:rsidRPr="00AA21AD" w14:paraId="6807B12B" w14:textId="77777777" w:rsidTr="004F23DE">
        <w:trPr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67DED5C" w14:textId="77777777" w:rsidR="00AA21AD" w:rsidRPr="00AA21AD" w:rsidRDefault="00AA21AD" w:rsidP="00AA21AD">
            <w:pPr>
              <w:jc w:val="center"/>
              <w:rPr>
                <w:rFonts w:ascii="Calibri" w:eastAsia="Calibri" w:hAnsi="Calibri" w:cs="Times New Roman"/>
                <w:color w:val="000000" w:themeColor="text1"/>
                <w:sz w:val="20"/>
                <w:szCs w:val="20"/>
              </w:rPr>
            </w:pPr>
            <w:r w:rsidRPr="00AA21AD">
              <w:rPr>
                <w:rFonts w:ascii="Calibri" w:eastAsia="Calibri" w:hAnsi="Calibri" w:cs="Times New Roman"/>
                <w:color w:val="000000" w:themeColor="text1"/>
                <w:sz w:val="20"/>
                <w:szCs w:val="20"/>
              </w:rPr>
              <w:t>Crosscutting Concept: Patterns,</w:t>
            </w:r>
            <w:r w:rsidR="0097602E">
              <w:rPr>
                <w:rFonts w:ascii="Calibri" w:eastAsia="Calibri" w:hAnsi="Calibri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AA21AD">
              <w:rPr>
                <w:rFonts w:ascii="Calibri" w:eastAsia="Calibri" w:hAnsi="Calibri" w:cs="Times New Roman"/>
                <w:color w:val="000000" w:themeColor="text1"/>
                <w:sz w:val="20"/>
                <w:szCs w:val="20"/>
              </w:rPr>
              <w:t>Energy and Matter</w:t>
            </w:r>
          </w:p>
        </w:tc>
      </w:tr>
      <w:tr w:rsidR="00AA21AD" w:rsidRPr="00AA21AD" w14:paraId="3E2C9CA9" w14:textId="77777777" w:rsidTr="004F23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A24BB28" w14:textId="77777777" w:rsidR="00AA21AD" w:rsidRPr="00AA21AD" w:rsidRDefault="00AA21AD" w:rsidP="00AA21AD">
            <w:pPr>
              <w:jc w:val="center"/>
              <w:rPr>
                <w:rFonts w:ascii="Calibri" w:eastAsia="Calibri" w:hAnsi="Calibri" w:cs="Times New Roman"/>
                <w:color w:val="000000" w:themeColor="text1"/>
                <w:sz w:val="20"/>
                <w:szCs w:val="20"/>
              </w:rPr>
            </w:pPr>
            <w:r w:rsidRPr="00AA21AD">
              <w:rPr>
                <w:rFonts w:ascii="Calibri" w:eastAsia="Calibri" w:hAnsi="Calibri" w:cs="Times New Roman"/>
                <w:color w:val="000000" w:themeColor="text1"/>
                <w:sz w:val="20"/>
                <w:szCs w:val="20"/>
              </w:rPr>
              <w:t xml:space="preserve">Science and Engineering Practices: </w:t>
            </w:r>
          </w:p>
        </w:tc>
      </w:tr>
      <w:tr w:rsidR="00AA21AD" w:rsidRPr="00AA21AD" w14:paraId="484773C9" w14:textId="77777777" w:rsidTr="004F23DE">
        <w:trPr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82E2E6" w14:textId="77777777" w:rsidR="00AA21AD" w:rsidRPr="00AA21AD" w:rsidRDefault="00AA21AD" w:rsidP="0097602E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AA21AD">
              <w:rPr>
                <w:rFonts w:ascii="Calibri" w:eastAsia="Calibri" w:hAnsi="Calibri" w:cs="Times New Roman"/>
                <w:sz w:val="20"/>
                <w:szCs w:val="20"/>
              </w:rPr>
              <w:t xml:space="preserve">Performance Expectation: </w:t>
            </w:r>
            <w:hyperlink r:id="rId41" w:history="1">
              <w:r w:rsidR="0097602E" w:rsidRPr="0097602E">
                <w:rPr>
                  <w:rStyle w:val="Hyperlink"/>
                  <w:rFonts w:ascii="Calibri" w:eastAsia="Calibri" w:hAnsi="Calibri" w:cs="Times New Roman"/>
                  <w:b w:val="0"/>
                  <w:bCs w:val="0"/>
                </w:rPr>
                <w:t>HS-PS4-1</w:t>
              </w:r>
            </w:hyperlink>
            <w:hyperlink r:id="rId42" w:history="1">
              <w:r w:rsidR="00322BA5" w:rsidRPr="0097602E">
                <w:rPr>
                  <w:rStyle w:val="Hyperlink"/>
                  <w:rFonts w:ascii="Calibri" w:eastAsia="Calibri" w:hAnsi="Calibri" w:cs="Times New Roman"/>
                  <w:b w:val="0"/>
                  <w:bCs w:val="0"/>
                </w:rPr>
                <w:t>HS-PS4-2</w:t>
              </w:r>
            </w:hyperlink>
            <w:r w:rsidR="00322BA5">
              <w:rPr>
                <w:rFonts w:ascii="Calibri" w:eastAsia="Calibri" w:hAnsi="Calibri" w:cs="Times New Roman"/>
                <w:sz w:val="20"/>
              </w:rPr>
              <w:t xml:space="preserve">, </w:t>
            </w:r>
            <w:hyperlink r:id="rId43" w:history="1">
              <w:r w:rsidR="00322BA5" w:rsidRPr="0097602E">
                <w:rPr>
                  <w:rStyle w:val="Hyperlink"/>
                  <w:rFonts w:ascii="Calibri" w:eastAsia="Calibri" w:hAnsi="Calibri" w:cs="Calibri"/>
                  <w:b w:val="0"/>
                  <w:bCs w:val="0"/>
                </w:rPr>
                <w:t>HS-PS4-4</w:t>
              </w:r>
            </w:hyperlink>
            <w:r w:rsidR="00322BA5">
              <w:rPr>
                <w:rFonts w:ascii="Calibri" w:eastAsia="Calibri" w:hAnsi="Calibri" w:cs="Calibri"/>
              </w:rPr>
              <w:t xml:space="preserve">, </w:t>
            </w:r>
            <w:hyperlink r:id="rId44" w:history="1">
              <w:r w:rsidR="00322BA5" w:rsidRPr="0097602E">
                <w:rPr>
                  <w:rStyle w:val="Hyperlink"/>
                  <w:rFonts w:ascii="Calibri" w:eastAsia="Calibri" w:hAnsi="Calibri" w:cs="Calibri"/>
                  <w:b w:val="0"/>
                  <w:bCs w:val="0"/>
                </w:rPr>
                <w:t>HS-PS4-5</w:t>
              </w:r>
            </w:hyperlink>
          </w:p>
        </w:tc>
      </w:tr>
      <w:tr w:rsidR="00AA21AD" w:rsidRPr="00AA21AD" w14:paraId="79023CEB" w14:textId="77777777" w:rsidTr="00E558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7831C4E0" w14:textId="77777777" w:rsidR="00AA21AD" w:rsidRPr="00AA21AD" w:rsidRDefault="00AA21AD" w:rsidP="00AA21AD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AA21AD">
              <w:rPr>
                <w:rFonts w:ascii="Calibri" w:eastAsia="Calibri" w:hAnsi="Calibri" w:cs="Times New Roman"/>
                <w:sz w:val="20"/>
                <w:szCs w:val="20"/>
              </w:rPr>
              <w:t>Level 4</w:t>
            </w:r>
          </w:p>
        </w:tc>
        <w:tc>
          <w:tcPr>
            <w:tcW w:w="8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285AC3EE" w14:textId="77777777" w:rsidR="00AA21AD" w:rsidRPr="00AA21AD" w:rsidRDefault="00AA21AD" w:rsidP="00AA21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</w:pPr>
            <w:r w:rsidRPr="00AA21AD">
              <w:rPr>
                <w:rFonts w:ascii="Calibri" w:eastAsia="Calibri" w:hAnsi="Calibri" w:cs="Times New Roman"/>
                <w:sz w:val="20"/>
                <w:szCs w:val="20"/>
              </w:rPr>
              <w:t>Level 3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3D1B535C" w14:textId="77777777" w:rsidR="00AA21AD" w:rsidRPr="00AA21AD" w:rsidRDefault="00AA21AD" w:rsidP="00AA21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</w:pPr>
            <w:r w:rsidRPr="00AA21AD">
              <w:rPr>
                <w:rFonts w:ascii="Calibri" w:eastAsia="Calibri" w:hAnsi="Calibri" w:cs="Times New Roman"/>
                <w:sz w:val="20"/>
                <w:szCs w:val="20"/>
              </w:rPr>
              <w:t>Level 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5C59B85A" w14:textId="77777777" w:rsidR="00AA21AD" w:rsidRPr="00AA21AD" w:rsidRDefault="00AA21AD" w:rsidP="00AA21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AA21AD">
              <w:rPr>
                <w:rFonts w:ascii="Calibri" w:eastAsia="Calibri" w:hAnsi="Calibri" w:cs="Times New Roman"/>
                <w:sz w:val="20"/>
                <w:szCs w:val="20"/>
              </w:rPr>
              <w:t>Level 1</w:t>
            </w:r>
          </w:p>
        </w:tc>
      </w:tr>
      <w:tr w:rsidR="00AA21AD" w:rsidRPr="00AA21AD" w14:paraId="4DA0D2B4" w14:textId="77777777" w:rsidTr="00E55844">
        <w:trPr>
          <w:cantSplit/>
          <w:trHeight w:val="67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</w:tcPr>
          <w:p w14:paraId="65E7F69C" w14:textId="77777777" w:rsidR="00AA21AD" w:rsidRPr="00AA21AD" w:rsidRDefault="00AA21AD" w:rsidP="00AA21AD">
            <w:pPr>
              <w:ind w:left="113" w:right="113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AA21AD">
              <w:rPr>
                <w:rFonts w:ascii="Calibri" w:eastAsia="Calibri" w:hAnsi="Calibri" w:cs="Times New Roman"/>
                <w:sz w:val="20"/>
                <w:szCs w:val="20"/>
              </w:rPr>
              <w:t>In addition to score 3.0 performance, the student demonstrates in-depth inferences and applications that go beyond what was taught.</w:t>
            </w:r>
          </w:p>
        </w:tc>
        <w:tc>
          <w:tcPr>
            <w:tcW w:w="8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ECA69A" w14:textId="77777777" w:rsidR="00AA21AD" w:rsidRDefault="00797998" w:rsidP="00AA21AD">
            <w:pPr>
              <w:ind w:left="106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sz w:val="20"/>
                <w:szCs w:val="20"/>
              </w:rPr>
            </w:pPr>
            <w:r>
              <w:rPr>
                <w:b/>
                <w:bCs/>
                <w:i/>
                <w:sz w:val="20"/>
                <w:szCs w:val="20"/>
              </w:rPr>
              <w:t>In response to observed phenomena, students will…</w:t>
            </w:r>
          </w:p>
          <w:p w14:paraId="27C012F3" w14:textId="77777777" w:rsidR="00797998" w:rsidRPr="00AA21AD" w:rsidRDefault="00797998" w:rsidP="00AA21AD">
            <w:pPr>
              <w:ind w:left="106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  <w:p w14:paraId="0EA3C62D" w14:textId="77777777" w:rsidR="00AA21AD" w:rsidRPr="00AA21AD" w:rsidRDefault="00AA21AD" w:rsidP="00EC521B">
            <w:pPr>
              <w:numPr>
                <w:ilvl w:val="0"/>
                <w:numId w:val="9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A21AD">
              <w:t>Use mathematical representations to support a claim regarding relationships among the frequency, wavelength and speed of waves traveling in various media.</w:t>
            </w:r>
            <w:r w:rsidR="0097602E">
              <w:t xml:space="preserve"> </w:t>
            </w:r>
            <w:hyperlink r:id="rId45" w:history="1">
              <w:r w:rsidR="0097602E" w:rsidRPr="0097602E">
                <w:rPr>
                  <w:rStyle w:val="Hyperlink"/>
                  <w:rFonts w:ascii="Calibri" w:eastAsia="Calibri" w:hAnsi="Calibri" w:cs="Times New Roman"/>
                </w:rPr>
                <w:t>HS-PS4-1</w:t>
              </w:r>
            </w:hyperlink>
          </w:p>
          <w:p w14:paraId="3BF67448" w14:textId="77777777" w:rsidR="00AA21AD" w:rsidRPr="00AA21AD" w:rsidRDefault="00AA21AD" w:rsidP="00AA21AD">
            <w:pPr>
              <w:ind w:left="466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8D7B004" w14:textId="77777777" w:rsidR="00AA21AD" w:rsidRPr="00AA21AD" w:rsidRDefault="00AA21AD" w:rsidP="00AA21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5887CB2" w14:textId="77777777" w:rsidR="00AA21AD" w:rsidRPr="00AA21AD" w:rsidRDefault="00AA21AD" w:rsidP="00322BA5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0247A3A" w14:textId="77777777" w:rsidR="00322BA5" w:rsidRPr="00AA21AD" w:rsidRDefault="00322BA5" w:rsidP="00322BA5">
            <w:pPr>
              <w:numPr>
                <w:ilvl w:val="0"/>
                <w:numId w:val="9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A21AD">
              <w:t xml:space="preserve">Use a model to describe how energy is transferred through mechanical and electromagnetic waves. </w:t>
            </w:r>
          </w:p>
          <w:p w14:paraId="7271DA6F" w14:textId="77777777" w:rsidR="00322BA5" w:rsidRPr="00AA21AD" w:rsidRDefault="00322BA5" w:rsidP="00322BA5">
            <w:pPr>
              <w:numPr>
                <w:ilvl w:val="1"/>
                <w:numId w:val="9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A21AD">
              <w:t>Should include interference</w:t>
            </w:r>
          </w:p>
          <w:p w14:paraId="14D5CC96" w14:textId="77777777" w:rsidR="00322BA5" w:rsidRDefault="00322BA5" w:rsidP="00322BA5">
            <w:pPr>
              <w:numPr>
                <w:ilvl w:val="1"/>
                <w:numId w:val="9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A21AD">
              <w:t>Should include superposition</w:t>
            </w:r>
          </w:p>
          <w:p w14:paraId="69165E7F" w14:textId="77777777" w:rsidR="00414942" w:rsidRPr="00AA21AD" w:rsidRDefault="00414942" w:rsidP="00414942">
            <w:pPr>
              <w:ind w:left="1186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A341D55" w14:textId="77777777" w:rsidR="00322BA5" w:rsidRDefault="00322BA5" w:rsidP="00322BA5">
            <w:pPr>
              <w:numPr>
                <w:ilvl w:val="0"/>
                <w:numId w:val="9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4616C">
              <w:rPr>
                <w:rFonts w:ascii="Calibri" w:eastAsia="Calibri" w:hAnsi="Calibri" w:cs="Calibri"/>
              </w:rPr>
              <w:t>Communicate technical information about how some technological devices use the principles of wave behavior and wave interactions with matter to transmit and capture information and energy</w:t>
            </w:r>
            <w:r>
              <w:rPr>
                <w:rFonts w:ascii="Calibri" w:eastAsia="Calibri" w:hAnsi="Calibri" w:cs="Calibri"/>
              </w:rPr>
              <w:t xml:space="preserve"> and debate the benefits of digital vs analog</w:t>
            </w:r>
            <w:r w:rsidR="00797998"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</w:rPr>
              <w:t>(</w:t>
            </w:r>
            <w:hyperlink r:id="rId46" w:history="1">
              <w:r w:rsidRPr="00797998">
                <w:rPr>
                  <w:rStyle w:val="Hyperlink"/>
                  <w:rFonts w:ascii="Calibri" w:eastAsia="Calibri" w:hAnsi="Calibri" w:cs="Calibri"/>
                </w:rPr>
                <w:t>HSPS4-5</w:t>
              </w:r>
            </w:hyperlink>
            <w:r>
              <w:rPr>
                <w:rFonts w:ascii="Calibri" w:eastAsia="Calibri" w:hAnsi="Calibri" w:cs="Calibri"/>
              </w:rPr>
              <w:t>)</w:t>
            </w:r>
          </w:p>
          <w:p w14:paraId="5C560EA2" w14:textId="77777777" w:rsidR="00322BA5" w:rsidRDefault="00322BA5" w:rsidP="00322BA5">
            <w:pPr>
              <w:ind w:left="1186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C7C4500" w14:textId="77777777" w:rsidR="00322BA5" w:rsidRDefault="00322BA5" w:rsidP="00EC521B">
            <w:pPr>
              <w:numPr>
                <w:ilvl w:val="0"/>
                <w:numId w:val="9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4616C">
              <w:rPr>
                <w:rFonts w:ascii="Calibri" w:eastAsia="Calibri" w:hAnsi="Calibri" w:cs="Calibri"/>
              </w:rPr>
              <w:t xml:space="preserve">Evaluate the validity and reliability of claims in published materials of the effects that different frequencies of electromagnetic radiation have when absorbed by matter.  </w:t>
            </w:r>
            <w:r>
              <w:rPr>
                <w:rFonts w:ascii="Calibri" w:eastAsia="Calibri" w:hAnsi="Calibri" w:cs="Calibri"/>
              </w:rPr>
              <w:t>(</w:t>
            </w:r>
            <w:hyperlink r:id="rId47" w:history="1">
              <w:r w:rsidRPr="00797998">
                <w:rPr>
                  <w:rStyle w:val="Hyperlink"/>
                  <w:rFonts w:ascii="Calibri" w:eastAsia="Calibri" w:hAnsi="Calibri" w:cs="Calibri"/>
                </w:rPr>
                <w:t>HS-PS4-4</w:t>
              </w:r>
            </w:hyperlink>
            <w:r>
              <w:rPr>
                <w:rFonts w:ascii="Calibri" w:eastAsia="Calibri" w:hAnsi="Calibri" w:cs="Calibri"/>
              </w:rPr>
              <w:t>)</w:t>
            </w:r>
          </w:p>
          <w:p w14:paraId="766FFD45" w14:textId="77777777" w:rsidR="00322BA5" w:rsidRPr="00AA21AD" w:rsidRDefault="00322BA5" w:rsidP="00322BA5">
            <w:pPr>
              <w:ind w:left="1186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542C0A" w14:textId="77777777" w:rsidR="00E55844" w:rsidRPr="00E55844" w:rsidRDefault="00797998" w:rsidP="00E55844">
            <w:pPr>
              <w:pStyle w:val="ListParagraph"/>
              <w:ind w:left="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sz w:val="20"/>
                <w:szCs w:val="20"/>
              </w:rPr>
            </w:pPr>
            <w:r>
              <w:rPr>
                <w:b/>
                <w:bCs/>
                <w:i/>
                <w:sz w:val="20"/>
                <w:szCs w:val="20"/>
              </w:rPr>
              <w:t>In response to observed phenomena, students will…</w:t>
            </w:r>
          </w:p>
          <w:p w14:paraId="552A4BBB" w14:textId="77777777" w:rsidR="00AA21AD" w:rsidRPr="00E55844" w:rsidRDefault="00AA21AD" w:rsidP="00AA21AD">
            <w:pPr>
              <w:ind w:left="343" w:hanging="327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52A82571" w14:textId="77777777" w:rsidR="00AA21AD" w:rsidRPr="00E55844" w:rsidRDefault="00AA21AD" w:rsidP="00AA21AD">
            <w:pPr>
              <w:ind w:left="343" w:hanging="32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E55844">
              <w:rPr>
                <w:rFonts w:ascii="Calibri" w:eastAsia="Calibri" w:hAnsi="Calibri" w:cs="Times New Roman"/>
                <w:sz w:val="20"/>
                <w:szCs w:val="20"/>
              </w:rPr>
              <w:t>A1.</w:t>
            </w:r>
            <w:r w:rsidR="00797998">
              <w:rPr>
                <w:rFonts w:ascii="Calibri" w:eastAsia="Calibri" w:hAnsi="Calibri" w:cs="Times New Roman"/>
                <w:sz w:val="20"/>
                <w:szCs w:val="20"/>
              </w:rPr>
              <w:t xml:space="preserve"> </w:t>
            </w:r>
            <w:r w:rsidRPr="00E55844">
              <w:rPr>
                <w:rFonts w:ascii="Calibri" w:eastAsia="Calibri" w:hAnsi="Calibri" w:cs="Times New Roman"/>
                <w:sz w:val="20"/>
                <w:szCs w:val="20"/>
              </w:rPr>
              <w:t>Describe the relationship between wave speed, frequency, and wavelength.</w:t>
            </w:r>
          </w:p>
          <w:p w14:paraId="17B13818" w14:textId="77777777" w:rsidR="00AA21AD" w:rsidRPr="00E55844" w:rsidRDefault="00AA21AD" w:rsidP="00AA21AD">
            <w:pPr>
              <w:ind w:left="343" w:hanging="32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E55844">
              <w:rPr>
                <w:rFonts w:ascii="Calibri" w:eastAsia="Calibri" w:hAnsi="Calibri" w:cs="Times New Roman"/>
                <w:sz w:val="20"/>
                <w:szCs w:val="20"/>
              </w:rPr>
              <w:t>A2. Describe how wave speed changes when traveling through different media.</w:t>
            </w:r>
          </w:p>
          <w:p w14:paraId="04C1B49C" w14:textId="77777777" w:rsidR="00AA21AD" w:rsidRPr="00E55844" w:rsidRDefault="00AA21AD" w:rsidP="00AA21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</w:rPr>
            </w:pPr>
          </w:p>
          <w:p w14:paraId="163A6784" w14:textId="77777777" w:rsidR="00AA21AD" w:rsidRPr="00E55844" w:rsidRDefault="00AA21AD" w:rsidP="00AA21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</w:rPr>
            </w:pPr>
          </w:p>
          <w:p w14:paraId="59A1F830" w14:textId="77777777" w:rsidR="00AA21AD" w:rsidRPr="00E55844" w:rsidRDefault="00AA21AD" w:rsidP="00AA21AD">
            <w:pPr>
              <w:ind w:left="343" w:hanging="32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E55844">
              <w:rPr>
                <w:rFonts w:ascii="Calibri" w:eastAsia="Calibri" w:hAnsi="Calibri" w:cs="Times New Roman"/>
                <w:sz w:val="20"/>
                <w:szCs w:val="20"/>
              </w:rPr>
              <w:t>B1. Describe what happens to the amplitudes of waves when two waves interact with each other.</w:t>
            </w:r>
          </w:p>
          <w:p w14:paraId="35BB1CFC" w14:textId="77777777" w:rsidR="00AA21AD" w:rsidRPr="00E55844" w:rsidRDefault="00AA21AD" w:rsidP="00AA21AD">
            <w:pPr>
              <w:ind w:left="343" w:hanging="32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E55844">
              <w:rPr>
                <w:rFonts w:ascii="Calibri" w:eastAsia="Calibri" w:hAnsi="Calibri" w:cs="Times New Roman"/>
                <w:sz w:val="20"/>
                <w:szCs w:val="20"/>
              </w:rPr>
              <w:t>B2. Be able to identify visually wavelength, amplitude, longitudinal wave, and transverse wave</w:t>
            </w:r>
          </w:p>
          <w:p w14:paraId="6653B753" w14:textId="77777777" w:rsidR="00AA21AD" w:rsidRPr="00E55844" w:rsidRDefault="00AA21AD" w:rsidP="00AA21AD">
            <w:pPr>
              <w:ind w:left="343" w:hanging="327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34ACEBCE" w14:textId="77777777" w:rsidR="00AA21AD" w:rsidRPr="00E55844" w:rsidRDefault="00AA21AD" w:rsidP="00AA21AD">
            <w:pPr>
              <w:ind w:left="343" w:hanging="327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68DF12F4" w14:textId="77777777" w:rsidR="00AA21AD" w:rsidRPr="00E55844" w:rsidRDefault="00AA21AD" w:rsidP="00AA21AD">
            <w:pPr>
              <w:ind w:left="343" w:hanging="327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50E701AB" w14:textId="77777777" w:rsidR="00322BA5" w:rsidRPr="00E55844" w:rsidRDefault="00322BA5" w:rsidP="00AA21AD">
            <w:pPr>
              <w:ind w:left="343" w:hanging="327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4937CD98" w14:textId="77777777" w:rsidR="00322BA5" w:rsidRPr="00E55844" w:rsidRDefault="00322BA5" w:rsidP="00AA21AD">
            <w:pPr>
              <w:ind w:left="343" w:hanging="327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7CD71D34" w14:textId="77777777" w:rsidR="00AA21AD" w:rsidRPr="00E55844" w:rsidRDefault="00AA21AD" w:rsidP="00AA21AD">
            <w:pPr>
              <w:ind w:left="343" w:hanging="327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63883DB0" w14:textId="77777777" w:rsidR="00AA21AD" w:rsidRPr="00E55844" w:rsidRDefault="00AA21AD" w:rsidP="00AA21AD">
            <w:pPr>
              <w:ind w:left="343" w:hanging="327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55844">
              <w:rPr>
                <w:sz w:val="20"/>
                <w:szCs w:val="20"/>
                <w:u w:val="single"/>
              </w:rPr>
              <w:t>Recognize or recall specific vocabulary such as:</w:t>
            </w:r>
            <w:r w:rsidRPr="00E55844">
              <w:rPr>
                <w:sz w:val="20"/>
                <w:szCs w:val="20"/>
              </w:rPr>
              <w:t xml:space="preserve"> </w:t>
            </w:r>
          </w:p>
          <w:p w14:paraId="7CB3750E" w14:textId="77777777" w:rsidR="00AA21AD" w:rsidRPr="00E55844" w:rsidRDefault="00AA21AD" w:rsidP="00AA21AD">
            <w:pPr>
              <w:ind w:left="343" w:hanging="327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55844">
              <w:rPr>
                <w:sz w:val="20"/>
                <w:szCs w:val="20"/>
              </w:rPr>
              <w:t>Frequency, Wavelength, Velocity, interference, period, superposition, amplitude, medium, transverse, longitudinal, crest, trough, compression, and rarefaction.</w:t>
            </w:r>
          </w:p>
          <w:p w14:paraId="0B9E9E6A" w14:textId="77777777" w:rsidR="00AA21AD" w:rsidRPr="00AA21AD" w:rsidRDefault="00AA21AD" w:rsidP="00AA21AD">
            <w:pPr>
              <w:ind w:left="343" w:hanging="327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</w:tcPr>
          <w:p w14:paraId="5F2FF397" w14:textId="77777777" w:rsidR="00AA21AD" w:rsidRPr="00AA21AD" w:rsidRDefault="00AA21AD" w:rsidP="00AA21AD">
            <w:pPr>
              <w:ind w:left="343" w:right="113" w:hanging="327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A21AD">
              <w:rPr>
                <w:sz w:val="20"/>
                <w:szCs w:val="20"/>
              </w:rPr>
              <w:t>Student’s performance reflects insufficient progress towards foundational skills and knowledge.</w:t>
            </w:r>
          </w:p>
        </w:tc>
      </w:tr>
    </w:tbl>
    <w:p w14:paraId="2DC01DFB" w14:textId="77777777" w:rsidR="00AA21AD" w:rsidRDefault="00AA21AD"/>
    <w:sectPr w:rsidR="00AA21AD" w:rsidSect="00FD2624">
      <w:pgSz w:w="15840" w:h="12240" w:orient="landscape"/>
      <w:pgMar w:top="720" w:right="720" w:bottom="720" w:left="720" w:header="720" w:footer="432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D32D5E" w14:textId="77777777" w:rsidR="00BC1B64" w:rsidRDefault="00BC1B64" w:rsidP="00A239CE">
      <w:pPr>
        <w:spacing w:after="0" w:line="240" w:lineRule="auto"/>
      </w:pPr>
      <w:r>
        <w:separator/>
      </w:r>
    </w:p>
  </w:endnote>
  <w:endnote w:type="continuationSeparator" w:id="0">
    <w:p w14:paraId="0BDCC461" w14:textId="77777777" w:rsidR="00BC1B64" w:rsidRDefault="00BC1B64" w:rsidP="00A239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Gill Sans">
    <w:altName w:val="Arial"/>
    <w:charset w:val="00"/>
    <w:family w:val="auto"/>
    <w:pitch w:val="variable"/>
    <w:sig w:usb0="00000000" w:usb1="00000000" w:usb2="00000000" w:usb3="00000000" w:csb0="000001F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o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416BD9" w14:textId="77777777" w:rsidR="00BC1B64" w:rsidRDefault="00BC1B64" w:rsidP="00A239CE">
      <w:pPr>
        <w:spacing w:after="0" w:line="240" w:lineRule="auto"/>
      </w:pPr>
      <w:r>
        <w:separator/>
      </w:r>
    </w:p>
  </w:footnote>
  <w:footnote w:type="continuationSeparator" w:id="0">
    <w:p w14:paraId="7D38EFE1" w14:textId="77777777" w:rsidR="00BC1B64" w:rsidRDefault="00BC1B64" w:rsidP="00A239C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1399A"/>
    <w:multiLevelType w:val="hybridMultilevel"/>
    <w:tmpl w:val="12E8A21E"/>
    <w:lvl w:ilvl="0" w:tplc="04090015">
      <w:start w:val="1"/>
      <w:numFmt w:val="upperLetter"/>
      <w:lvlText w:val="%1."/>
      <w:lvlJc w:val="left"/>
      <w:pPr>
        <w:ind w:left="466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1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6" w:hanging="360"/>
      </w:pPr>
      <w:rPr>
        <w:rFonts w:ascii="Wingdings" w:hAnsi="Wingdings" w:hint="default"/>
      </w:rPr>
    </w:lvl>
  </w:abstractNum>
  <w:abstractNum w:abstractNumId="1" w15:restartNumberingAfterBreak="0">
    <w:nsid w:val="074E621E"/>
    <w:multiLevelType w:val="hybridMultilevel"/>
    <w:tmpl w:val="ACF2632A"/>
    <w:lvl w:ilvl="0" w:tplc="04090015">
      <w:start w:val="1"/>
      <w:numFmt w:val="upperLetter"/>
      <w:lvlText w:val="%1."/>
      <w:lvlJc w:val="left"/>
      <w:pPr>
        <w:ind w:left="466" w:hanging="360"/>
      </w:pPr>
    </w:lvl>
    <w:lvl w:ilvl="1" w:tplc="04090019">
      <w:start w:val="1"/>
      <w:numFmt w:val="lowerLetter"/>
      <w:lvlText w:val="%2."/>
      <w:lvlJc w:val="left"/>
      <w:pPr>
        <w:ind w:left="1186" w:hanging="360"/>
      </w:pPr>
    </w:lvl>
    <w:lvl w:ilvl="2" w:tplc="0409001B" w:tentative="1">
      <w:start w:val="1"/>
      <w:numFmt w:val="lowerRoman"/>
      <w:lvlText w:val="%3."/>
      <w:lvlJc w:val="right"/>
      <w:pPr>
        <w:ind w:left="1906" w:hanging="180"/>
      </w:pPr>
    </w:lvl>
    <w:lvl w:ilvl="3" w:tplc="0409000F" w:tentative="1">
      <w:start w:val="1"/>
      <w:numFmt w:val="decimal"/>
      <w:lvlText w:val="%4."/>
      <w:lvlJc w:val="left"/>
      <w:pPr>
        <w:ind w:left="2626" w:hanging="360"/>
      </w:pPr>
    </w:lvl>
    <w:lvl w:ilvl="4" w:tplc="04090019" w:tentative="1">
      <w:start w:val="1"/>
      <w:numFmt w:val="lowerLetter"/>
      <w:lvlText w:val="%5."/>
      <w:lvlJc w:val="left"/>
      <w:pPr>
        <w:ind w:left="3346" w:hanging="360"/>
      </w:pPr>
    </w:lvl>
    <w:lvl w:ilvl="5" w:tplc="0409001B" w:tentative="1">
      <w:start w:val="1"/>
      <w:numFmt w:val="lowerRoman"/>
      <w:lvlText w:val="%6."/>
      <w:lvlJc w:val="right"/>
      <w:pPr>
        <w:ind w:left="4066" w:hanging="180"/>
      </w:pPr>
    </w:lvl>
    <w:lvl w:ilvl="6" w:tplc="0409000F" w:tentative="1">
      <w:start w:val="1"/>
      <w:numFmt w:val="decimal"/>
      <w:lvlText w:val="%7."/>
      <w:lvlJc w:val="left"/>
      <w:pPr>
        <w:ind w:left="4786" w:hanging="360"/>
      </w:pPr>
    </w:lvl>
    <w:lvl w:ilvl="7" w:tplc="04090019" w:tentative="1">
      <w:start w:val="1"/>
      <w:numFmt w:val="lowerLetter"/>
      <w:lvlText w:val="%8."/>
      <w:lvlJc w:val="left"/>
      <w:pPr>
        <w:ind w:left="5506" w:hanging="360"/>
      </w:pPr>
    </w:lvl>
    <w:lvl w:ilvl="8" w:tplc="0409001B" w:tentative="1">
      <w:start w:val="1"/>
      <w:numFmt w:val="lowerRoman"/>
      <w:lvlText w:val="%9."/>
      <w:lvlJc w:val="right"/>
      <w:pPr>
        <w:ind w:left="6226" w:hanging="180"/>
      </w:pPr>
    </w:lvl>
  </w:abstractNum>
  <w:abstractNum w:abstractNumId="2" w15:restartNumberingAfterBreak="0">
    <w:nsid w:val="0B782496"/>
    <w:multiLevelType w:val="hybridMultilevel"/>
    <w:tmpl w:val="ACF2632A"/>
    <w:lvl w:ilvl="0" w:tplc="04090015">
      <w:start w:val="1"/>
      <w:numFmt w:val="upperLetter"/>
      <w:lvlText w:val="%1."/>
      <w:lvlJc w:val="left"/>
      <w:pPr>
        <w:ind w:left="466" w:hanging="360"/>
      </w:pPr>
    </w:lvl>
    <w:lvl w:ilvl="1" w:tplc="04090019">
      <w:start w:val="1"/>
      <w:numFmt w:val="lowerLetter"/>
      <w:lvlText w:val="%2."/>
      <w:lvlJc w:val="left"/>
      <w:pPr>
        <w:ind w:left="1186" w:hanging="360"/>
      </w:pPr>
    </w:lvl>
    <w:lvl w:ilvl="2" w:tplc="0409001B" w:tentative="1">
      <w:start w:val="1"/>
      <w:numFmt w:val="lowerRoman"/>
      <w:lvlText w:val="%3."/>
      <w:lvlJc w:val="right"/>
      <w:pPr>
        <w:ind w:left="1906" w:hanging="180"/>
      </w:pPr>
    </w:lvl>
    <w:lvl w:ilvl="3" w:tplc="0409000F" w:tentative="1">
      <w:start w:val="1"/>
      <w:numFmt w:val="decimal"/>
      <w:lvlText w:val="%4."/>
      <w:lvlJc w:val="left"/>
      <w:pPr>
        <w:ind w:left="2626" w:hanging="360"/>
      </w:pPr>
    </w:lvl>
    <w:lvl w:ilvl="4" w:tplc="04090019" w:tentative="1">
      <w:start w:val="1"/>
      <w:numFmt w:val="lowerLetter"/>
      <w:lvlText w:val="%5."/>
      <w:lvlJc w:val="left"/>
      <w:pPr>
        <w:ind w:left="3346" w:hanging="360"/>
      </w:pPr>
    </w:lvl>
    <w:lvl w:ilvl="5" w:tplc="0409001B" w:tentative="1">
      <w:start w:val="1"/>
      <w:numFmt w:val="lowerRoman"/>
      <w:lvlText w:val="%6."/>
      <w:lvlJc w:val="right"/>
      <w:pPr>
        <w:ind w:left="4066" w:hanging="180"/>
      </w:pPr>
    </w:lvl>
    <w:lvl w:ilvl="6" w:tplc="0409000F" w:tentative="1">
      <w:start w:val="1"/>
      <w:numFmt w:val="decimal"/>
      <w:lvlText w:val="%7."/>
      <w:lvlJc w:val="left"/>
      <w:pPr>
        <w:ind w:left="4786" w:hanging="360"/>
      </w:pPr>
    </w:lvl>
    <w:lvl w:ilvl="7" w:tplc="04090019" w:tentative="1">
      <w:start w:val="1"/>
      <w:numFmt w:val="lowerLetter"/>
      <w:lvlText w:val="%8."/>
      <w:lvlJc w:val="left"/>
      <w:pPr>
        <w:ind w:left="5506" w:hanging="360"/>
      </w:pPr>
    </w:lvl>
    <w:lvl w:ilvl="8" w:tplc="0409001B" w:tentative="1">
      <w:start w:val="1"/>
      <w:numFmt w:val="lowerRoman"/>
      <w:lvlText w:val="%9."/>
      <w:lvlJc w:val="right"/>
      <w:pPr>
        <w:ind w:left="6226" w:hanging="180"/>
      </w:pPr>
    </w:lvl>
  </w:abstractNum>
  <w:abstractNum w:abstractNumId="3" w15:restartNumberingAfterBreak="0">
    <w:nsid w:val="1804086E"/>
    <w:multiLevelType w:val="hybridMultilevel"/>
    <w:tmpl w:val="BD04CF52"/>
    <w:lvl w:ilvl="0" w:tplc="04090015">
      <w:start w:val="1"/>
      <w:numFmt w:val="upperLetter"/>
      <w:lvlText w:val="%1."/>
      <w:lvlJc w:val="left"/>
      <w:pPr>
        <w:ind w:left="466" w:hanging="360"/>
      </w:pPr>
    </w:lvl>
    <w:lvl w:ilvl="1" w:tplc="04090019" w:tentative="1">
      <w:start w:val="1"/>
      <w:numFmt w:val="lowerLetter"/>
      <w:lvlText w:val="%2."/>
      <w:lvlJc w:val="left"/>
      <w:pPr>
        <w:ind w:left="1186" w:hanging="360"/>
      </w:pPr>
    </w:lvl>
    <w:lvl w:ilvl="2" w:tplc="0409001B" w:tentative="1">
      <w:start w:val="1"/>
      <w:numFmt w:val="lowerRoman"/>
      <w:lvlText w:val="%3."/>
      <w:lvlJc w:val="right"/>
      <w:pPr>
        <w:ind w:left="1906" w:hanging="180"/>
      </w:pPr>
    </w:lvl>
    <w:lvl w:ilvl="3" w:tplc="0409000F" w:tentative="1">
      <w:start w:val="1"/>
      <w:numFmt w:val="decimal"/>
      <w:lvlText w:val="%4."/>
      <w:lvlJc w:val="left"/>
      <w:pPr>
        <w:ind w:left="2626" w:hanging="360"/>
      </w:pPr>
    </w:lvl>
    <w:lvl w:ilvl="4" w:tplc="04090019" w:tentative="1">
      <w:start w:val="1"/>
      <w:numFmt w:val="lowerLetter"/>
      <w:lvlText w:val="%5."/>
      <w:lvlJc w:val="left"/>
      <w:pPr>
        <w:ind w:left="3346" w:hanging="360"/>
      </w:pPr>
    </w:lvl>
    <w:lvl w:ilvl="5" w:tplc="0409001B" w:tentative="1">
      <w:start w:val="1"/>
      <w:numFmt w:val="lowerRoman"/>
      <w:lvlText w:val="%6."/>
      <w:lvlJc w:val="right"/>
      <w:pPr>
        <w:ind w:left="4066" w:hanging="180"/>
      </w:pPr>
    </w:lvl>
    <w:lvl w:ilvl="6" w:tplc="0409000F" w:tentative="1">
      <w:start w:val="1"/>
      <w:numFmt w:val="decimal"/>
      <w:lvlText w:val="%7."/>
      <w:lvlJc w:val="left"/>
      <w:pPr>
        <w:ind w:left="4786" w:hanging="360"/>
      </w:pPr>
    </w:lvl>
    <w:lvl w:ilvl="7" w:tplc="04090019" w:tentative="1">
      <w:start w:val="1"/>
      <w:numFmt w:val="lowerLetter"/>
      <w:lvlText w:val="%8."/>
      <w:lvlJc w:val="left"/>
      <w:pPr>
        <w:ind w:left="5506" w:hanging="360"/>
      </w:pPr>
    </w:lvl>
    <w:lvl w:ilvl="8" w:tplc="0409001B" w:tentative="1">
      <w:start w:val="1"/>
      <w:numFmt w:val="lowerRoman"/>
      <w:lvlText w:val="%9."/>
      <w:lvlJc w:val="right"/>
      <w:pPr>
        <w:ind w:left="6226" w:hanging="180"/>
      </w:pPr>
    </w:lvl>
  </w:abstractNum>
  <w:abstractNum w:abstractNumId="4" w15:restartNumberingAfterBreak="0">
    <w:nsid w:val="185110FC"/>
    <w:multiLevelType w:val="hybridMultilevel"/>
    <w:tmpl w:val="9E8E202A"/>
    <w:lvl w:ilvl="0" w:tplc="9E6E5282">
      <w:start w:val="3"/>
      <w:numFmt w:val="bullet"/>
      <w:lvlText w:val="•"/>
      <w:lvlJc w:val="left"/>
      <w:pPr>
        <w:ind w:left="360" w:hanging="360"/>
      </w:pPr>
      <w:rPr>
        <w:rFonts w:ascii="Gill Sans MT" w:eastAsiaTheme="minorEastAsia" w:hAnsi="Gill Sans M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6054026"/>
    <w:multiLevelType w:val="hybridMultilevel"/>
    <w:tmpl w:val="7826B3AC"/>
    <w:lvl w:ilvl="0" w:tplc="39221C5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9031C89"/>
    <w:multiLevelType w:val="hybridMultilevel"/>
    <w:tmpl w:val="12E8A21E"/>
    <w:lvl w:ilvl="0" w:tplc="04090015">
      <w:start w:val="1"/>
      <w:numFmt w:val="upperLetter"/>
      <w:lvlText w:val="%1."/>
      <w:lvlJc w:val="left"/>
      <w:pPr>
        <w:ind w:left="466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1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6" w:hanging="360"/>
      </w:pPr>
      <w:rPr>
        <w:rFonts w:ascii="Wingdings" w:hAnsi="Wingdings" w:hint="default"/>
      </w:rPr>
    </w:lvl>
  </w:abstractNum>
  <w:abstractNum w:abstractNumId="7" w15:restartNumberingAfterBreak="0">
    <w:nsid w:val="33F86478"/>
    <w:multiLevelType w:val="hybridMultilevel"/>
    <w:tmpl w:val="F9943A42"/>
    <w:lvl w:ilvl="0" w:tplc="E3D87A4A">
      <w:start w:val="1"/>
      <w:numFmt w:val="decimal"/>
      <w:lvlText w:val="B%1."/>
      <w:lvlJc w:val="left"/>
      <w:pPr>
        <w:ind w:left="466" w:hanging="360"/>
      </w:pPr>
      <w:rPr>
        <w:rFonts w:ascii="Calibri" w:eastAsia="Calibri" w:hAnsi="Calibri" w:cs="Times New Roman" w:hint="default"/>
      </w:rPr>
    </w:lvl>
    <w:lvl w:ilvl="1" w:tplc="04090019">
      <w:start w:val="1"/>
      <w:numFmt w:val="lowerLetter"/>
      <w:lvlText w:val="%2."/>
      <w:lvlJc w:val="left"/>
      <w:pPr>
        <w:ind w:left="1186" w:hanging="360"/>
      </w:pPr>
    </w:lvl>
    <w:lvl w:ilvl="2" w:tplc="0409001B" w:tentative="1">
      <w:start w:val="1"/>
      <w:numFmt w:val="lowerRoman"/>
      <w:lvlText w:val="%3."/>
      <w:lvlJc w:val="right"/>
      <w:pPr>
        <w:ind w:left="1906" w:hanging="180"/>
      </w:pPr>
    </w:lvl>
    <w:lvl w:ilvl="3" w:tplc="0409000F" w:tentative="1">
      <w:start w:val="1"/>
      <w:numFmt w:val="decimal"/>
      <w:lvlText w:val="%4."/>
      <w:lvlJc w:val="left"/>
      <w:pPr>
        <w:ind w:left="2626" w:hanging="360"/>
      </w:pPr>
    </w:lvl>
    <w:lvl w:ilvl="4" w:tplc="04090019" w:tentative="1">
      <w:start w:val="1"/>
      <w:numFmt w:val="lowerLetter"/>
      <w:lvlText w:val="%5."/>
      <w:lvlJc w:val="left"/>
      <w:pPr>
        <w:ind w:left="3346" w:hanging="360"/>
      </w:pPr>
    </w:lvl>
    <w:lvl w:ilvl="5" w:tplc="0409001B" w:tentative="1">
      <w:start w:val="1"/>
      <w:numFmt w:val="lowerRoman"/>
      <w:lvlText w:val="%6."/>
      <w:lvlJc w:val="right"/>
      <w:pPr>
        <w:ind w:left="4066" w:hanging="180"/>
      </w:pPr>
    </w:lvl>
    <w:lvl w:ilvl="6" w:tplc="0409000F" w:tentative="1">
      <w:start w:val="1"/>
      <w:numFmt w:val="decimal"/>
      <w:lvlText w:val="%7."/>
      <w:lvlJc w:val="left"/>
      <w:pPr>
        <w:ind w:left="4786" w:hanging="360"/>
      </w:pPr>
    </w:lvl>
    <w:lvl w:ilvl="7" w:tplc="04090019" w:tentative="1">
      <w:start w:val="1"/>
      <w:numFmt w:val="lowerLetter"/>
      <w:lvlText w:val="%8."/>
      <w:lvlJc w:val="left"/>
      <w:pPr>
        <w:ind w:left="5506" w:hanging="360"/>
      </w:pPr>
    </w:lvl>
    <w:lvl w:ilvl="8" w:tplc="0409001B" w:tentative="1">
      <w:start w:val="1"/>
      <w:numFmt w:val="lowerRoman"/>
      <w:lvlText w:val="%9."/>
      <w:lvlJc w:val="right"/>
      <w:pPr>
        <w:ind w:left="6226" w:hanging="180"/>
      </w:pPr>
    </w:lvl>
  </w:abstractNum>
  <w:abstractNum w:abstractNumId="8" w15:restartNumberingAfterBreak="0">
    <w:nsid w:val="464E5977"/>
    <w:multiLevelType w:val="hybridMultilevel"/>
    <w:tmpl w:val="ACF2632A"/>
    <w:lvl w:ilvl="0" w:tplc="04090015">
      <w:start w:val="1"/>
      <w:numFmt w:val="upperLetter"/>
      <w:lvlText w:val="%1."/>
      <w:lvlJc w:val="left"/>
      <w:pPr>
        <w:ind w:left="466" w:hanging="360"/>
      </w:pPr>
    </w:lvl>
    <w:lvl w:ilvl="1" w:tplc="04090019">
      <w:start w:val="1"/>
      <w:numFmt w:val="lowerLetter"/>
      <w:lvlText w:val="%2."/>
      <w:lvlJc w:val="left"/>
      <w:pPr>
        <w:ind w:left="1186" w:hanging="360"/>
      </w:pPr>
    </w:lvl>
    <w:lvl w:ilvl="2" w:tplc="0409001B" w:tentative="1">
      <w:start w:val="1"/>
      <w:numFmt w:val="lowerRoman"/>
      <w:lvlText w:val="%3."/>
      <w:lvlJc w:val="right"/>
      <w:pPr>
        <w:ind w:left="1906" w:hanging="180"/>
      </w:pPr>
    </w:lvl>
    <w:lvl w:ilvl="3" w:tplc="0409000F" w:tentative="1">
      <w:start w:val="1"/>
      <w:numFmt w:val="decimal"/>
      <w:lvlText w:val="%4."/>
      <w:lvlJc w:val="left"/>
      <w:pPr>
        <w:ind w:left="2626" w:hanging="360"/>
      </w:pPr>
    </w:lvl>
    <w:lvl w:ilvl="4" w:tplc="04090019" w:tentative="1">
      <w:start w:val="1"/>
      <w:numFmt w:val="lowerLetter"/>
      <w:lvlText w:val="%5."/>
      <w:lvlJc w:val="left"/>
      <w:pPr>
        <w:ind w:left="3346" w:hanging="360"/>
      </w:pPr>
    </w:lvl>
    <w:lvl w:ilvl="5" w:tplc="0409001B" w:tentative="1">
      <w:start w:val="1"/>
      <w:numFmt w:val="lowerRoman"/>
      <w:lvlText w:val="%6."/>
      <w:lvlJc w:val="right"/>
      <w:pPr>
        <w:ind w:left="4066" w:hanging="180"/>
      </w:pPr>
    </w:lvl>
    <w:lvl w:ilvl="6" w:tplc="0409000F" w:tentative="1">
      <w:start w:val="1"/>
      <w:numFmt w:val="decimal"/>
      <w:lvlText w:val="%7."/>
      <w:lvlJc w:val="left"/>
      <w:pPr>
        <w:ind w:left="4786" w:hanging="360"/>
      </w:pPr>
    </w:lvl>
    <w:lvl w:ilvl="7" w:tplc="04090019" w:tentative="1">
      <w:start w:val="1"/>
      <w:numFmt w:val="lowerLetter"/>
      <w:lvlText w:val="%8."/>
      <w:lvlJc w:val="left"/>
      <w:pPr>
        <w:ind w:left="5506" w:hanging="360"/>
      </w:pPr>
    </w:lvl>
    <w:lvl w:ilvl="8" w:tplc="0409001B" w:tentative="1">
      <w:start w:val="1"/>
      <w:numFmt w:val="lowerRoman"/>
      <w:lvlText w:val="%9."/>
      <w:lvlJc w:val="right"/>
      <w:pPr>
        <w:ind w:left="6226" w:hanging="180"/>
      </w:pPr>
    </w:lvl>
  </w:abstractNum>
  <w:abstractNum w:abstractNumId="9" w15:restartNumberingAfterBreak="0">
    <w:nsid w:val="4C7B3F88"/>
    <w:multiLevelType w:val="hybridMultilevel"/>
    <w:tmpl w:val="2B1C17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A339B8"/>
    <w:multiLevelType w:val="hybridMultilevel"/>
    <w:tmpl w:val="2B2235F2"/>
    <w:lvl w:ilvl="0" w:tplc="04090015">
      <w:start w:val="1"/>
      <w:numFmt w:val="upperLetter"/>
      <w:lvlText w:val="%1."/>
      <w:lvlJc w:val="left"/>
      <w:pPr>
        <w:ind w:left="466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1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6" w:hanging="360"/>
      </w:pPr>
      <w:rPr>
        <w:rFonts w:ascii="Wingdings" w:hAnsi="Wingdings" w:hint="default"/>
      </w:rPr>
    </w:lvl>
  </w:abstractNum>
  <w:abstractNum w:abstractNumId="11" w15:restartNumberingAfterBreak="0">
    <w:nsid w:val="6D8311E3"/>
    <w:multiLevelType w:val="hybridMultilevel"/>
    <w:tmpl w:val="12E8A21E"/>
    <w:lvl w:ilvl="0" w:tplc="04090015">
      <w:start w:val="1"/>
      <w:numFmt w:val="upperLetter"/>
      <w:lvlText w:val="%1."/>
      <w:lvlJc w:val="left"/>
      <w:pPr>
        <w:ind w:left="466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1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6" w:hanging="360"/>
      </w:pPr>
      <w:rPr>
        <w:rFonts w:ascii="Wingdings" w:hAnsi="Wingdings" w:hint="default"/>
      </w:rPr>
    </w:lvl>
  </w:abstractNum>
  <w:abstractNum w:abstractNumId="12" w15:restartNumberingAfterBreak="0">
    <w:nsid w:val="70B1048F"/>
    <w:multiLevelType w:val="hybridMultilevel"/>
    <w:tmpl w:val="2B2235F2"/>
    <w:lvl w:ilvl="0" w:tplc="04090015">
      <w:start w:val="1"/>
      <w:numFmt w:val="upperLetter"/>
      <w:lvlText w:val="%1."/>
      <w:lvlJc w:val="left"/>
      <w:pPr>
        <w:ind w:left="466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1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6" w:hanging="360"/>
      </w:pPr>
      <w:rPr>
        <w:rFonts w:ascii="Wingdings" w:hAnsi="Wingdings" w:hint="default"/>
      </w:rPr>
    </w:lvl>
  </w:abstractNum>
  <w:abstractNum w:abstractNumId="13" w15:restartNumberingAfterBreak="0">
    <w:nsid w:val="70ED0384"/>
    <w:multiLevelType w:val="hybridMultilevel"/>
    <w:tmpl w:val="2B2235F2"/>
    <w:lvl w:ilvl="0" w:tplc="04090015">
      <w:start w:val="1"/>
      <w:numFmt w:val="upperLetter"/>
      <w:lvlText w:val="%1."/>
      <w:lvlJc w:val="left"/>
      <w:pPr>
        <w:ind w:left="466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1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6" w:hanging="360"/>
      </w:pPr>
      <w:rPr>
        <w:rFonts w:ascii="Wingdings" w:hAnsi="Wingdings" w:hint="default"/>
      </w:rPr>
    </w:lvl>
  </w:abstractNum>
  <w:abstractNum w:abstractNumId="14" w15:restartNumberingAfterBreak="0">
    <w:nsid w:val="71895802"/>
    <w:multiLevelType w:val="hybridMultilevel"/>
    <w:tmpl w:val="2B2235F2"/>
    <w:lvl w:ilvl="0" w:tplc="04090015">
      <w:start w:val="1"/>
      <w:numFmt w:val="upperLetter"/>
      <w:lvlText w:val="%1."/>
      <w:lvlJc w:val="left"/>
      <w:pPr>
        <w:ind w:left="466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1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6" w:hanging="360"/>
      </w:pPr>
      <w:rPr>
        <w:rFonts w:ascii="Wingdings" w:hAnsi="Wingdings" w:hint="default"/>
      </w:rPr>
    </w:lvl>
  </w:abstractNum>
  <w:abstractNum w:abstractNumId="15" w15:restartNumberingAfterBreak="0">
    <w:nsid w:val="72D655CD"/>
    <w:multiLevelType w:val="hybridMultilevel"/>
    <w:tmpl w:val="2B2235F2"/>
    <w:lvl w:ilvl="0" w:tplc="04090015">
      <w:start w:val="1"/>
      <w:numFmt w:val="upperLetter"/>
      <w:lvlText w:val="%1."/>
      <w:lvlJc w:val="left"/>
      <w:pPr>
        <w:ind w:left="466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1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6" w:hanging="360"/>
      </w:pPr>
      <w:rPr>
        <w:rFonts w:ascii="Wingdings" w:hAnsi="Wingdings" w:hint="default"/>
      </w:rPr>
    </w:lvl>
  </w:abstractNum>
  <w:num w:numId="1" w16cid:durableId="2054958724">
    <w:abstractNumId w:val="13"/>
  </w:num>
  <w:num w:numId="2" w16cid:durableId="2049455534">
    <w:abstractNumId w:val="0"/>
  </w:num>
  <w:num w:numId="3" w16cid:durableId="1698776723">
    <w:abstractNumId w:val="8"/>
  </w:num>
  <w:num w:numId="4" w16cid:durableId="1953050010">
    <w:abstractNumId w:val="6"/>
  </w:num>
  <w:num w:numId="5" w16cid:durableId="2036811519">
    <w:abstractNumId w:val="7"/>
  </w:num>
  <w:num w:numId="6" w16cid:durableId="927159338">
    <w:abstractNumId w:val="15"/>
  </w:num>
  <w:num w:numId="7" w16cid:durableId="1927302794">
    <w:abstractNumId w:val="1"/>
  </w:num>
  <w:num w:numId="8" w16cid:durableId="8676515">
    <w:abstractNumId w:val="14"/>
  </w:num>
  <w:num w:numId="9" w16cid:durableId="687564836">
    <w:abstractNumId w:val="10"/>
  </w:num>
  <w:num w:numId="10" w16cid:durableId="1473132887">
    <w:abstractNumId w:val="12"/>
  </w:num>
  <w:num w:numId="11" w16cid:durableId="615210341">
    <w:abstractNumId w:val="2"/>
  </w:num>
  <w:num w:numId="12" w16cid:durableId="2017414489">
    <w:abstractNumId w:val="9"/>
  </w:num>
  <w:num w:numId="13" w16cid:durableId="346635442">
    <w:abstractNumId w:val="11"/>
  </w:num>
  <w:num w:numId="14" w16cid:durableId="2104838783">
    <w:abstractNumId w:val="3"/>
  </w:num>
  <w:num w:numId="15" w16cid:durableId="1000234763">
    <w:abstractNumId w:val="5"/>
  </w:num>
  <w:num w:numId="16" w16cid:durableId="2086954765">
    <w:abstractNumId w:val="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3MDC0NDEwNzaytLRU0lEKTi0uzszPAykwrAUApvhTAiwAAAA="/>
  </w:docVars>
  <w:rsids>
    <w:rsidRoot w:val="00EF1F78"/>
    <w:rsid w:val="00041F7A"/>
    <w:rsid w:val="00045541"/>
    <w:rsid w:val="000459BE"/>
    <w:rsid w:val="00050E80"/>
    <w:rsid w:val="00071CE3"/>
    <w:rsid w:val="00090331"/>
    <w:rsid w:val="000A37B2"/>
    <w:rsid w:val="000A427A"/>
    <w:rsid w:val="000C338F"/>
    <w:rsid w:val="000E7BCB"/>
    <w:rsid w:val="000F2B43"/>
    <w:rsid w:val="00103840"/>
    <w:rsid w:val="0013081F"/>
    <w:rsid w:val="00146798"/>
    <w:rsid w:val="00157571"/>
    <w:rsid w:val="001A0814"/>
    <w:rsid w:val="001B2A67"/>
    <w:rsid w:val="001E088A"/>
    <w:rsid w:val="00217328"/>
    <w:rsid w:val="0023686C"/>
    <w:rsid w:val="002440A3"/>
    <w:rsid w:val="002547D9"/>
    <w:rsid w:val="002559B7"/>
    <w:rsid w:val="002705E3"/>
    <w:rsid w:val="00270F3B"/>
    <w:rsid w:val="00282A8A"/>
    <w:rsid w:val="00287890"/>
    <w:rsid w:val="002B2E7D"/>
    <w:rsid w:val="002B543B"/>
    <w:rsid w:val="002C15C9"/>
    <w:rsid w:val="002D5EAB"/>
    <w:rsid w:val="002F5A78"/>
    <w:rsid w:val="00306FEA"/>
    <w:rsid w:val="00313BDF"/>
    <w:rsid w:val="00315373"/>
    <w:rsid w:val="0032066E"/>
    <w:rsid w:val="00322BA5"/>
    <w:rsid w:val="00325AFF"/>
    <w:rsid w:val="003261AD"/>
    <w:rsid w:val="0035192A"/>
    <w:rsid w:val="003563CF"/>
    <w:rsid w:val="00395FC0"/>
    <w:rsid w:val="003A5418"/>
    <w:rsid w:val="003D0229"/>
    <w:rsid w:val="003F51D5"/>
    <w:rsid w:val="004008FD"/>
    <w:rsid w:val="00406DC7"/>
    <w:rsid w:val="0040704A"/>
    <w:rsid w:val="00414942"/>
    <w:rsid w:val="0041786E"/>
    <w:rsid w:val="00422B3D"/>
    <w:rsid w:val="00423811"/>
    <w:rsid w:val="00423957"/>
    <w:rsid w:val="00440D65"/>
    <w:rsid w:val="004601DC"/>
    <w:rsid w:val="00461CD3"/>
    <w:rsid w:val="00484150"/>
    <w:rsid w:val="00492C25"/>
    <w:rsid w:val="00494ED2"/>
    <w:rsid w:val="004A4F2F"/>
    <w:rsid w:val="004A61F6"/>
    <w:rsid w:val="004C1FD4"/>
    <w:rsid w:val="004F23DE"/>
    <w:rsid w:val="004F69FE"/>
    <w:rsid w:val="0052797C"/>
    <w:rsid w:val="00542B84"/>
    <w:rsid w:val="0054388F"/>
    <w:rsid w:val="00562DD4"/>
    <w:rsid w:val="005658F3"/>
    <w:rsid w:val="005664C9"/>
    <w:rsid w:val="00573BD3"/>
    <w:rsid w:val="00576878"/>
    <w:rsid w:val="005A33DF"/>
    <w:rsid w:val="005A3517"/>
    <w:rsid w:val="005B4041"/>
    <w:rsid w:val="005B5017"/>
    <w:rsid w:val="005C382E"/>
    <w:rsid w:val="005C5A2D"/>
    <w:rsid w:val="005D46E2"/>
    <w:rsid w:val="005D7B5E"/>
    <w:rsid w:val="005F349B"/>
    <w:rsid w:val="006130D0"/>
    <w:rsid w:val="006309E8"/>
    <w:rsid w:val="00636C5F"/>
    <w:rsid w:val="006447B6"/>
    <w:rsid w:val="00651750"/>
    <w:rsid w:val="00653169"/>
    <w:rsid w:val="00662CA8"/>
    <w:rsid w:val="0066371D"/>
    <w:rsid w:val="00664E20"/>
    <w:rsid w:val="0068768F"/>
    <w:rsid w:val="006C30FD"/>
    <w:rsid w:val="006C7585"/>
    <w:rsid w:val="006E6D39"/>
    <w:rsid w:val="006F75C7"/>
    <w:rsid w:val="00702A94"/>
    <w:rsid w:val="00706F84"/>
    <w:rsid w:val="0071676B"/>
    <w:rsid w:val="007263BA"/>
    <w:rsid w:val="00731C93"/>
    <w:rsid w:val="007368D9"/>
    <w:rsid w:val="007509FD"/>
    <w:rsid w:val="00761D68"/>
    <w:rsid w:val="00765FDD"/>
    <w:rsid w:val="00795C3B"/>
    <w:rsid w:val="00797998"/>
    <w:rsid w:val="007A3864"/>
    <w:rsid w:val="007B327C"/>
    <w:rsid w:val="007B79DC"/>
    <w:rsid w:val="007C69CD"/>
    <w:rsid w:val="00804717"/>
    <w:rsid w:val="00817E3B"/>
    <w:rsid w:val="00832172"/>
    <w:rsid w:val="008354FC"/>
    <w:rsid w:val="008355A3"/>
    <w:rsid w:val="008414BC"/>
    <w:rsid w:val="008559B1"/>
    <w:rsid w:val="00857FBF"/>
    <w:rsid w:val="008733AA"/>
    <w:rsid w:val="0087502D"/>
    <w:rsid w:val="008A1ED7"/>
    <w:rsid w:val="008A25C4"/>
    <w:rsid w:val="008D4C38"/>
    <w:rsid w:val="008E5C03"/>
    <w:rsid w:val="00902425"/>
    <w:rsid w:val="009121E7"/>
    <w:rsid w:val="009129B1"/>
    <w:rsid w:val="00931389"/>
    <w:rsid w:val="00946996"/>
    <w:rsid w:val="009530AD"/>
    <w:rsid w:val="00957897"/>
    <w:rsid w:val="00964B13"/>
    <w:rsid w:val="0097602E"/>
    <w:rsid w:val="0098008E"/>
    <w:rsid w:val="009C3D10"/>
    <w:rsid w:val="009C5C37"/>
    <w:rsid w:val="009C670A"/>
    <w:rsid w:val="009E27D6"/>
    <w:rsid w:val="00A017D6"/>
    <w:rsid w:val="00A239CE"/>
    <w:rsid w:val="00A40731"/>
    <w:rsid w:val="00A43E38"/>
    <w:rsid w:val="00A469D3"/>
    <w:rsid w:val="00A70BCF"/>
    <w:rsid w:val="00A71206"/>
    <w:rsid w:val="00A75F9A"/>
    <w:rsid w:val="00AA21AD"/>
    <w:rsid w:val="00AD03CD"/>
    <w:rsid w:val="00AD1636"/>
    <w:rsid w:val="00AD6E4D"/>
    <w:rsid w:val="00AD7FBC"/>
    <w:rsid w:val="00AF0B67"/>
    <w:rsid w:val="00B10945"/>
    <w:rsid w:val="00B111B0"/>
    <w:rsid w:val="00B21D42"/>
    <w:rsid w:val="00B3088D"/>
    <w:rsid w:val="00B427DB"/>
    <w:rsid w:val="00B45338"/>
    <w:rsid w:val="00B4616C"/>
    <w:rsid w:val="00B76289"/>
    <w:rsid w:val="00B928A7"/>
    <w:rsid w:val="00B92CAE"/>
    <w:rsid w:val="00B92E00"/>
    <w:rsid w:val="00B96417"/>
    <w:rsid w:val="00B970C7"/>
    <w:rsid w:val="00BA7B2E"/>
    <w:rsid w:val="00BC1B64"/>
    <w:rsid w:val="00BC1F07"/>
    <w:rsid w:val="00BC646F"/>
    <w:rsid w:val="00C1480B"/>
    <w:rsid w:val="00C164C1"/>
    <w:rsid w:val="00C34583"/>
    <w:rsid w:val="00C52330"/>
    <w:rsid w:val="00C532D5"/>
    <w:rsid w:val="00C53D32"/>
    <w:rsid w:val="00C64B7E"/>
    <w:rsid w:val="00C71D79"/>
    <w:rsid w:val="00C7460F"/>
    <w:rsid w:val="00C81855"/>
    <w:rsid w:val="00C836DF"/>
    <w:rsid w:val="00C85DA5"/>
    <w:rsid w:val="00CB0BDB"/>
    <w:rsid w:val="00CB5B1F"/>
    <w:rsid w:val="00CC6FCB"/>
    <w:rsid w:val="00CF735B"/>
    <w:rsid w:val="00D05891"/>
    <w:rsid w:val="00D32AD0"/>
    <w:rsid w:val="00D4045B"/>
    <w:rsid w:val="00D43466"/>
    <w:rsid w:val="00D71B6A"/>
    <w:rsid w:val="00D72B3C"/>
    <w:rsid w:val="00D943A5"/>
    <w:rsid w:val="00DB1FAF"/>
    <w:rsid w:val="00DB4DB5"/>
    <w:rsid w:val="00DE6311"/>
    <w:rsid w:val="00DF661C"/>
    <w:rsid w:val="00E15E24"/>
    <w:rsid w:val="00E23388"/>
    <w:rsid w:val="00E271D6"/>
    <w:rsid w:val="00E330A0"/>
    <w:rsid w:val="00E347E3"/>
    <w:rsid w:val="00E47ADE"/>
    <w:rsid w:val="00E55844"/>
    <w:rsid w:val="00E6074F"/>
    <w:rsid w:val="00E61604"/>
    <w:rsid w:val="00E82C3D"/>
    <w:rsid w:val="00EC521B"/>
    <w:rsid w:val="00EE35F9"/>
    <w:rsid w:val="00EF1F78"/>
    <w:rsid w:val="00F0277F"/>
    <w:rsid w:val="00F116F3"/>
    <w:rsid w:val="00F2571B"/>
    <w:rsid w:val="00F26761"/>
    <w:rsid w:val="00F33B05"/>
    <w:rsid w:val="00F461A2"/>
    <w:rsid w:val="00F47A11"/>
    <w:rsid w:val="00F63DE9"/>
    <w:rsid w:val="00F65517"/>
    <w:rsid w:val="00F72583"/>
    <w:rsid w:val="00F97805"/>
    <w:rsid w:val="00FA302E"/>
    <w:rsid w:val="00FC1DA3"/>
    <w:rsid w:val="00FD2624"/>
    <w:rsid w:val="00FD2FA5"/>
    <w:rsid w:val="00FD4385"/>
    <w:rsid w:val="00FE3954"/>
    <w:rsid w:val="00FE599F"/>
    <w:rsid w:val="00FF63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B06660"/>
  <w15:docId w15:val="{14AC6863-0590-41D6-8294-17F721A2B3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F1F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F1F7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39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39CE"/>
  </w:style>
  <w:style w:type="paragraph" w:styleId="Footer">
    <w:name w:val="footer"/>
    <w:basedOn w:val="Normal"/>
    <w:link w:val="FooterChar"/>
    <w:uiPriority w:val="99"/>
    <w:unhideWhenUsed/>
    <w:rsid w:val="00A239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39CE"/>
  </w:style>
  <w:style w:type="paragraph" w:styleId="BalloonText">
    <w:name w:val="Balloon Text"/>
    <w:basedOn w:val="Normal"/>
    <w:link w:val="BalloonTextChar"/>
    <w:uiPriority w:val="99"/>
    <w:semiHidden/>
    <w:unhideWhenUsed/>
    <w:rsid w:val="00A239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39CE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3261AD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3261AD"/>
    <w:rPr>
      <w:rFonts w:eastAsiaTheme="minorEastAsia"/>
      <w:lang w:eastAsia="ja-JP"/>
    </w:rPr>
  </w:style>
  <w:style w:type="character" w:styleId="Hyperlink">
    <w:name w:val="Hyperlink"/>
    <w:basedOn w:val="DefaultParagraphFont"/>
    <w:uiPriority w:val="99"/>
    <w:unhideWhenUsed/>
    <w:rsid w:val="00E82C3D"/>
    <w:rPr>
      <w:color w:val="0000FF" w:themeColor="hyperlink"/>
      <w:u w:val="single"/>
    </w:rPr>
  </w:style>
  <w:style w:type="table" w:styleId="LightList">
    <w:name w:val="Light List"/>
    <w:basedOn w:val="TableNormal"/>
    <w:uiPriority w:val="61"/>
    <w:rsid w:val="00562DD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LightList1">
    <w:name w:val="Light List1"/>
    <w:basedOn w:val="TableNormal"/>
    <w:next w:val="LightList"/>
    <w:uiPriority w:val="61"/>
    <w:rsid w:val="001E088A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LightList2">
    <w:name w:val="Light List2"/>
    <w:basedOn w:val="TableNormal"/>
    <w:next w:val="LightList"/>
    <w:uiPriority w:val="61"/>
    <w:rsid w:val="001E088A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LightList3">
    <w:name w:val="Light List3"/>
    <w:basedOn w:val="TableNormal"/>
    <w:next w:val="LightList"/>
    <w:uiPriority w:val="61"/>
    <w:rsid w:val="00B21D4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LightList4">
    <w:name w:val="Light List4"/>
    <w:basedOn w:val="TableNormal"/>
    <w:next w:val="LightList"/>
    <w:uiPriority w:val="61"/>
    <w:rsid w:val="00B21D4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TableGrid1">
    <w:name w:val="Table Grid1"/>
    <w:basedOn w:val="TableNormal"/>
    <w:uiPriority w:val="59"/>
    <w:rsid w:val="001B2A67"/>
    <w:pPr>
      <w:spacing w:after="0" w:line="240" w:lineRule="auto"/>
    </w:pPr>
    <w:rPr>
      <w:rFonts w:eastAsia="Calibri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List5">
    <w:name w:val="Light List5"/>
    <w:basedOn w:val="TableNormal"/>
    <w:next w:val="LightList"/>
    <w:uiPriority w:val="61"/>
    <w:rsid w:val="0094699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LightList6">
    <w:name w:val="Light List6"/>
    <w:basedOn w:val="TableNormal"/>
    <w:next w:val="LightList"/>
    <w:uiPriority w:val="61"/>
    <w:rsid w:val="00FE599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LightList7">
    <w:name w:val="Light List7"/>
    <w:basedOn w:val="TableNormal"/>
    <w:next w:val="LightList"/>
    <w:uiPriority w:val="61"/>
    <w:rsid w:val="00FE599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LightList8">
    <w:name w:val="Light List8"/>
    <w:basedOn w:val="TableNormal"/>
    <w:next w:val="LightList"/>
    <w:uiPriority w:val="61"/>
    <w:rsid w:val="00AA21AD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LightList9">
    <w:name w:val="Light List9"/>
    <w:basedOn w:val="TableNormal"/>
    <w:next w:val="LightList"/>
    <w:uiPriority w:val="61"/>
    <w:rsid w:val="00AA21AD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LightList10">
    <w:name w:val="Light List10"/>
    <w:basedOn w:val="TableNormal"/>
    <w:next w:val="LightList"/>
    <w:uiPriority w:val="61"/>
    <w:rsid w:val="00B4616C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832172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979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24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6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9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5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3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7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06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4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08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7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0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0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grading.dmschools.org" TargetMode="External"/><Relationship Id="rId18" Type="http://schemas.openxmlformats.org/officeDocument/2006/relationships/hyperlink" Target="https://www.nextgenscience.org/sites/default/files/evidence_statement/black_white/HS-PS2-1%20Evidence%20Statements%20June%202015%20asterisks.pdf" TargetMode="External"/><Relationship Id="rId26" Type="http://schemas.openxmlformats.org/officeDocument/2006/relationships/hyperlink" Target="https://www.nextgenscience.org/sites/default/files/evidence_statement/black_white/HS-PS2-5%20Evidence%20Statements%20June%202015%20asterisks.pdf" TargetMode="External"/><Relationship Id="rId39" Type="http://schemas.openxmlformats.org/officeDocument/2006/relationships/hyperlink" Target="https://www.nextgenscience.org/sites/default/files/evidence_statement/black_white/HS-PS2-5%20Evidence%20Statements%20June%202015%20asterisks.pdf" TargetMode="External"/><Relationship Id="rId21" Type="http://schemas.openxmlformats.org/officeDocument/2006/relationships/hyperlink" Target="https://www.nextgenscience.org/sites/default/files/evidence_statement/black_white/HS-PS3-1%20Evidence%20Statements%20June%202015%20asterisks.pdf" TargetMode="External"/><Relationship Id="rId34" Type="http://schemas.openxmlformats.org/officeDocument/2006/relationships/hyperlink" Target="https://www.nextgenscience.org/sites/default/files/evidence_statement/black_white/HS-PS3-1%20Evidence%20Statements%20June%202015%20asterisks.pdf" TargetMode="External"/><Relationship Id="rId42" Type="http://schemas.openxmlformats.org/officeDocument/2006/relationships/hyperlink" Target="https://www.nextgenscience.org/sites/default/files/evidence_statement/black_white/HS-PS4-2%20Evidence%20Statements%20June%202015%20asterisks.pdf" TargetMode="External"/><Relationship Id="rId47" Type="http://schemas.openxmlformats.org/officeDocument/2006/relationships/hyperlink" Target="https://www.nextgenscience.org/sites/default/files/evidence_statement/black_white/HS-PS4-4%20Evidence%20Statements%20June%202015%20asterisks.pdf" TargetMode="Externa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6" Type="http://schemas.openxmlformats.org/officeDocument/2006/relationships/hyperlink" Target="http://science.dmschools.org" TargetMode="External"/><Relationship Id="rId29" Type="http://schemas.openxmlformats.org/officeDocument/2006/relationships/hyperlink" Target="https://www.nextgenscience.org/sites/default/files/evidence_statement/black_white/HS-PS2-1%20Evidence%20Statements%20June%202015%20asterisks.pdf" TargetMode="External"/><Relationship Id="rId11" Type="http://schemas.openxmlformats.org/officeDocument/2006/relationships/endnotes" Target="endnotes.xml"/><Relationship Id="rId24" Type="http://schemas.openxmlformats.org/officeDocument/2006/relationships/hyperlink" Target="https://www.nextgenscience.org/sites/default/files/evidence_statement/black_white/HS-PS2-4%20Evidence%20Statements%20June%202015%20asterisks.pdf" TargetMode="External"/><Relationship Id="rId32" Type="http://schemas.openxmlformats.org/officeDocument/2006/relationships/hyperlink" Target="https://www.nextgenscience.org/sites/default/files/evidence_statement/black_white/HS-PS2-2%20Evidence%20Statements%20June%202015%20asterisks.pdf" TargetMode="External"/><Relationship Id="rId37" Type="http://schemas.openxmlformats.org/officeDocument/2006/relationships/hyperlink" Target="https://www.nextgenscience.org/sites/default/files/evidence_statement/black_white/HS-PS2-4%20Evidence%20Statements%20June%202015%20asterisks.pdf" TargetMode="External"/><Relationship Id="rId40" Type="http://schemas.openxmlformats.org/officeDocument/2006/relationships/hyperlink" Target="https://www.nextgenscience.org/sites/default/files/evidence_statement/black_white/HS-PS2-6%20Evidence%20Statements%20June%202015%20asterisks_0.pdf" TargetMode="External"/><Relationship Id="rId45" Type="http://schemas.openxmlformats.org/officeDocument/2006/relationships/hyperlink" Target="https://www.nextgenscience.org/sites/default/files/evidence_statement/black_white/HS-PS4-1%20Evidence%20Statements%20June%202015%20asterisks.pdf" TargetMode="External"/><Relationship Id="rId5" Type="http://schemas.openxmlformats.org/officeDocument/2006/relationships/customXml" Target="../customXml/item5.xml"/><Relationship Id="rId15" Type="http://schemas.openxmlformats.org/officeDocument/2006/relationships/hyperlink" Target="http://grading.dmschools.org" TargetMode="External"/><Relationship Id="rId23" Type="http://schemas.openxmlformats.org/officeDocument/2006/relationships/hyperlink" Target="https://www.nextgenscience.org/sites/default/files/evidence_statement/black_white/HS-PS3-3%20Evidence%20Statements%20June%202015%20asterisks.pdf" TargetMode="External"/><Relationship Id="rId28" Type="http://schemas.openxmlformats.org/officeDocument/2006/relationships/hyperlink" Target="https://www.nextgenscience.org/sites/default/files/evidence_statement/black_white/HS-PS4-1%20Evidence%20Statements%20June%202015%20asterisks.pdf" TargetMode="External"/><Relationship Id="rId36" Type="http://schemas.openxmlformats.org/officeDocument/2006/relationships/hyperlink" Target="https://www.nextgenscience.org/sites/default/files/evidence_statement/black_white/HS-PS3-3%20Evidence%20Statements%20June%202015%20asterisks.pdf" TargetMode="External"/><Relationship Id="rId49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yperlink" Target="https://www.nextgenscience.org/sites/default/files/evidence_statement/black_white/HS-PS2-2%20Evidence%20Statements%20June%202015%20asterisks.pdf" TargetMode="External"/><Relationship Id="rId31" Type="http://schemas.openxmlformats.org/officeDocument/2006/relationships/hyperlink" Target="https://www.nextgenscience.org/sites/default/files/evidence_statement/black_white/HS-PS2-1%20Evidence%20Statements%20June%202015%20asterisks.pdf" TargetMode="External"/><Relationship Id="rId44" Type="http://schemas.openxmlformats.org/officeDocument/2006/relationships/hyperlink" Target="https://www.nextgenscience.org/sites/default/files/evidence_statement/black_white/HS-PS4-5%20Evidence%20Statements%20June%202015%20asterisks.pdf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science.dmschools.org" TargetMode="External"/><Relationship Id="rId22" Type="http://schemas.openxmlformats.org/officeDocument/2006/relationships/hyperlink" Target="https://www.nextgenscience.org/sites/default/files/evidence_statement/black_white/HS-PS3-2%20Evidence%20Statements%20June%202015%20asterisks.pdf" TargetMode="External"/><Relationship Id="rId27" Type="http://schemas.openxmlformats.org/officeDocument/2006/relationships/hyperlink" Target="https://www.nextgenscience.org/sites/default/files/evidence_statement/black_white/HS-PS2-6%20Evidence%20Statements%20June%202015%20asterisks_0.pdf" TargetMode="External"/><Relationship Id="rId30" Type="http://schemas.openxmlformats.org/officeDocument/2006/relationships/hyperlink" Target="https://www.nextgenscience.org/sites/default/files/evidence_statement/black_white/HS-PS2-1%20Evidence%20Statements%20June%202015%20asterisks.pdf" TargetMode="External"/><Relationship Id="rId35" Type="http://schemas.openxmlformats.org/officeDocument/2006/relationships/hyperlink" Target="https://www.nextgenscience.org/sites/default/files/evidence_statement/black_white/HS-PS3-2%20Evidence%20Statements%20June%202015%20asterisks.pdf" TargetMode="External"/><Relationship Id="rId43" Type="http://schemas.openxmlformats.org/officeDocument/2006/relationships/hyperlink" Target="https://www.nextgenscience.org/sites/default/files/evidence_statement/black_white/HS-PS4-4%20Evidence%20Statements%20June%202015%20asterisks.pdf" TargetMode="External"/><Relationship Id="rId48" Type="http://schemas.openxmlformats.org/officeDocument/2006/relationships/fontTable" Target="fontTable.xml"/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1.png"/><Relationship Id="rId17" Type="http://schemas.openxmlformats.org/officeDocument/2006/relationships/hyperlink" Target="https://www.nextgenscience.org/sites/default/files/evidence_statement/black_white/HS-PS2-1%20Evidence%20Statements%20June%202015%20asterisks.pdf" TargetMode="External"/><Relationship Id="rId25" Type="http://schemas.openxmlformats.org/officeDocument/2006/relationships/hyperlink" Target="https://www.nextgenscience.org/sites/default/files/evidence_statement/black_white/HS-PS3-5%20Evidence%20Statements%20June%202015%20asterisks.pdf" TargetMode="External"/><Relationship Id="rId33" Type="http://schemas.openxmlformats.org/officeDocument/2006/relationships/hyperlink" Target="https://www.nextgenscience.org/sites/default/files/evidence_statement/black_white/HS-PS2-3%20Evidence%20Statements%20June%202015%20asterisks.pdf" TargetMode="External"/><Relationship Id="rId38" Type="http://schemas.openxmlformats.org/officeDocument/2006/relationships/hyperlink" Target="https://www.nextgenscience.org/sites/default/files/evidence_statement/black_white/HS-PS3-5%20Evidence%20Statements%20June%202015%20asterisks.pdf" TargetMode="External"/><Relationship Id="rId46" Type="http://schemas.openxmlformats.org/officeDocument/2006/relationships/hyperlink" Target="https://www.nextgenscience.org/sites/default/files/evidence_statement/black_white/HS-PS4-5%20Evidence%20Statements%20June%202015%20asterisks.pdf" TargetMode="External"/><Relationship Id="rId20" Type="http://schemas.openxmlformats.org/officeDocument/2006/relationships/hyperlink" Target="https://www.nextgenscience.org/sites/default/files/evidence_statement/black_white/HS-PS2-3%20Evidence%20Statements%20June%202015%20asterisks.pdf" TargetMode="External"/><Relationship Id="rId41" Type="http://schemas.openxmlformats.org/officeDocument/2006/relationships/hyperlink" Target="https://www.nextgenscience.org/sites/default/files/evidence_statement/black_white/HS-PS4-1%20Evidence%20Statements%20June%202015%20asterisks.pdf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1-2022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CFED116DBA504FBF6ADD86EE837FC2" ma:contentTypeVersion="33" ma:contentTypeDescription="Create a new document." ma:contentTypeScope="" ma:versionID="1d533bec007c51ecf41e95226fe509a9">
  <xsd:schema xmlns:xsd="http://www.w3.org/2001/XMLSchema" xmlns:xs="http://www.w3.org/2001/XMLSchema" xmlns:p="http://schemas.microsoft.com/office/2006/metadata/properties" xmlns:ns3="bec0a126-642d-42b8-8060-4e2443be3fdc" xmlns:ns4="6e01d781-67a0-4310-9ddd-6cab9e23f2a8" targetNamespace="http://schemas.microsoft.com/office/2006/metadata/properties" ma:root="true" ma:fieldsID="d9e3b0af95c94ba8bbda6cac3a55ec78" ns3:_="" ns4:_="">
    <xsd:import namespace="bec0a126-642d-42b8-8060-4e2443be3fdc"/>
    <xsd:import namespace="6e01d781-67a0-4310-9ddd-6cab9e23f2a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c0a126-642d-42b8-8060-4e2443be3f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NotebookType" ma:index="21" nillable="true" ma:displayName="Notebook Type" ma:internalName="NotebookType">
      <xsd:simpleType>
        <xsd:restriction base="dms:Text"/>
      </xsd:simpleType>
    </xsd:element>
    <xsd:element name="FolderType" ma:index="22" nillable="true" ma:displayName="Folder Type" ma:internalName="FolderType">
      <xsd:simpleType>
        <xsd:restriction base="dms:Text"/>
      </xsd:simpleType>
    </xsd:element>
    <xsd:element name="CultureName" ma:index="23" nillable="true" ma:displayName="Culture Name" ma:internalName="CultureName">
      <xsd:simpleType>
        <xsd:restriction base="dms:Text"/>
      </xsd:simpleType>
    </xsd:element>
    <xsd:element name="AppVersion" ma:index="24" nillable="true" ma:displayName="App Version" ma:internalName="AppVersion">
      <xsd:simpleType>
        <xsd:restriction base="dms:Text"/>
      </xsd:simpleType>
    </xsd:element>
    <xsd:element name="TeamsChannelId" ma:index="25" nillable="true" ma:displayName="Teams Channel Id" ma:internalName="TeamsChannelId">
      <xsd:simpleType>
        <xsd:restriction base="dms:Text"/>
      </xsd:simpleType>
    </xsd:element>
    <xsd:element name="Owner" ma:index="26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7" nillable="true" ma:displayName="Math Settings" ma:internalName="Math_Settings">
      <xsd:simpleType>
        <xsd:restriction base="dms:Text"/>
      </xsd:simpleType>
    </xsd:element>
    <xsd:element name="DefaultSectionNames" ma:index="28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9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30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31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2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3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4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5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6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7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8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9" nillable="true" ma:displayName="Is Collaboration Space Locked" ma:internalName="Is_Collaboration_Space_Locked">
      <xsd:simpleType>
        <xsd:restriction base="dms:Boolean"/>
      </xsd:simpleType>
    </xsd:element>
    <xsd:element name="IsNotebookLocked" ma:index="40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01d781-67a0-4310-9ddd-6cab9e23f2a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mplates xmlns="bec0a126-642d-42b8-8060-4e2443be3fdc" xsi:nil="true"/>
    <Self_Registration_Enabled xmlns="bec0a126-642d-42b8-8060-4e2443be3fdc" xsi:nil="true"/>
    <Teachers xmlns="bec0a126-642d-42b8-8060-4e2443be3fdc">
      <UserInfo>
        <DisplayName/>
        <AccountId xsi:nil="true"/>
        <AccountType/>
      </UserInfo>
    </Teachers>
    <Students xmlns="bec0a126-642d-42b8-8060-4e2443be3fdc">
      <UserInfo>
        <DisplayName/>
        <AccountId xsi:nil="true"/>
        <AccountType/>
      </UserInfo>
    </Students>
    <Student_Groups xmlns="bec0a126-642d-42b8-8060-4e2443be3fdc">
      <UserInfo>
        <DisplayName/>
        <AccountId xsi:nil="true"/>
        <AccountType/>
      </UserInfo>
    </Student_Groups>
    <Is_Collaboration_Space_Locked xmlns="bec0a126-642d-42b8-8060-4e2443be3fdc" xsi:nil="true"/>
    <Math_Settings xmlns="bec0a126-642d-42b8-8060-4e2443be3fdc" xsi:nil="true"/>
    <Has_Teacher_Only_SectionGroup xmlns="bec0a126-642d-42b8-8060-4e2443be3fdc" xsi:nil="true"/>
    <LMS_Mappings xmlns="bec0a126-642d-42b8-8060-4e2443be3fdc" xsi:nil="true"/>
    <Invited_Teachers xmlns="bec0a126-642d-42b8-8060-4e2443be3fdc" xsi:nil="true"/>
    <FolderType xmlns="bec0a126-642d-42b8-8060-4e2443be3fdc" xsi:nil="true"/>
    <Owner xmlns="bec0a126-642d-42b8-8060-4e2443be3fdc">
      <UserInfo>
        <DisplayName/>
        <AccountId xsi:nil="true"/>
        <AccountType/>
      </UserInfo>
    </Owner>
    <Distribution_Groups xmlns="bec0a126-642d-42b8-8060-4e2443be3fdc" xsi:nil="true"/>
    <AppVersion xmlns="bec0a126-642d-42b8-8060-4e2443be3fdc" xsi:nil="true"/>
    <TeamsChannelId xmlns="bec0a126-642d-42b8-8060-4e2443be3fdc" xsi:nil="true"/>
    <DefaultSectionNames xmlns="bec0a126-642d-42b8-8060-4e2443be3fdc" xsi:nil="true"/>
    <NotebookType xmlns="bec0a126-642d-42b8-8060-4e2443be3fdc" xsi:nil="true"/>
    <Invited_Students xmlns="bec0a126-642d-42b8-8060-4e2443be3fdc" xsi:nil="true"/>
    <IsNotebookLocked xmlns="bec0a126-642d-42b8-8060-4e2443be3fdc" xsi:nil="true"/>
    <CultureName xmlns="bec0a126-642d-42b8-8060-4e2443be3fdc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9E94C8B-C6E2-471D-80FA-982258E92C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ec0a126-642d-42b8-8060-4e2443be3fdc"/>
    <ds:schemaRef ds:uri="6e01d781-67a0-4310-9ddd-6cab9e23f2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C8B2FFF-A232-4BAD-AE6A-DC715C4FF43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7750F97-3984-4DB7-8C84-FD908F36575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644C62D-2FD6-4FF5-AA95-E1F1A4089093}">
  <ds:schemaRefs>
    <ds:schemaRef ds:uri="http://schemas.microsoft.com/office/2006/metadata/properties"/>
    <ds:schemaRef ds:uri="http://schemas.microsoft.com/office/infopath/2007/PartnerControls"/>
    <ds:schemaRef ds:uri="bec0a126-642d-42b8-8060-4e2443be3fd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9</Pages>
  <Words>3117</Words>
  <Characters>17767</Characters>
  <Application>Microsoft Office Word</Application>
  <DocSecurity>0</DocSecurity>
  <Lines>148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ceptual Physics Curriculum Overview</vt:lpstr>
    </vt:vector>
  </TitlesOfParts>
  <Company>DMPS</Company>
  <LinksUpToDate>false</LinksUpToDate>
  <CharactersWithSpaces>20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ceptual Physics Curriculum Overview</dc:title>
  <dc:creator>ODonnell, Kimberly</dc:creator>
  <cp:lastModifiedBy>Acosta, Alida</cp:lastModifiedBy>
  <cp:revision>4</cp:revision>
  <cp:lastPrinted>2019-05-14T18:31:00Z</cp:lastPrinted>
  <dcterms:created xsi:type="dcterms:W3CDTF">2021-05-28T18:30:00Z</dcterms:created>
  <dcterms:modified xsi:type="dcterms:W3CDTF">2022-06-23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269697016</vt:i4>
  </property>
  <property fmtid="{D5CDD505-2E9C-101B-9397-08002B2CF9AE}" pid="3" name="_NewReviewCycle">
    <vt:lpwstr/>
  </property>
  <property fmtid="{D5CDD505-2E9C-101B-9397-08002B2CF9AE}" pid="4" name="_EmailSubject">
    <vt:lpwstr>Curriculum Revision meeting next week</vt:lpwstr>
  </property>
  <property fmtid="{D5CDD505-2E9C-101B-9397-08002B2CF9AE}" pid="5" name="_AuthorEmail">
    <vt:lpwstr>kimberly.odonnell@dmschools.org</vt:lpwstr>
  </property>
  <property fmtid="{D5CDD505-2E9C-101B-9397-08002B2CF9AE}" pid="6" name="_AuthorEmailDisplayName">
    <vt:lpwstr>O'donnell, Kimberly</vt:lpwstr>
  </property>
  <property fmtid="{D5CDD505-2E9C-101B-9397-08002B2CF9AE}" pid="7" name="_PreviousAdHocReviewCycleID">
    <vt:i4>1032662125</vt:i4>
  </property>
  <property fmtid="{D5CDD505-2E9C-101B-9397-08002B2CF9AE}" pid="8" name="_ReviewingToolsShownOnce">
    <vt:lpwstr/>
  </property>
  <property fmtid="{D5CDD505-2E9C-101B-9397-08002B2CF9AE}" pid="9" name="ContentTypeId">
    <vt:lpwstr>0x01010095CFED116DBA504FBF6ADD86EE837FC2</vt:lpwstr>
  </property>
</Properties>
</file>